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4C771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2AE40BF3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09AB3136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078BA67C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137E8990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8701AB9" w14:textId="077EBD21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513216">
        <w:rPr>
          <w:rFonts w:ascii="標楷體" w:eastAsia="標楷體" w:hAnsi="標楷體" w:hint="eastAsia"/>
          <w:b/>
          <w:sz w:val="48"/>
          <w:szCs w:val="48"/>
        </w:rPr>
        <w:t>射龍門</w:t>
      </w:r>
    </w:p>
    <w:p w14:paraId="7FBE1AFF" w14:textId="3578E19D" w:rsidR="00CA7C86" w:rsidRDefault="00CA7C86" w:rsidP="00CA7C86">
      <w:pPr>
        <w:jc w:val="center"/>
        <w:rPr>
          <w:rFonts w:ascii="標楷體" w:eastAsia="標楷體" w:hAnsi="標楷體"/>
        </w:rPr>
      </w:pPr>
    </w:p>
    <w:p w14:paraId="3B1EA924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224B9156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4813601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A5B2A8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67A54E8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E180B0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B6C78C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B61D3E4" w14:textId="4457CEC3"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6B2A05">
        <w:rPr>
          <w:rFonts w:ascii="標楷體" w:eastAsia="標楷體" w:hAnsi="標楷體" w:hint="eastAsia"/>
          <w:sz w:val="36"/>
          <w:szCs w:val="36"/>
        </w:rPr>
        <w:t>吳</w:t>
      </w:r>
      <w:proofErr w:type="gramStart"/>
      <w:r w:rsidR="006B2A05">
        <w:rPr>
          <w:rFonts w:ascii="標楷體" w:eastAsia="標楷體" w:hAnsi="標楷體" w:hint="eastAsia"/>
          <w:sz w:val="36"/>
          <w:szCs w:val="36"/>
        </w:rPr>
        <w:t>菀葶</w:t>
      </w:r>
      <w:proofErr w:type="gramEnd"/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 w:rsidR="006B2A05">
        <w:rPr>
          <w:rFonts w:eastAsia="標楷體" w:hint="eastAsia"/>
          <w:sz w:val="36"/>
          <w:szCs w:val="36"/>
        </w:rPr>
        <w:t>8</w:t>
      </w:r>
      <w:r w:rsidRPr="00A732FB">
        <w:rPr>
          <w:rFonts w:eastAsia="標楷體"/>
          <w:sz w:val="36"/>
          <w:szCs w:val="36"/>
        </w:rPr>
        <w:t>1</w:t>
      </w:r>
      <w:r w:rsidR="00880F25">
        <w:rPr>
          <w:rFonts w:eastAsia="標楷體"/>
          <w:sz w:val="36"/>
          <w:szCs w:val="36"/>
        </w:rPr>
        <w:t>60</w:t>
      </w:r>
      <w:r w:rsidR="006B2A05">
        <w:rPr>
          <w:rFonts w:eastAsia="標楷體" w:hint="eastAsia"/>
          <w:sz w:val="36"/>
          <w:szCs w:val="36"/>
        </w:rPr>
        <w:t>10</w:t>
      </w:r>
      <w:r w:rsidRPr="00A732FB">
        <w:rPr>
          <w:rFonts w:eastAsia="標楷體" w:hint="eastAsia"/>
          <w:sz w:val="36"/>
          <w:szCs w:val="36"/>
        </w:rPr>
        <w:t>)</w:t>
      </w:r>
      <w:r w:rsidRPr="00A732FB">
        <w:rPr>
          <w:rFonts w:ascii="標楷體" w:eastAsia="標楷體" w:hAnsi="標楷體" w:hint="eastAsia"/>
          <w:sz w:val="36"/>
          <w:szCs w:val="36"/>
        </w:rPr>
        <w:t xml:space="preserve"> </w:t>
      </w:r>
    </w:p>
    <w:p w14:paraId="17A1E9FA" w14:textId="0877F6F8" w:rsidR="006B2A05" w:rsidRPr="006B2A05" w:rsidRDefault="006B2A05" w:rsidP="006B2A05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簡珮倫</w:t>
      </w:r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</w:t>
      </w:r>
      <w:r w:rsidRPr="00A732FB">
        <w:rPr>
          <w:rFonts w:eastAsia="標楷體"/>
          <w:sz w:val="36"/>
          <w:szCs w:val="36"/>
        </w:rPr>
        <w:t>1</w:t>
      </w:r>
      <w:r>
        <w:rPr>
          <w:rFonts w:eastAsia="標楷體"/>
          <w:sz w:val="36"/>
          <w:szCs w:val="36"/>
        </w:rPr>
        <w:t>6003</w:t>
      </w:r>
      <w:r w:rsidRPr="00A732FB">
        <w:rPr>
          <w:rFonts w:eastAsia="標楷體" w:hint="eastAsia"/>
          <w:sz w:val="36"/>
          <w:szCs w:val="36"/>
        </w:rPr>
        <w:t>)</w:t>
      </w:r>
    </w:p>
    <w:p w14:paraId="630A9FC0" w14:textId="45C035A9" w:rsidR="00CA7C86" w:rsidRDefault="00880F25" w:rsidP="00CA7C86">
      <w:pPr>
        <w:ind w:firstLineChars="984" w:firstLine="3542"/>
        <w:rPr>
          <w:rFonts w:ascii="標楷體" w:eastAsia="標楷體" w:hAnsi="標楷體"/>
        </w:rPr>
      </w:pPr>
      <w:r w:rsidRPr="00880F25">
        <w:rPr>
          <w:rFonts w:ascii="標楷體" w:eastAsia="標楷體" w:hAnsi="標楷體" w:hint="eastAsia"/>
          <w:sz w:val="36"/>
          <w:szCs w:val="36"/>
        </w:rPr>
        <w:t>林書吟</w:t>
      </w:r>
      <w:r w:rsidR="00CA7C86" w:rsidRPr="00880F25">
        <w:rPr>
          <w:rFonts w:ascii="標楷體" w:eastAsia="標楷體" w:hAnsi="標楷體" w:hint="eastAsia"/>
          <w:sz w:val="36"/>
          <w:szCs w:val="36"/>
        </w:rPr>
        <w:t>(</w:t>
      </w:r>
      <w:r w:rsidR="00CA7C86" w:rsidRPr="00880F25">
        <w:rPr>
          <w:rFonts w:eastAsia="標楷體"/>
          <w:sz w:val="36"/>
          <w:szCs w:val="36"/>
        </w:rPr>
        <w:t>U10</w:t>
      </w:r>
      <w:r w:rsidRPr="00880F25">
        <w:rPr>
          <w:rFonts w:eastAsia="標楷體" w:hint="eastAsia"/>
          <w:sz w:val="36"/>
          <w:szCs w:val="36"/>
        </w:rPr>
        <w:t>916004</w:t>
      </w:r>
      <w:r w:rsidR="00CA7C86" w:rsidRPr="00880F25">
        <w:rPr>
          <w:rFonts w:eastAsia="標楷體" w:hint="eastAsia"/>
          <w:sz w:val="36"/>
          <w:szCs w:val="36"/>
        </w:rPr>
        <w:t>)</w:t>
      </w:r>
    </w:p>
    <w:p w14:paraId="381FE1EA" w14:textId="2D23904C" w:rsidR="71A6EED9" w:rsidRPr="00F230CB" w:rsidRDefault="00F230CB" w:rsidP="00F230CB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陳</w:t>
      </w:r>
      <w:proofErr w:type="gramStart"/>
      <w:r>
        <w:rPr>
          <w:rFonts w:ascii="標楷體" w:eastAsia="標楷體" w:hAnsi="標楷體" w:hint="eastAsia"/>
          <w:sz w:val="36"/>
          <w:szCs w:val="36"/>
        </w:rPr>
        <w:t>宥錡</w:t>
      </w:r>
      <w:proofErr w:type="gramEnd"/>
      <w:r w:rsidRPr="00F230CB">
        <w:rPr>
          <w:rFonts w:ascii="標楷體" w:eastAsia="標楷體" w:hAnsi="標楷體" w:hint="eastAsia"/>
          <w:sz w:val="36"/>
          <w:szCs w:val="36"/>
        </w:rPr>
        <w:t>(</w:t>
      </w:r>
      <w:r w:rsidRPr="00F230C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16007</w:t>
      </w:r>
      <w:r w:rsidRPr="00F230CB">
        <w:rPr>
          <w:rFonts w:eastAsia="標楷體" w:hint="eastAsia"/>
          <w:sz w:val="36"/>
          <w:szCs w:val="36"/>
        </w:rPr>
        <w:t>)</w:t>
      </w:r>
    </w:p>
    <w:p w14:paraId="1B0FF013" w14:textId="1F59DA75" w:rsidR="00CF331D" w:rsidRDefault="00F230CB" w:rsidP="00CF331D">
      <w:pPr>
        <w:ind w:firstLineChars="984" w:firstLine="3542"/>
        <w:rPr>
          <w:rFonts w:eastAsia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趙永晴</w:t>
      </w:r>
      <w:r w:rsidR="00CF331D" w:rsidRPr="00CF331D">
        <w:rPr>
          <w:rFonts w:ascii="標楷體" w:eastAsia="標楷體" w:hAnsi="標楷體" w:hint="eastAsia"/>
          <w:sz w:val="36"/>
          <w:szCs w:val="36"/>
        </w:rPr>
        <w:t>(</w:t>
      </w:r>
      <w:r w:rsidR="00CF331D" w:rsidRPr="00CF331D">
        <w:rPr>
          <w:rFonts w:eastAsia="標楷體"/>
          <w:sz w:val="36"/>
          <w:szCs w:val="36"/>
        </w:rPr>
        <w:t>U10</w:t>
      </w:r>
      <w:r w:rsidR="004051E7">
        <w:rPr>
          <w:rFonts w:eastAsia="標楷體" w:hint="eastAsia"/>
          <w:sz w:val="36"/>
          <w:szCs w:val="36"/>
        </w:rPr>
        <w:t>916011</w:t>
      </w:r>
      <w:r w:rsidR="00CF331D" w:rsidRPr="00CF331D">
        <w:rPr>
          <w:rFonts w:eastAsia="標楷體" w:hint="eastAsia"/>
          <w:sz w:val="36"/>
          <w:szCs w:val="36"/>
        </w:rPr>
        <w:t>)</w:t>
      </w:r>
    </w:p>
    <w:p w14:paraId="0604E831" w14:textId="07D29A5F" w:rsidR="00CA7C86" w:rsidRDefault="004051E7" w:rsidP="00941D79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許芷菱</w:t>
      </w:r>
      <w:r w:rsidR="00F230CB" w:rsidRPr="00F230CB">
        <w:rPr>
          <w:rFonts w:ascii="標楷體" w:eastAsia="標楷體" w:hAnsi="標楷體" w:hint="eastAsia"/>
          <w:sz w:val="36"/>
          <w:szCs w:val="36"/>
        </w:rPr>
        <w:t>(</w:t>
      </w:r>
      <w:r w:rsidR="00F230CB" w:rsidRPr="00F230CB">
        <w:rPr>
          <w:rFonts w:eastAsia="標楷體"/>
          <w:sz w:val="36"/>
          <w:szCs w:val="36"/>
        </w:rPr>
        <w:t>U1</w:t>
      </w:r>
      <w:r>
        <w:rPr>
          <w:rFonts w:eastAsia="標楷體" w:hint="eastAsia"/>
          <w:sz w:val="36"/>
          <w:szCs w:val="36"/>
        </w:rPr>
        <w:t>09160</w:t>
      </w:r>
      <w:r w:rsidR="006B2A05">
        <w:rPr>
          <w:rFonts w:eastAsia="標楷體" w:hint="eastAsia"/>
          <w:sz w:val="36"/>
          <w:szCs w:val="36"/>
        </w:rPr>
        <w:t>17</w:t>
      </w:r>
      <w:r w:rsidR="00F230CB" w:rsidRPr="00F230CB">
        <w:rPr>
          <w:rFonts w:eastAsia="標楷體" w:hint="eastAsia"/>
          <w:sz w:val="36"/>
          <w:szCs w:val="36"/>
        </w:rPr>
        <w:t>)</w:t>
      </w:r>
    </w:p>
    <w:p w14:paraId="054C637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E90808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89FB30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1A2FFC9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53B945D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EA5925D" w14:textId="457AF023" w:rsidR="00CA7C86" w:rsidRPr="00941D79" w:rsidRDefault="00CA7C86" w:rsidP="00941D79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E30CF9">
        <w:rPr>
          <w:rFonts w:ascii="標楷體" w:eastAsia="標楷體" w:hAnsi="標楷體" w:hint="eastAsia"/>
          <w:sz w:val="40"/>
          <w:szCs w:val="40"/>
        </w:rPr>
        <w:t>1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353C4E">
        <w:rPr>
          <w:rFonts w:asciiTheme="minorEastAsia" w:eastAsiaTheme="minorEastAsia" w:hAnsiTheme="minorEastAsia" w:cs="Wingdings 2" w:hint="eastAsia"/>
          <w:sz w:val="40"/>
          <w:szCs w:val="40"/>
        </w:rPr>
        <w:t>5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285005">
        <w:rPr>
          <w:rFonts w:asciiTheme="minorEastAsia" w:eastAsiaTheme="minorEastAsia" w:hAnsiTheme="minorEastAsia" w:cs="Wingdings 2" w:hint="eastAsia"/>
          <w:sz w:val="40"/>
          <w:szCs w:val="40"/>
        </w:rPr>
        <w:t>2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62F4D70" w14:textId="108EC880" w:rsidR="00CA7C86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</w:t>
      </w:r>
      <w:proofErr w:type="gramStart"/>
      <w:r w:rsidRPr="00CE6241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CE6241">
        <w:rPr>
          <w:rFonts w:ascii="標楷體" w:eastAsia="標楷體" w:hAnsi="標楷體" w:hint="eastAsia"/>
          <w:sz w:val="28"/>
          <w:szCs w:val="28"/>
        </w:rPr>
        <w:t>)摘要</w:t>
      </w:r>
    </w:p>
    <w:p w14:paraId="6B5084B8" w14:textId="07E0E616" w:rsidR="00A00C53" w:rsidRPr="00A21F9E" w:rsidRDefault="006222FA" w:rsidP="00A00C53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="0E231576" w:rsidRPr="0E231576">
        <w:rPr>
          <w:rFonts w:ascii="標楷體" w:eastAsia="標楷體" w:hAnsi="標楷體"/>
          <w:sz w:val="28"/>
          <w:szCs w:val="28"/>
        </w:rPr>
        <w:t>近年來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由於新冠肺炎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爆發，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疫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情日趨嚴重，時常可以在新聞上看見因群聚而發生的大規模感染，為了避免此情況發生，我們想要將原本需要多人才能進行的撲克牌遊戲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──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射龍門，結合這門課程所學，改良成一款即使單人也可以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自在暢玩的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版本。不但可以減少群聚感染的風險，也能避免找不到牌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咖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的窘境。</w:t>
      </w:r>
    </w:p>
    <w:p w14:paraId="7F3DDB40" w14:textId="77777777" w:rsidR="00006DD0" w:rsidRPr="007C1AD6" w:rsidRDefault="00006DD0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14:paraId="33744E4A" w14:textId="0D206A4B" w:rsidR="00791D5F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14:paraId="7214D6D9" w14:textId="77777777" w:rsidR="00244874" w:rsidRPr="00FA7395" w:rsidRDefault="00244874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規則：</w:t>
      </w:r>
    </w:p>
    <w:p w14:paraId="47C22D61" w14:textId="0938BF12" w:rsidR="004757D7" w:rsidRDefault="00244874" w:rsidP="00DC7234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撲克牌</w:t>
      </w:r>
      <w:r w:rsidR="00D8127A">
        <w:rPr>
          <w:rFonts w:ascii="標楷體" w:eastAsia="標楷體" w:hAnsi="標楷體" w:hint="eastAsia"/>
          <w:spacing w:val="-6"/>
          <w:sz w:val="28"/>
          <w:szCs w:val="28"/>
        </w:rPr>
        <w:t>簡化為</w:t>
      </w:r>
      <w:r w:rsidR="00D8127A">
        <w:rPr>
          <w:rFonts w:eastAsia="標楷體" w:hint="eastAsia"/>
          <w:spacing w:val="-6"/>
          <w:sz w:val="28"/>
          <w:szCs w:val="28"/>
        </w:rPr>
        <w:t>1</w:t>
      </w:r>
      <w:r w:rsidR="00D8127A">
        <w:rPr>
          <w:rFonts w:eastAsia="標楷體"/>
          <w:spacing w:val="-6"/>
          <w:sz w:val="28"/>
          <w:szCs w:val="28"/>
        </w:rPr>
        <w:t>3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張</w:t>
      </w:r>
      <w:r w:rsidRPr="00FA7395">
        <w:rPr>
          <w:rFonts w:ascii="標楷體" w:eastAsia="標楷體" w:hAnsi="標楷體"/>
          <w:spacing w:val="-6"/>
          <w:sz w:val="28"/>
          <w:szCs w:val="28"/>
        </w:rPr>
        <w:t>，</w:t>
      </w:r>
      <w:r w:rsidR="001F480B">
        <w:rPr>
          <w:rFonts w:ascii="標楷體" w:eastAsia="標楷體" w:hAnsi="標楷體" w:hint="eastAsia"/>
          <w:spacing w:val="-6"/>
          <w:sz w:val="28"/>
          <w:szCs w:val="28"/>
        </w:rPr>
        <w:t>先</w:t>
      </w:r>
      <w:r w:rsidR="0013737A">
        <w:rPr>
          <w:rFonts w:ascii="標楷體" w:eastAsia="標楷體" w:hAnsi="標楷體" w:hint="eastAsia"/>
          <w:spacing w:val="-6"/>
          <w:sz w:val="28"/>
          <w:szCs w:val="28"/>
        </w:rPr>
        <w:t>顯示出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兩張牌，</w:t>
      </w:r>
      <w:proofErr w:type="gramStart"/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如果牌</w:t>
      </w:r>
      <w:proofErr w:type="gramEnd"/>
      <w:r w:rsidR="00787B39" w:rsidRPr="00FA7395">
        <w:rPr>
          <w:rFonts w:ascii="標楷體" w:eastAsia="標楷體" w:hAnsi="標楷體"/>
          <w:spacing w:val="-6"/>
          <w:sz w:val="28"/>
          <w:szCs w:val="28"/>
        </w:rPr>
        <w:t>的大小在原本兩張牌數字</w:t>
      </w:r>
      <w:proofErr w:type="gramStart"/>
      <w:r w:rsidR="00787B39" w:rsidRPr="00FA7395">
        <w:rPr>
          <w:rFonts w:ascii="標楷體" w:eastAsia="標楷體" w:hAnsi="標楷體"/>
          <w:spacing w:val="-6"/>
          <w:sz w:val="28"/>
          <w:szCs w:val="28"/>
        </w:rPr>
        <w:t>之間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（</w:t>
      </w:r>
      <w:proofErr w:type="gramEnd"/>
      <w:r w:rsidR="00550F0C">
        <w:rPr>
          <w:rFonts w:ascii="標楷體" w:eastAsia="標楷體" w:hAnsi="標楷體" w:hint="eastAsia"/>
          <w:spacing w:val="-6"/>
          <w:sz w:val="28"/>
          <w:szCs w:val="28"/>
        </w:rPr>
        <w:t>不包含</w:t>
      </w:r>
      <w:r w:rsidR="00DF1C01">
        <w:rPr>
          <w:rFonts w:ascii="標楷體" w:eastAsia="標楷體" w:hAnsi="標楷體" w:hint="eastAsia"/>
          <w:spacing w:val="-6"/>
          <w:sz w:val="28"/>
          <w:szCs w:val="28"/>
        </w:rPr>
        <w:t>先前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抽出的那兩張牌）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則獲勝，否則失敗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；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若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一開始抽出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兩張牌相同，第三張</w:t>
      </w:r>
      <w:r w:rsidR="00D22CF8">
        <w:rPr>
          <w:rFonts w:ascii="標楷體" w:eastAsia="標楷體" w:hAnsi="標楷體" w:hint="eastAsia"/>
          <w:spacing w:val="-6"/>
          <w:sz w:val="28"/>
          <w:szCs w:val="28"/>
        </w:rPr>
        <w:t>牌只要</w:t>
      </w:r>
      <w:r w:rsidR="0095596E">
        <w:rPr>
          <w:rFonts w:ascii="標楷體" w:eastAsia="標楷體" w:hAnsi="標楷體" w:hint="eastAsia"/>
          <w:spacing w:val="-6"/>
          <w:sz w:val="28"/>
          <w:szCs w:val="28"/>
        </w:rPr>
        <w:t>不同即獲勝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，</w:t>
      </w:r>
      <w:r w:rsidR="00D94F23">
        <w:rPr>
          <w:rFonts w:ascii="標楷體" w:eastAsia="標楷體" w:hAnsi="標楷體" w:hint="eastAsia"/>
          <w:spacing w:val="-6"/>
          <w:sz w:val="28"/>
          <w:szCs w:val="28"/>
        </w:rPr>
        <w:t>反之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則</w:t>
      </w:r>
      <w:r w:rsidR="00D94F23">
        <w:rPr>
          <w:rFonts w:ascii="標楷體" w:eastAsia="標楷體" w:hAnsi="標楷體" w:hint="eastAsia"/>
          <w:spacing w:val="-6"/>
          <w:sz w:val="28"/>
          <w:szCs w:val="28"/>
        </w:rPr>
        <w:t>失敗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。</w:t>
      </w:r>
      <w:r w:rsidR="00DF1C01">
        <w:rPr>
          <w:rFonts w:ascii="標楷體" w:eastAsia="標楷體" w:hAnsi="標楷體" w:hint="eastAsia"/>
          <w:spacing w:val="-6"/>
          <w:sz w:val="28"/>
          <w:szCs w:val="28"/>
        </w:rPr>
        <w:t>在抽出第三張牌之前，</w:t>
      </w:r>
      <w:r w:rsidRPr="00FA7395">
        <w:rPr>
          <w:rFonts w:ascii="標楷體" w:eastAsia="標楷體" w:hAnsi="標楷體"/>
          <w:spacing w:val="-6"/>
          <w:sz w:val="28"/>
          <w:szCs w:val="28"/>
        </w:rPr>
        <w:t>玩家</w:t>
      </w:r>
      <w:r w:rsidR="00B1333F">
        <w:rPr>
          <w:rFonts w:ascii="標楷體" w:eastAsia="標楷體" w:hAnsi="標楷體" w:hint="eastAsia"/>
          <w:spacing w:val="-6"/>
          <w:sz w:val="28"/>
          <w:szCs w:val="28"/>
        </w:rPr>
        <w:t>須</w:t>
      </w:r>
      <w:r w:rsidR="0013737A">
        <w:rPr>
          <w:rFonts w:ascii="標楷體" w:eastAsia="標楷體" w:hAnsi="標楷體" w:hint="eastAsia"/>
          <w:spacing w:val="-6"/>
          <w:sz w:val="28"/>
          <w:szCs w:val="28"/>
        </w:rPr>
        <w:t>根據</w:t>
      </w:r>
      <w:r w:rsidRPr="00FA7395">
        <w:rPr>
          <w:rFonts w:ascii="標楷體" w:eastAsia="標楷體" w:hAnsi="標楷體"/>
          <w:spacing w:val="-6"/>
          <w:sz w:val="28"/>
          <w:szCs w:val="28"/>
        </w:rPr>
        <w:t>牌</w:t>
      </w:r>
      <w:r w:rsidR="0013737A">
        <w:rPr>
          <w:rFonts w:ascii="標楷體" w:eastAsia="標楷體" w:hAnsi="標楷體" w:hint="eastAsia"/>
          <w:spacing w:val="-6"/>
          <w:sz w:val="28"/>
          <w:szCs w:val="28"/>
        </w:rPr>
        <w:t>面</w:t>
      </w:r>
      <w:r w:rsidR="00875EF5">
        <w:rPr>
          <w:rFonts w:ascii="標楷體" w:eastAsia="標楷體" w:hAnsi="標楷體" w:hint="eastAsia"/>
          <w:spacing w:val="-6"/>
          <w:sz w:val="28"/>
          <w:szCs w:val="28"/>
        </w:rPr>
        <w:t>預測</w:t>
      </w:r>
      <w:r w:rsidR="00B1333F">
        <w:rPr>
          <w:rFonts w:ascii="標楷體" w:eastAsia="標楷體" w:hAnsi="標楷體" w:hint="eastAsia"/>
          <w:spacing w:val="-6"/>
          <w:sz w:val="28"/>
          <w:szCs w:val="28"/>
        </w:rPr>
        <w:t>該局結果</w:t>
      </w:r>
      <w:r w:rsidR="00E72520">
        <w:rPr>
          <w:rFonts w:ascii="標楷體" w:eastAsia="標楷體" w:hAnsi="標楷體" w:hint="eastAsia"/>
          <w:spacing w:val="-6"/>
          <w:sz w:val="28"/>
          <w:szCs w:val="28"/>
        </w:rPr>
        <w:t>。</w:t>
      </w:r>
      <w:r w:rsidR="00DF2E44">
        <w:rPr>
          <w:rFonts w:ascii="標楷體" w:eastAsia="標楷體" w:hAnsi="標楷體" w:hint="eastAsia"/>
          <w:spacing w:val="-6"/>
          <w:sz w:val="28"/>
          <w:szCs w:val="28"/>
        </w:rPr>
        <w:t>每局開始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時</w:t>
      </w:r>
      <w:r w:rsidR="00DF2E44">
        <w:rPr>
          <w:rFonts w:ascii="標楷體" w:eastAsia="標楷體" w:hAnsi="標楷體" w:hint="eastAsia"/>
          <w:spacing w:val="-6"/>
          <w:sz w:val="28"/>
          <w:szCs w:val="28"/>
        </w:rPr>
        <w:t>玩家生命值為</w:t>
      </w:r>
      <w:r w:rsidR="00DF2E44" w:rsidRPr="0026087F">
        <w:rPr>
          <w:rFonts w:eastAsia="標楷體"/>
          <w:spacing w:val="-6"/>
          <w:sz w:val="28"/>
          <w:szCs w:val="28"/>
        </w:rPr>
        <w:t>5</w:t>
      </w:r>
      <w:r w:rsidR="00DF2E44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21204A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26087F" w:rsidRPr="0026087F">
        <w:rPr>
          <w:rFonts w:eastAsia="標楷體"/>
          <w:spacing w:val="-6"/>
          <w:sz w:val="28"/>
          <w:szCs w:val="28"/>
        </w:rPr>
        <w:t>0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：</w:t>
      </w:r>
      <w:r w:rsidR="00CA10DE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="00B1333F">
        <w:rPr>
          <w:rFonts w:ascii="標楷體" w:eastAsia="標楷體" w:hAnsi="標楷體" w:hint="eastAsia"/>
          <w:spacing w:val="-6"/>
          <w:sz w:val="28"/>
          <w:szCs w:val="28"/>
        </w:rPr>
        <w:t>預測成功，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生命值不變，</w:t>
      </w:r>
      <w:r w:rsidR="0021204A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CA10DE">
        <w:rPr>
          <w:rFonts w:ascii="標楷體" w:eastAsia="標楷體" w:hAnsi="標楷體" w:hint="eastAsia"/>
          <w:spacing w:val="-6"/>
          <w:sz w:val="28"/>
          <w:szCs w:val="28"/>
        </w:rPr>
        <w:t>增加</w:t>
      </w:r>
      <w:r w:rsidR="00CA10DE" w:rsidRPr="0026087F">
        <w:rPr>
          <w:rFonts w:eastAsia="標楷體"/>
          <w:spacing w:val="-6"/>
          <w:sz w:val="28"/>
          <w:szCs w:val="28"/>
        </w:rPr>
        <w:t>1</w:t>
      </w:r>
      <w:r w:rsidR="00076C8B">
        <w:rPr>
          <w:rFonts w:ascii="標楷體" w:eastAsia="標楷體" w:hAnsi="標楷體" w:hint="eastAsia"/>
          <w:spacing w:val="-6"/>
          <w:sz w:val="28"/>
          <w:szCs w:val="28"/>
        </w:rPr>
        <w:t>；</w:t>
      </w:r>
      <w:r w:rsidR="00D730E7">
        <w:rPr>
          <w:rFonts w:ascii="標楷體" w:eastAsia="標楷體" w:hAnsi="標楷體" w:hint="eastAsia"/>
          <w:spacing w:val="-6"/>
          <w:sz w:val="28"/>
          <w:szCs w:val="28"/>
        </w:rPr>
        <w:t>若預測失敗，</w:t>
      </w:r>
      <w:r w:rsidR="00E72520">
        <w:rPr>
          <w:rFonts w:ascii="標楷體" w:eastAsia="標楷體" w:hAnsi="標楷體" w:hint="eastAsia"/>
          <w:spacing w:val="-6"/>
          <w:sz w:val="28"/>
          <w:szCs w:val="28"/>
        </w:rPr>
        <w:t>則</w:t>
      </w:r>
      <w:proofErr w:type="gramStart"/>
      <w:r w:rsidR="00E72520">
        <w:rPr>
          <w:rFonts w:ascii="標楷體" w:eastAsia="標楷體" w:hAnsi="標楷體" w:hint="eastAsia"/>
          <w:spacing w:val="-6"/>
          <w:sz w:val="28"/>
          <w:szCs w:val="28"/>
        </w:rPr>
        <w:t>生命值減</w:t>
      </w:r>
      <w:proofErr w:type="gramEnd"/>
      <w:r w:rsidR="00E72520" w:rsidRPr="0026087F">
        <w:rPr>
          <w:rFonts w:eastAsia="標楷體"/>
          <w:spacing w:val="-6"/>
          <w:sz w:val="28"/>
          <w:szCs w:val="28"/>
        </w:rPr>
        <w:t>1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21204A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不變</w:t>
      </w:r>
      <w:r w:rsidR="004757D7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0D79E29" w14:textId="1EAF442F" w:rsidR="00A03EA3" w:rsidRPr="00FA7395" w:rsidRDefault="0071517B" w:rsidP="00405A2A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71517B">
        <w:rPr>
          <w:rFonts w:eastAsia="標楷體"/>
          <w:spacing w:val="-6"/>
          <w:sz w:val="28"/>
          <w:szCs w:val="28"/>
        </w:rPr>
        <w:t>*</w:t>
      </w:r>
      <w:proofErr w:type="gramStart"/>
      <w:r w:rsidR="001A2FDF">
        <w:rPr>
          <w:rFonts w:ascii="標楷體" w:eastAsia="標楷體" w:hAnsi="標楷體" w:hint="eastAsia"/>
          <w:spacing w:val="-6"/>
          <w:sz w:val="28"/>
          <w:szCs w:val="28"/>
        </w:rPr>
        <w:t>註</w:t>
      </w:r>
      <w:proofErr w:type="gramEnd"/>
      <w:r w:rsidR="001A2FDF">
        <w:rPr>
          <w:rFonts w:ascii="標楷體" w:eastAsia="標楷體" w:hAnsi="標楷體" w:hint="eastAsia"/>
          <w:spacing w:val="-6"/>
          <w:sz w:val="28"/>
          <w:szCs w:val="28"/>
        </w:rPr>
        <w:t>：</w:t>
      </w:r>
      <w:r w:rsidR="00A03EA3" w:rsidRPr="00FA7395">
        <w:rPr>
          <w:rFonts w:ascii="標楷體" w:eastAsia="標楷體" w:hAnsi="標楷體"/>
          <w:spacing w:val="-6"/>
          <w:sz w:val="28"/>
          <w:szCs w:val="28"/>
        </w:rPr>
        <w:t>因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為要在</w:t>
      </w:r>
      <w:r w:rsidR="00A03EA3" w:rsidRPr="00FA7395">
        <w:rPr>
          <w:rFonts w:ascii="標楷體" w:eastAsia="標楷體" w:hAnsi="標楷體"/>
          <w:spacing w:val="-6"/>
          <w:sz w:val="28"/>
          <w:szCs w:val="28"/>
        </w:rPr>
        <w:t>機</w:t>
      </w:r>
      <w:r w:rsidR="00DC7234">
        <w:rPr>
          <w:rFonts w:ascii="標楷體" w:eastAsia="標楷體" w:hAnsi="標楷體" w:hint="eastAsia"/>
          <w:spacing w:val="-6"/>
          <w:sz w:val="28"/>
          <w:szCs w:val="28"/>
        </w:rPr>
        <w:t>台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上</w:t>
      </w:r>
      <w:r w:rsidR="00DC7234">
        <w:rPr>
          <w:rFonts w:ascii="標楷體" w:eastAsia="標楷體" w:hAnsi="標楷體" w:hint="eastAsia"/>
          <w:spacing w:val="-6"/>
          <w:sz w:val="28"/>
          <w:szCs w:val="28"/>
        </w:rPr>
        <w:t>操作</w:t>
      </w:r>
      <w:r w:rsidR="00A03EA3" w:rsidRPr="00FA7395">
        <w:rPr>
          <w:rFonts w:ascii="標楷體" w:eastAsia="標楷體" w:hAnsi="標楷體"/>
          <w:spacing w:val="-6"/>
          <w:sz w:val="28"/>
          <w:szCs w:val="28"/>
        </w:rPr>
        <w:t>，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所以將撲克牌的數字</w:t>
      </w:r>
      <w:r w:rsidR="0067353B" w:rsidRPr="0067353B">
        <w:rPr>
          <w:rFonts w:eastAsia="標楷體"/>
          <w:spacing w:val="-6"/>
          <w:sz w:val="28"/>
          <w:szCs w:val="28"/>
        </w:rPr>
        <w:t>1~13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改由</w:t>
      </w:r>
      <w:r w:rsidR="0067353B" w:rsidRPr="0067353B">
        <w:rPr>
          <w:rFonts w:eastAsia="標楷體"/>
          <w:spacing w:val="-6"/>
          <w:sz w:val="28"/>
          <w:szCs w:val="28"/>
        </w:rPr>
        <w:t>1~d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1A2FDF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C5DB6BE" w14:textId="77777777" w:rsidR="00DC7234" w:rsidRDefault="00DC7234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B890D7F" w14:textId="77777777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例子：</w:t>
      </w:r>
    </w:p>
    <w:p w14:paraId="1CD1437B" w14:textId="3DB0DBCF" w:rsidR="4D75061A" w:rsidRDefault="1607DA51" w:rsidP="4D75061A">
      <w:pPr>
        <w:spacing w:after="40"/>
        <w:rPr>
          <w:rFonts w:ascii="標楷體" w:eastAsia="標楷體" w:hAnsi="標楷體"/>
          <w:sz w:val="28"/>
          <w:szCs w:val="28"/>
        </w:rPr>
      </w:pPr>
      <w:r w:rsidRPr="1607DA51">
        <w:rPr>
          <w:rFonts w:ascii="標楷體" w:eastAsia="標楷體" w:hAnsi="標楷體"/>
          <w:sz w:val="28"/>
          <w:szCs w:val="28"/>
        </w:rPr>
        <w:t>顯示</w:t>
      </w:r>
      <w:r w:rsidR="70C71C21" w:rsidRPr="7B323327">
        <w:rPr>
          <w:rFonts w:ascii="標楷體" w:eastAsia="標楷體" w:hAnsi="標楷體"/>
          <w:sz w:val="28"/>
          <w:szCs w:val="28"/>
        </w:rPr>
        <w:t>抽到</w:t>
      </w:r>
      <w:r w:rsidR="410A0B1A" w:rsidRPr="410A0B1A">
        <w:rPr>
          <w:rFonts w:ascii="標楷體" w:eastAsia="標楷體" w:hAnsi="標楷體"/>
          <w:sz w:val="28"/>
          <w:szCs w:val="28"/>
        </w:rPr>
        <w:t>的</w:t>
      </w:r>
      <w:r w:rsidR="318E13E6" w:rsidRPr="7B323327">
        <w:rPr>
          <w:rFonts w:ascii="標楷體" w:eastAsia="標楷體" w:hAnsi="標楷體"/>
          <w:sz w:val="28"/>
          <w:szCs w:val="28"/>
        </w:rPr>
        <w:t>前兩張牌</w:t>
      </w:r>
      <w:r w:rsidR="410A0B1A" w:rsidRPr="410A0B1A">
        <w:rPr>
          <w:rFonts w:ascii="標楷體" w:eastAsia="標楷體" w:hAnsi="標楷體"/>
          <w:sz w:val="28"/>
          <w:szCs w:val="28"/>
        </w:rPr>
        <w:t>，</w:t>
      </w:r>
      <w:r w:rsidR="7DC4245B" w:rsidRPr="7DC4245B">
        <w:rPr>
          <w:rFonts w:ascii="標楷體" w:eastAsia="標楷體" w:hAnsi="標楷體"/>
          <w:sz w:val="28"/>
          <w:szCs w:val="28"/>
        </w:rPr>
        <w:t>並預測</w:t>
      </w:r>
      <w:r w:rsidR="1AD3C390" w:rsidRPr="1AD3C390">
        <w:rPr>
          <w:rFonts w:ascii="標楷體" w:eastAsia="標楷體" w:hAnsi="標楷體"/>
          <w:sz w:val="28"/>
          <w:szCs w:val="28"/>
        </w:rPr>
        <w:t>第三</w:t>
      </w:r>
      <w:r w:rsidR="46A24875" w:rsidRPr="46A24875">
        <w:rPr>
          <w:rFonts w:ascii="標楷體" w:eastAsia="標楷體" w:hAnsi="標楷體"/>
          <w:sz w:val="28"/>
          <w:szCs w:val="28"/>
        </w:rPr>
        <w:t>張</w:t>
      </w:r>
      <w:r w:rsidR="17E1B135" w:rsidRPr="17E1B135">
        <w:rPr>
          <w:rFonts w:ascii="標楷體" w:eastAsia="標楷體" w:hAnsi="標楷體"/>
          <w:sz w:val="28"/>
          <w:szCs w:val="28"/>
        </w:rPr>
        <w:t>牌的</w:t>
      </w:r>
      <w:r w:rsidR="1AD3C390" w:rsidRPr="1AD3C390">
        <w:rPr>
          <w:rFonts w:ascii="標楷體" w:eastAsia="標楷體" w:hAnsi="標楷體"/>
          <w:sz w:val="28"/>
          <w:szCs w:val="28"/>
        </w:rPr>
        <w:t>輸贏</w:t>
      </w:r>
      <w:r w:rsidR="410A0B1A" w:rsidRPr="410A0B1A">
        <w:rPr>
          <w:rFonts w:ascii="標楷體" w:eastAsia="標楷體" w:hAnsi="標楷體"/>
          <w:sz w:val="28"/>
          <w:szCs w:val="28"/>
        </w:rPr>
        <w:t>。</w:t>
      </w:r>
    </w:p>
    <w:p w14:paraId="53B4BA66" w14:textId="46B634BB" w:rsidR="007C1AD6" w:rsidRPr="00FA7395" w:rsidRDefault="007C1AD6" w:rsidP="53B4BA66">
      <w:pPr>
        <w:spacing w:after="40"/>
        <w:rPr>
          <w:rFonts w:eastAsia="標楷體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lastRenderedPageBreak/>
        <w:t>1. 抽到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="00D95A85">
        <w:rPr>
          <w:rFonts w:eastAsia="標楷體" w:hint="eastAsia"/>
          <w:spacing w:val="-6"/>
          <w:sz w:val="28"/>
          <w:szCs w:val="28"/>
        </w:rPr>
        <w:t>（</w:t>
      </w:r>
      <w:r w:rsidRPr="00267364">
        <w:rPr>
          <w:rFonts w:eastAsia="標楷體"/>
          <w:spacing w:val="-6"/>
          <w:sz w:val="28"/>
          <w:szCs w:val="28"/>
        </w:rPr>
        <w:t>兩張</w:t>
      </w:r>
      <w:r w:rsidR="00D95A85">
        <w:rPr>
          <w:rFonts w:eastAsia="標楷體" w:hint="eastAsia"/>
          <w:spacing w:val="-6"/>
          <w:sz w:val="28"/>
          <w:szCs w:val="28"/>
        </w:rPr>
        <w:t>牌</w:t>
      </w:r>
      <w:r w:rsidRPr="00267364">
        <w:rPr>
          <w:rFonts w:eastAsia="標楷體"/>
          <w:spacing w:val="-6"/>
          <w:sz w:val="28"/>
          <w:szCs w:val="28"/>
        </w:rPr>
        <w:t>數字不同時</w:t>
      </w:r>
      <w:r w:rsidR="00D95A85">
        <w:rPr>
          <w:rFonts w:eastAsia="標楷體" w:hint="eastAsia"/>
          <w:spacing w:val="-6"/>
          <w:sz w:val="28"/>
          <w:szCs w:val="28"/>
        </w:rPr>
        <w:t>）</w:t>
      </w:r>
    </w:p>
    <w:p w14:paraId="22B82BCA" w14:textId="71521844" w:rsidR="007C1AD6" w:rsidRPr="00FA7395" w:rsidRDefault="53B4BA66" w:rsidP="397088FF">
      <w:pPr>
        <w:spacing w:after="40"/>
        <w:rPr>
          <w:rFonts w:eastAsia="標楷體"/>
          <w:sz w:val="28"/>
          <w:szCs w:val="28"/>
        </w:rPr>
      </w:pPr>
      <w:r w:rsidRPr="53B4BA66">
        <w:rPr>
          <w:rFonts w:eastAsia="標楷體"/>
          <w:sz w:val="28"/>
          <w:szCs w:val="28"/>
        </w:rPr>
        <w:t>情況</w:t>
      </w:r>
      <w:proofErr w:type="gramStart"/>
      <w:r w:rsidRPr="53B4BA66">
        <w:rPr>
          <w:rFonts w:eastAsia="標楷體"/>
          <w:sz w:val="28"/>
          <w:szCs w:val="28"/>
        </w:rPr>
        <w:t>一</w:t>
      </w:r>
      <w:proofErr w:type="gramEnd"/>
      <w:r w:rsidR="672039DB" w:rsidRPr="672039DB">
        <w:rPr>
          <w:rFonts w:ascii="標楷體" w:eastAsia="標楷體" w:hAnsi="標楷體"/>
          <w:sz w:val="28"/>
          <w:szCs w:val="28"/>
        </w:rPr>
        <w:t>：</w:t>
      </w:r>
    </w:p>
    <w:p w14:paraId="425FBF79" w14:textId="4F03B842" w:rsidR="007C1AD6" w:rsidRPr="00FA7395" w:rsidRDefault="6261CCCD" w:rsidP="53B4BA66">
      <w:pPr>
        <w:spacing w:after="40"/>
        <w:rPr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 w:rsidR="001D3175">
        <w:rPr>
          <w:rFonts w:eastAsia="標楷體" w:hint="eastAsia"/>
          <w:sz w:val="28"/>
          <w:szCs w:val="28"/>
        </w:rPr>
        <w:t>測本場結果為勝利</w:t>
      </w:r>
      <w:r w:rsidR="70A73629" w:rsidRPr="70A73629">
        <w:rPr>
          <w:rFonts w:eastAsia="標楷體"/>
          <w:sz w:val="28"/>
          <w:szCs w:val="28"/>
        </w:rPr>
        <w:t>時</w:t>
      </w:r>
      <w:r w:rsidRPr="15E0D11C">
        <w:rPr>
          <w:rFonts w:ascii="標楷體" w:eastAsia="標楷體" w:hAnsi="標楷體"/>
          <w:sz w:val="28"/>
          <w:szCs w:val="28"/>
        </w:rPr>
        <w:t>，</w:t>
      </w:r>
      <w:r w:rsidRPr="6261CCCD">
        <w:rPr>
          <w:rFonts w:ascii="標楷體" w:eastAsia="標楷體" w:hAnsi="標楷體"/>
          <w:sz w:val="28"/>
          <w:szCs w:val="28"/>
        </w:rPr>
        <w:t>若第三張牌為</w:t>
      </w:r>
      <w:r w:rsidRPr="6261CCCD">
        <w:rPr>
          <w:rFonts w:eastAsia="標楷體"/>
          <w:sz w:val="28"/>
          <w:szCs w:val="28"/>
        </w:rPr>
        <w:t>6</w:t>
      </w:r>
      <w:r w:rsidRPr="6261CCCD">
        <w:rPr>
          <w:rFonts w:ascii="標楷體" w:eastAsia="標楷體" w:hAnsi="標楷體"/>
          <w:sz w:val="28"/>
          <w:szCs w:val="28"/>
        </w:rPr>
        <w:t>、</w:t>
      </w:r>
      <w:r w:rsidRPr="6261CCCD">
        <w:rPr>
          <w:rFonts w:eastAsia="標楷體"/>
          <w:sz w:val="28"/>
          <w:szCs w:val="28"/>
        </w:rPr>
        <w:t>7</w:t>
      </w:r>
      <w:r w:rsidRPr="6261CCCD">
        <w:rPr>
          <w:rFonts w:ascii="標楷體" w:eastAsia="標楷體" w:hAnsi="標楷體"/>
          <w:sz w:val="28"/>
          <w:szCs w:val="28"/>
        </w:rPr>
        <w:t>、</w:t>
      </w:r>
      <w:r w:rsidRPr="6261CCCD">
        <w:rPr>
          <w:rFonts w:eastAsia="標楷體"/>
          <w:sz w:val="28"/>
          <w:szCs w:val="28"/>
        </w:rPr>
        <w:t>8</w:t>
      </w:r>
      <w:r w:rsidRPr="6261CCCD">
        <w:rPr>
          <w:rFonts w:ascii="標楷體" w:eastAsia="標楷體" w:hAnsi="標楷體"/>
          <w:sz w:val="28"/>
          <w:szCs w:val="28"/>
        </w:rPr>
        <w:t>則</w:t>
      </w:r>
      <w:r w:rsidR="001D3175">
        <w:rPr>
          <w:rFonts w:ascii="標楷體" w:eastAsia="標楷體" w:hAnsi="標楷體" w:hint="eastAsia"/>
          <w:sz w:val="28"/>
          <w:szCs w:val="28"/>
        </w:rPr>
        <w:t>預測成功</w:t>
      </w:r>
      <w:r w:rsidR="303E5CB6" w:rsidRPr="303E5CB6">
        <w:rPr>
          <w:rFonts w:ascii="標楷體" w:eastAsia="標楷體" w:hAnsi="標楷體"/>
          <w:sz w:val="28"/>
          <w:szCs w:val="28"/>
        </w:rPr>
        <w:t>，</w:t>
      </w:r>
      <w:proofErr w:type="gramStart"/>
      <w:r w:rsidR="303E5CB6" w:rsidRPr="303E5CB6">
        <w:rPr>
          <w:rFonts w:ascii="標楷體" w:eastAsia="標楷體" w:hAnsi="標楷體"/>
          <w:sz w:val="28"/>
          <w:szCs w:val="28"/>
        </w:rPr>
        <w:t>若牌</w:t>
      </w:r>
      <w:r w:rsidR="6881F530" w:rsidRPr="6881F530">
        <w:rPr>
          <w:rFonts w:ascii="標楷體" w:eastAsia="標楷體" w:hAnsi="標楷體"/>
          <w:sz w:val="28"/>
          <w:szCs w:val="28"/>
        </w:rPr>
        <w:t>為</w:t>
      </w:r>
      <w:proofErr w:type="gramEnd"/>
      <w:r w:rsidR="778BC522" w:rsidRPr="778BC522">
        <w:rPr>
          <w:rFonts w:eastAsia="標楷體"/>
          <w:sz w:val="28"/>
          <w:szCs w:val="28"/>
        </w:rPr>
        <w:t>6</w:t>
      </w:r>
      <w:r w:rsidR="778BC522" w:rsidRPr="778BC522">
        <w:rPr>
          <w:rFonts w:ascii="標楷體" w:eastAsia="標楷體" w:hAnsi="標楷體"/>
          <w:sz w:val="28"/>
          <w:szCs w:val="28"/>
        </w:rPr>
        <w:t>、</w:t>
      </w:r>
      <w:r w:rsidR="778BC522" w:rsidRPr="778BC522">
        <w:rPr>
          <w:rFonts w:eastAsia="標楷體"/>
          <w:sz w:val="28"/>
          <w:szCs w:val="28"/>
        </w:rPr>
        <w:t>7</w:t>
      </w:r>
      <w:r w:rsidR="778BC522" w:rsidRPr="778BC522">
        <w:rPr>
          <w:rFonts w:ascii="標楷體" w:eastAsia="標楷體" w:hAnsi="標楷體"/>
          <w:sz w:val="28"/>
          <w:szCs w:val="28"/>
        </w:rPr>
        <w:t>、</w:t>
      </w:r>
      <w:r w:rsidR="778BC522" w:rsidRPr="778BC522">
        <w:rPr>
          <w:rFonts w:eastAsia="標楷體"/>
          <w:sz w:val="28"/>
          <w:szCs w:val="28"/>
        </w:rPr>
        <w:t>8</w:t>
      </w:r>
      <w:r w:rsidR="778BC522" w:rsidRPr="778BC522">
        <w:rPr>
          <w:rFonts w:eastAsia="標楷體"/>
          <w:sz w:val="28"/>
          <w:szCs w:val="28"/>
        </w:rPr>
        <w:t>以外的數字</w:t>
      </w:r>
      <w:r w:rsidR="28985A89" w:rsidRPr="778BC522">
        <w:rPr>
          <w:rFonts w:eastAsia="標楷體"/>
          <w:sz w:val="28"/>
          <w:szCs w:val="28"/>
        </w:rPr>
        <w:t>則</w:t>
      </w:r>
      <w:r w:rsidR="001D3175">
        <w:rPr>
          <w:rFonts w:ascii="標楷體" w:eastAsia="標楷體" w:hAnsi="標楷體" w:hint="eastAsia"/>
          <w:sz w:val="28"/>
          <w:szCs w:val="28"/>
        </w:rPr>
        <w:t>預</w:t>
      </w:r>
      <w:r w:rsidR="28985A89" w:rsidRPr="28985A89">
        <w:rPr>
          <w:rFonts w:ascii="標楷體" w:eastAsia="標楷體" w:hAnsi="標楷體"/>
          <w:sz w:val="28"/>
          <w:szCs w:val="28"/>
        </w:rPr>
        <w:t>測失敗</w:t>
      </w:r>
      <w:r w:rsidR="487E4A68" w:rsidRPr="487E4A68">
        <w:rPr>
          <w:rFonts w:ascii="標楷體" w:eastAsia="標楷體" w:hAnsi="標楷體"/>
          <w:sz w:val="28"/>
          <w:szCs w:val="28"/>
        </w:rPr>
        <w:t>。</w:t>
      </w:r>
    </w:p>
    <w:p w14:paraId="6975944E" w14:textId="6659C16D" w:rsidR="397088FF" w:rsidRDefault="397088FF" w:rsidP="397088FF">
      <w:pPr>
        <w:spacing w:after="40"/>
        <w:rPr>
          <w:sz w:val="28"/>
          <w:szCs w:val="28"/>
        </w:rPr>
      </w:pPr>
      <w:r w:rsidRPr="1B982B21">
        <w:rPr>
          <w:rFonts w:ascii="標楷體" w:eastAsia="標楷體" w:hAnsi="標楷體"/>
          <w:sz w:val="28"/>
          <w:szCs w:val="28"/>
        </w:rPr>
        <w:t>情況二</w:t>
      </w:r>
      <w:r w:rsidR="15E0D11C" w:rsidRPr="15E0D11C">
        <w:rPr>
          <w:rFonts w:ascii="標楷體" w:eastAsia="標楷體" w:hAnsi="標楷體"/>
          <w:sz w:val="28"/>
          <w:szCs w:val="28"/>
        </w:rPr>
        <w:t>：</w:t>
      </w:r>
    </w:p>
    <w:p w14:paraId="272955E7" w14:textId="0FABBF48" w:rsidR="00515B6F" w:rsidRDefault="001D3175" w:rsidP="00515B6F">
      <w:pPr>
        <w:spacing w:after="40"/>
        <w:rPr>
          <w:rFonts w:ascii="標楷體" w:eastAsia="標楷體" w:hAnsi="標楷體"/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>
        <w:rPr>
          <w:rFonts w:eastAsia="標楷體" w:hint="eastAsia"/>
          <w:sz w:val="28"/>
          <w:szCs w:val="28"/>
        </w:rPr>
        <w:t>測本場結果為</w:t>
      </w:r>
      <w:r>
        <w:rPr>
          <w:rFonts w:ascii="標楷體" w:eastAsia="標楷體" w:hAnsi="標楷體" w:hint="eastAsia"/>
          <w:sz w:val="28"/>
          <w:szCs w:val="28"/>
        </w:rPr>
        <w:t>失敗</w:t>
      </w:r>
      <w:r w:rsidR="70A73629" w:rsidRPr="1B982B21">
        <w:rPr>
          <w:rFonts w:ascii="標楷體" w:eastAsia="標楷體" w:hAnsi="標楷體"/>
          <w:sz w:val="28"/>
          <w:szCs w:val="28"/>
        </w:rPr>
        <w:t>時</w:t>
      </w:r>
      <w:r w:rsidR="6261CCCD" w:rsidRPr="1B982B21">
        <w:rPr>
          <w:rFonts w:ascii="標楷體" w:eastAsia="標楷體" w:hAnsi="標楷體"/>
          <w:sz w:val="28"/>
          <w:szCs w:val="28"/>
        </w:rPr>
        <w:t>，</w:t>
      </w:r>
      <w:r w:rsidR="00515B6F" w:rsidRPr="1B982B21">
        <w:rPr>
          <w:rFonts w:ascii="標楷體" w:eastAsia="標楷體" w:hAnsi="標楷體" w:hint="eastAsia"/>
          <w:sz w:val="28"/>
          <w:szCs w:val="28"/>
        </w:rPr>
        <w:t>若第三張牌為</w:t>
      </w:r>
      <w:r w:rsidR="6DF71ACD" w:rsidRPr="6DF71ACD">
        <w:rPr>
          <w:rFonts w:eastAsia="標楷體"/>
          <w:sz w:val="28"/>
          <w:szCs w:val="28"/>
        </w:rPr>
        <w:t>6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7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8</w:t>
      </w:r>
      <w:r w:rsidR="6DF71ACD" w:rsidRPr="6DF71ACD">
        <w:rPr>
          <w:rFonts w:eastAsia="標楷體"/>
          <w:sz w:val="28"/>
          <w:szCs w:val="28"/>
        </w:rPr>
        <w:t>以外的數字</w:t>
      </w:r>
      <w:r w:rsidR="2825CEA0" w:rsidRPr="2825CEA0">
        <w:rPr>
          <w:rFonts w:ascii="標楷體" w:eastAsia="標楷體" w:hAnsi="標楷體"/>
          <w:sz w:val="28"/>
          <w:szCs w:val="28"/>
        </w:rPr>
        <w:t>則</w:t>
      </w:r>
      <w:r w:rsidR="00404B1A">
        <w:rPr>
          <w:rFonts w:ascii="標楷體" w:eastAsia="標楷體" w:hAnsi="標楷體" w:hint="eastAsia"/>
          <w:sz w:val="28"/>
          <w:szCs w:val="28"/>
        </w:rPr>
        <w:t>預測成功</w:t>
      </w:r>
      <w:r w:rsidR="2825CEA0" w:rsidRPr="2825CEA0">
        <w:rPr>
          <w:rFonts w:ascii="標楷體" w:eastAsia="標楷體" w:hAnsi="標楷體"/>
          <w:sz w:val="28"/>
          <w:szCs w:val="28"/>
        </w:rPr>
        <w:t>，</w:t>
      </w:r>
      <w:proofErr w:type="gramStart"/>
      <w:r w:rsidR="774D59F8" w:rsidRPr="774D59F8">
        <w:rPr>
          <w:rFonts w:ascii="標楷體" w:eastAsia="標楷體" w:hAnsi="標楷體"/>
          <w:sz w:val="28"/>
          <w:szCs w:val="28"/>
        </w:rPr>
        <w:t>若</w:t>
      </w:r>
      <w:r w:rsidR="33319E01" w:rsidRPr="33319E01">
        <w:rPr>
          <w:rFonts w:ascii="標楷體" w:eastAsia="標楷體" w:hAnsi="標楷體"/>
          <w:sz w:val="28"/>
          <w:szCs w:val="28"/>
        </w:rPr>
        <w:t>牌為</w:t>
      </w:r>
      <w:proofErr w:type="gramEnd"/>
      <w:r w:rsidR="6DF71ACD" w:rsidRPr="6DF71ACD">
        <w:rPr>
          <w:rFonts w:eastAsia="標楷體"/>
          <w:sz w:val="28"/>
          <w:szCs w:val="28"/>
        </w:rPr>
        <w:t>6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7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8</w:t>
      </w:r>
      <w:r w:rsidR="1FA9C469" w:rsidRPr="1FA9C469">
        <w:rPr>
          <w:rFonts w:eastAsia="標楷體"/>
          <w:sz w:val="28"/>
          <w:szCs w:val="28"/>
        </w:rPr>
        <w:t>則</w:t>
      </w:r>
      <w:r w:rsidR="00404B1A">
        <w:rPr>
          <w:rFonts w:ascii="標楷體" w:eastAsia="標楷體" w:hAnsi="標楷體" w:hint="eastAsia"/>
          <w:sz w:val="28"/>
          <w:szCs w:val="28"/>
        </w:rPr>
        <w:t>預</w:t>
      </w:r>
      <w:r w:rsidR="00404B1A" w:rsidRPr="28985A89">
        <w:rPr>
          <w:rFonts w:ascii="標楷體" w:eastAsia="標楷體" w:hAnsi="標楷體"/>
          <w:sz w:val="28"/>
          <w:szCs w:val="28"/>
        </w:rPr>
        <w:t>測失敗</w:t>
      </w:r>
      <w:r w:rsidR="00515B6F" w:rsidRPr="1B982B21">
        <w:rPr>
          <w:rFonts w:ascii="標楷體" w:eastAsia="標楷體" w:hAnsi="標楷體" w:hint="eastAsia"/>
          <w:sz w:val="28"/>
          <w:szCs w:val="28"/>
        </w:rPr>
        <w:t>。</w:t>
      </w:r>
    </w:p>
    <w:p w14:paraId="04262A31" w14:textId="77777777" w:rsidR="00404B1A" w:rsidRDefault="00515B6F" w:rsidP="1B982B21">
      <w:pPr>
        <w:spacing w:after="40"/>
        <w:rPr>
          <w:rFonts w:eastAsia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抽到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404B1A">
        <w:rPr>
          <w:rFonts w:eastAsia="標楷體" w:hint="eastAsia"/>
          <w:spacing w:val="-6"/>
          <w:sz w:val="28"/>
          <w:szCs w:val="28"/>
        </w:rPr>
        <w:t>（</w:t>
      </w:r>
      <w:r w:rsidR="007C1AD6" w:rsidRPr="00267364">
        <w:rPr>
          <w:rFonts w:eastAsia="標楷體"/>
          <w:spacing w:val="-6"/>
          <w:sz w:val="28"/>
          <w:szCs w:val="28"/>
        </w:rPr>
        <w:t>兩張牌數字相同時</w:t>
      </w:r>
      <w:r w:rsidR="00404B1A">
        <w:rPr>
          <w:rFonts w:eastAsia="標楷體" w:hint="eastAsia"/>
          <w:spacing w:val="-6"/>
          <w:sz w:val="28"/>
          <w:szCs w:val="28"/>
        </w:rPr>
        <w:t>）</w:t>
      </w:r>
    </w:p>
    <w:p w14:paraId="4FB5982F" w14:textId="3F651AE5" w:rsidR="1B982B21" w:rsidRDefault="1B982B21" w:rsidP="1B982B21">
      <w:pPr>
        <w:spacing w:after="40"/>
        <w:rPr>
          <w:sz w:val="28"/>
          <w:szCs w:val="28"/>
        </w:rPr>
      </w:pPr>
      <w:r w:rsidRPr="1B982B21">
        <w:rPr>
          <w:rFonts w:eastAsia="標楷體"/>
          <w:sz w:val="28"/>
          <w:szCs w:val="28"/>
        </w:rPr>
        <w:t>情況</w:t>
      </w:r>
      <w:proofErr w:type="gramStart"/>
      <w:r w:rsidRPr="1B982B21">
        <w:rPr>
          <w:rFonts w:eastAsia="標楷體"/>
          <w:sz w:val="28"/>
          <w:szCs w:val="28"/>
        </w:rPr>
        <w:t>一</w:t>
      </w:r>
      <w:proofErr w:type="gramEnd"/>
      <w:r w:rsidR="15E0D11C" w:rsidRPr="15E0D11C">
        <w:rPr>
          <w:rFonts w:ascii="標楷體" w:eastAsia="標楷體" w:hAnsi="標楷體"/>
          <w:sz w:val="28"/>
          <w:szCs w:val="28"/>
        </w:rPr>
        <w:t>：</w:t>
      </w:r>
    </w:p>
    <w:p w14:paraId="0C8623BE" w14:textId="557138EC" w:rsidR="3F473184" w:rsidRDefault="00404B1A" w:rsidP="3F473184">
      <w:pPr>
        <w:spacing w:after="40"/>
        <w:rPr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>
        <w:rPr>
          <w:rFonts w:eastAsia="標楷體" w:hint="eastAsia"/>
          <w:sz w:val="28"/>
          <w:szCs w:val="28"/>
        </w:rPr>
        <w:t>測本場結果為勝利</w:t>
      </w:r>
      <w:r w:rsidRPr="70A73629">
        <w:rPr>
          <w:rFonts w:eastAsia="標楷體"/>
          <w:sz w:val="28"/>
          <w:szCs w:val="28"/>
        </w:rPr>
        <w:t>時</w:t>
      </w:r>
      <w:r w:rsidR="3F473184" w:rsidRPr="3F473184">
        <w:rPr>
          <w:rFonts w:ascii="標楷體" w:eastAsia="標楷體" w:hAnsi="標楷體"/>
          <w:sz w:val="28"/>
          <w:szCs w:val="28"/>
        </w:rPr>
        <w:t>，若第三張牌為</w:t>
      </w:r>
      <w:r w:rsidR="3F473184" w:rsidRPr="3F473184">
        <w:rPr>
          <w:rFonts w:eastAsia="標楷體"/>
          <w:sz w:val="28"/>
          <w:szCs w:val="28"/>
        </w:rPr>
        <w:t>9</w:t>
      </w:r>
      <w:r w:rsidR="3F473184" w:rsidRPr="3F473184">
        <w:rPr>
          <w:rFonts w:ascii="標楷體" w:eastAsia="標楷體" w:hAnsi="標楷體"/>
          <w:sz w:val="28"/>
          <w:szCs w:val="28"/>
        </w:rPr>
        <w:t>以外的任一張則</w:t>
      </w:r>
      <w:r>
        <w:rPr>
          <w:rFonts w:ascii="標楷體" w:eastAsia="標楷體" w:hAnsi="標楷體" w:hint="eastAsia"/>
          <w:sz w:val="28"/>
          <w:szCs w:val="28"/>
        </w:rPr>
        <w:t>預測成功</w:t>
      </w:r>
      <w:r w:rsidR="756D2A20" w:rsidRPr="756D2A20">
        <w:rPr>
          <w:rFonts w:ascii="標楷體" w:eastAsia="標楷體" w:hAnsi="標楷體"/>
          <w:sz w:val="28"/>
          <w:szCs w:val="28"/>
        </w:rPr>
        <w:t>，</w:t>
      </w:r>
      <w:proofErr w:type="gramStart"/>
      <w:r w:rsidR="756D2A20" w:rsidRPr="756D2A20">
        <w:rPr>
          <w:rFonts w:ascii="標楷體" w:eastAsia="標楷體" w:hAnsi="標楷體"/>
          <w:sz w:val="28"/>
          <w:szCs w:val="28"/>
        </w:rPr>
        <w:t>若</w:t>
      </w:r>
      <w:r w:rsidR="3CE72B68" w:rsidRPr="3CE72B68">
        <w:rPr>
          <w:rFonts w:ascii="標楷體" w:eastAsia="標楷體" w:hAnsi="標楷體"/>
          <w:sz w:val="28"/>
          <w:szCs w:val="28"/>
        </w:rPr>
        <w:t>牌為</w:t>
      </w:r>
      <w:proofErr w:type="gramEnd"/>
      <w:r w:rsidR="30A2D4F6" w:rsidRPr="30A2D4F6">
        <w:rPr>
          <w:rFonts w:ascii="標楷體" w:eastAsia="標楷體" w:hAnsi="標楷體"/>
          <w:sz w:val="28"/>
          <w:szCs w:val="28"/>
        </w:rPr>
        <w:t>9，則</w:t>
      </w:r>
      <w:r>
        <w:rPr>
          <w:rFonts w:ascii="標楷體" w:eastAsia="標楷體" w:hAnsi="標楷體" w:hint="eastAsia"/>
          <w:sz w:val="28"/>
          <w:szCs w:val="28"/>
        </w:rPr>
        <w:t>預</w:t>
      </w:r>
      <w:r w:rsidRPr="28985A89">
        <w:rPr>
          <w:rFonts w:ascii="標楷體" w:eastAsia="標楷體" w:hAnsi="標楷體"/>
          <w:sz w:val="28"/>
          <w:szCs w:val="28"/>
        </w:rPr>
        <w:t>測失敗</w:t>
      </w:r>
      <w:r w:rsidR="3F473184" w:rsidRPr="3F473184">
        <w:rPr>
          <w:rFonts w:ascii="標楷體" w:eastAsia="標楷體" w:hAnsi="標楷體"/>
          <w:sz w:val="28"/>
          <w:szCs w:val="28"/>
        </w:rPr>
        <w:t>。</w:t>
      </w:r>
    </w:p>
    <w:p w14:paraId="370B3B93" w14:textId="11A151E4" w:rsidR="3F473184" w:rsidRDefault="3F473184" w:rsidP="3F473184">
      <w:pPr>
        <w:spacing w:after="40"/>
        <w:rPr>
          <w:sz w:val="28"/>
          <w:szCs w:val="28"/>
        </w:rPr>
      </w:pPr>
      <w:r w:rsidRPr="3F473184">
        <w:rPr>
          <w:rFonts w:ascii="標楷體" w:eastAsia="標楷體" w:hAnsi="標楷體"/>
          <w:sz w:val="28"/>
          <w:szCs w:val="28"/>
        </w:rPr>
        <w:t>情況二</w:t>
      </w:r>
      <w:r w:rsidR="15E0D11C" w:rsidRPr="15E0D11C">
        <w:rPr>
          <w:rFonts w:ascii="標楷體" w:eastAsia="標楷體" w:hAnsi="標楷體"/>
          <w:sz w:val="28"/>
          <w:szCs w:val="28"/>
        </w:rPr>
        <w:t>：</w:t>
      </w:r>
    </w:p>
    <w:p w14:paraId="0E44CECC" w14:textId="24E76EDD" w:rsidR="3F473184" w:rsidRDefault="00404B1A" w:rsidP="3F473184">
      <w:pPr>
        <w:spacing w:after="40"/>
        <w:rPr>
          <w:rFonts w:ascii="標楷體" w:eastAsia="標楷體" w:hAnsi="標楷體"/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>
        <w:rPr>
          <w:rFonts w:eastAsia="標楷體" w:hint="eastAsia"/>
          <w:sz w:val="28"/>
          <w:szCs w:val="28"/>
        </w:rPr>
        <w:t>測本場結果為</w:t>
      </w:r>
      <w:r>
        <w:rPr>
          <w:rFonts w:ascii="標楷體" w:eastAsia="標楷體" w:hAnsi="標楷體" w:hint="eastAsia"/>
          <w:sz w:val="28"/>
          <w:szCs w:val="28"/>
        </w:rPr>
        <w:t>失敗</w:t>
      </w:r>
      <w:r w:rsidRPr="1B982B21">
        <w:rPr>
          <w:rFonts w:ascii="標楷體" w:eastAsia="標楷體" w:hAnsi="標楷體"/>
          <w:sz w:val="28"/>
          <w:szCs w:val="28"/>
        </w:rPr>
        <w:t>時</w:t>
      </w:r>
      <w:r w:rsidR="3F473184" w:rsidRPr="3F473184">
        <w:rPr>
          <w:rFonts w:ascii="標楷體" w:eastAsia="標楷體" w:hAnsi="標楷體"/>
          <w:sz w:val="28"/>
          <w:szCs w:val="28"/>
        </w:rPr>
        <w:t>，若為</w:t>
      </w:r>
      <w:r w:rsidR="3F473184" w:rsidRPr="3F473184">
        <w:rPr>
          <w:rFonts w:eastAsia="標楷體"/>
          <w:sz w:val="28"/>
          <w:szCs w:val="28"/>
        </w:rPr>
        <w:t>9</w:t>
      </w:r>
      <w:r w:rsidRPr="2825CEA0">
        <w:rPr>
          <w:rFonts w:ascii="標楷體" w:eastAsia="標楷體" w:hAnsi="標楷體"/>
          <w:sz w:val="28"/>
          <w:szCs w:val="28"/>
        </w:rPr>
        <w:t>則</w:t>
      </w:r>
      <w:r>
        <w:rPr>
          <w:rFonts w:ascii="標楷體" w:eastAsia="標楷體" w:hAnsi="標楷體" w:hint="eastAsia"/>
          <w:sz w:val="28"/>
          <w:szCs w:val="28"/>
        </w:rPr>
        <w:t>預測成功</w:t>
      </w:r>
      <w:r w:rsidR="208063EB" w:rsidRPr="208063EB">
        <w:rPr>
          <w:rFonts w:ascii="標楷體" w:eastAsia="標楷體" w:hAnsi="標楷體"/>
          <w:sz w:val="28"/>
          <w:szCs w:val="28"/>
        </w:rPr>
        <w:t>，</w:t>
      </w:r>
      <w:r w:rsidR="2E677B2A" w:rsidRPr="2E677B2A">
        <w:rPr>
          <w:rFonts w:ascii="標楷體" w:eastAsia="標楷體" w:hAnsi="標楷體"/>
          <w:sz w:val="28"/>
          <w:szCs w:val="28"/>
        </w:rPr>
        <w:t>若第三張牌為</w:t>
      </w:r>
      <w:r w:rsidR="2E677B2A" w:rsidRPr="2E677B2A">
        <w:rPr>
          <w:rFonts w:eastAsia="標楷體"/>
          <w:sz w:val="28"/>
          <w:szCs w:val="28"/>
        </w:rPr>
        <w:t>9</w:t>
      </w:r>
      <w:r w:rsidR="2E677B2A" w:rsidRPr="2E677B2A">
        <w:rPr>
          <w:rFonts w:ascii="標楷體" w:eastAsia="標楷體" w:hAnsi="標楷體"/>
          <w:sz w:val="28"/>
          <w:szCs w:val="28"/>
        </w:rPr>
        <w:t>以外的任一張則</w:t>
      </w:r>
      <w:r>
        <w:rPr>
          <w:rFonts w:ascii="標楷體" w:eastAsia="標楷體" w:hAnsi="標楷體" w:hint="eastAsia"/>
          <w:sz w:val="28"/>
          <w:szCs w:val="28"/>
        </w:rPr>
        <w:t>預</w:t>
      </w:r>
      <w:r w:rsidR="2E677B2A" w:rsidRPr="2E677B2A">
        <w:rPr>
          <w:rFonts w:ascii="標楷體" w:eastAsia="標楷體" w:hAnsi="標楷體"/>
          <w:sz w:val="28"/>
          <w:szCs w:val="28"/>
        </w:rPr>
        <w:t>測失敗。</w:t>
      </w:r>
    </w:p>
    <w:p w14:paraId="17806159" w14:textId="77777777" w:rsidR="00515B6F" w:rsidRPr="007C1AD6" w:rsidRDefault="00515B6F" w:rsidP="00FA7395">
      <w:pPr>
        <w:spacing w:after="40"/>
        <w:rPr>
          <w:rFonts w:ascii="標楷體" w:eastAsia="標楷體" w:hAnsi="標楷體"/>
          <w:sz w:val="28"/>
          <w:szCs w:val="28"/>
        </w:rPr>
      </w:pPr>
    </w:p>
    <w:p w14:paraId="7B8E8A45" w14:textId="61211CB8" w:rsidR="00A27C16" w:rsidRDefault="00CA7C86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4E6C230D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機台上要顯示的資訊：</w:t>
      </w:r>
    </w:p>
    <w:p w14:paraId="25898344" w14:textId="611AA546" w:rsidR="00D210D0" w:rsidRPr="00FA7395" w:rsidRDefault="00D210D0" w:rsidP="00DF415F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玩家一開始的兩張牌</w:t>
      </w:r>
      <w:r w:rsidR="005C0B32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FA7395">
        <w:rPr>
          <w:rFonts w:ascii="標楷體" w:eastAsia="標楷體" w:hAnsi="標楷體"/>
          <w:spacing w:val="-6"/>
          <w:sz w:val="28"/>
          <w:szCs w:val="28"/>
        </w:rPr>
        <w:t>之後的第三張牌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牌的數字</w:t>
      </w:r>
      <w:r w:rsidR="00C91A5B" w:rsidRPr="005C0B32">
        <w:rPr>
          <w:rFonts w:eastAsia="標楷體"/>
          <w:spacing w:val="-6"/>
          <w:sz w:val="28"/>
          <w:szCs w:val="28"/>
        </w:rPr>
        <w:t>1~13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用</w:t>
      </w:r>
      <w:r w:rsidR="00C91A5B" w:rsidRPr="005C0B32">
        <w:rPr>
          <w:rFonts w:eastAsia="標楷體"/>
          <w:spacing w:val="-6"/>
          <w:sz w:val="28"/>
          <w:szCs w:val="28"/>
        </w:rPr>
        <w:t>1~d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)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、</w:t>
      </w:r>
      <w:r w:rsidR="00C54542">
        <w:rPr>
          <w:rFonts w:ascii="標楷體" w:eastAsia="標楷體" w:hAnsi="標楷體" w:hint="eastAsia"/>
          <w:spacing w:val="-6"/>
          <w:sz w:val="28"/>
          <w:szCs w:val="28"/>
        </w:rPr>
        <w:lastRenderedPageBreak/>
        <w:t>生命值（以</w:t>
      </w:r>
      <w:r w:rsidR="00C54542" w:rsidRPr="00A01509">
        <w:rPr>
          <w:rFonts w:eastAsia="標楷體"/>
          <w:spacing w:val="-6"/>
          <w:sz w:val="28"/>
          <w:szCs w:val="28"/>
        </w:rPr>
        <w:t>LED</w:t>
      </w:r>
      <w:r w:rsidR="00606AB5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C54542">
        <w:rPr>
          <w:rFonts w:ascii="標楷體" w:eastAsia="標楷體" w:hAnsi="標楷體" w:hint="eastAsia"/>
          <w:spacing w:val="-6"/>
          <w:sz w:val="28"/>
          <w:szCs w:val="28"/>
        </w:rPr>
        <w:t>）、</w:t>
      </w:r>
      <w:r w:rsidR="00FE763B">
        <w:rPr>
          <w:rFonts w:ascii="標楷體" w:eastAsia="標楷體" w:hAnsi="標楷體" w:hint="eastAsia"/>
          <w:spacing w:val="-6"/>
          <w:sz w:val="28"/>
          <w:szCs w:val="28"/>
        </w:rPr>
        <w:t>猜對的場數、</w:t>
      </w:r>
      <w:r>
        <w:rPr>
          <w:rFonts w:ascii="標楷體" w:eastAsia="標楷體" w:hAnsi="標楷體"/>
          <w:spacing w:val="-6"/>
          <w:sz w:val="28"/>
          <w:szCs w:val="28"/>
        </w:rPr>
        <w:t>輸贏結果回饋</w:t>
      </w:r>
      <w:r w:rsidR="00FE1E1A">
        <w:rPr>
          <w:rFonts w:ascii="標楷體" w:eastAsia="標楷體" w:hAnsi="標楷體" w:hint="eastAsia"/>
          <w:spacing w:val="-6"/>
          <w:sz w:val="28"/>
          <w:szCs w:val="28"/>
        </w:rPr>
        <w:t>、目前玩家</w:t>
      </w:r>
      <w:r w:rsidR="00FF7C73">
        <w:rPr>
          <w:rFonts w:ascii="標楷體" w:eastAsia="標楷體" w:hAnsi="標楷體" w:hint="eastAsia"/>
          <w:spacing w:val="-6"/>
          <w:sz w:val="28"/>
          <w:szCs w:val="28"/>
        </w:rPr>
        <w:t>預測的</w:t>
      </w:r>
      <w:r w:rsidR="000A44E0">
        <w:rPr>
          <w:rFonts w:ascii="標楷體" w:eastAsia="標楷體" w:hAnsi="標楷體" w:hint="eastAsia"/>
          <w:spacing w:val="-6"/>
          <w:sz w:val="28"/>
          <w:szCs w:val="28"/>
        </w:rPr>
        <w:t>內容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。</w:t>
      </w:r>
    </w:p>
    <w:p w14:paraId="14448160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3240C9B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配件：</w:t>
      </w:r>
    </w:p>
    <w:p w14:paraId="390449C9" w14:textId="72C11A76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七段顯示器，左邊第一</w:t>
      </w:r>
      <w:r w:rsidR="002E2A2B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r w:rsidR="002E2A2B">
        <w:rPr>
          <w:rFonts w:ascii="標楷體" w:eastAsia="標楷體" w:hAnsi="標楷體" w:hint="eastAsia"/>
          <w:spacing w:val="-6"/>
          <w:sz w:val="28"/>
          <w:szCs w:val="28"/>
        </w:rPr>
        <w:t>、第三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顯示抽到的</w:t>
      </w:r>
      <w:r w:rsidR="002E2A2B">
        <w:rPr>
          <w:rFonts w:ascii="標楷體" w:eastAsia="標楷體" w:hAnsi="標楷體" w:hint="eastAsia"/>
          <w:spacing w:val="-6"/>
          <w:sz w:val="28"/>
          <w:szCs w:val="28"/>
        </w:rPr>
        <w:t>三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張牌</w:t>
      </w:r>
      <w:r w:rsidR="00A86F3A">
        <w:rPr>
          <w:rFonts w:ascii="標楷體" w:eastAsia="標楷體" w:hAnsi="標楷體" w:hint="eastAsia"/>
          <w:spacing w:val="-6"/>
          <w:sz w:val="28"/>
          <w:szCs w:val="28"/>
        </w:rPr>
        <w:t>（皆以先跑亂數幾秒後</w:t>
      </w:r>
      <w:r w:rsidR="008039C0">
        <w:rPr>
          <w:rFonts w:ascii="標楷體" w:eastAsia="標楷體" w:hAnsi="標楷體" w:hint="eastAsia"/>
          <w:spacing w:val="-6"/>
          <w:sz w:val="28"/>
          <w:szCs w:val="28"/>
        </w:rPr>
        <w:t>再停止</w:t>
      </w:r>
      <w:r w:rsidR="00703669">
        <w:rPr>
          <w:rFonts w:ascii="標楷體" w:eastAsia="標楷體" w:hAnsi="標楷體" w:hint="eastAsia"/>
          <w:spacing w:val="-6"/>
          <w:sz w:val="28"/>
          <w:szCs w:val="28"/>
        </w:rPr>
        <w:t>，顯示</w:t>
      </w:r>
      <w:r w:rsidR="00333019">
        <w:rPr>
          <w:rFonts w:ascii="標楷體" w:eastAsia="標楷體" w:hAnsi="標楷體" w:hint="eastAsia"/>
          <w:spacing w:val="-6"/>
          <w:sz w:val="28"/>
          <w:szCs w:val="28"/>
        </w:rPr>
        <w:t>所發的</w:t>
      </w:r>
      <w:r w:rsidR="00703669">
        <w:rPr>
          <w:rFonts w:ascii="標楷體" w:eastAsia="標楷體" w:hAnsi="標楷體" w:hint="eastAsia"/>
          <w:spacing w:val="-6"/>
          <w:sz w:val="28"/>
          <w:szCs w:val="28"/>
        </w:rPr>
        <w:t>牌</w:t>
      </w:r>
      <w:r w:rsidR="00A86F3A">
        <w:rPr>
          <w:rFonts w:ascii="標楷體" w:eastAsia="標楷體" w:hAnsi="標楷體" w:hint="eastAsia"/>
          <w:spacing w:val="-6"/>
          <w:sz w:val="28"/>
          <w:szCs w:val="28"/>
        </w:rPr>
        <w:t>）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776D80">
        <w:rPr>
          <w:rFonts w:ascii="標楷體" w:eastAsia="標楷體" w:hAnsi="標楷體" w:hint="eastAsia"/>
          <w:spacing w:val="-6"/>
          <w:sz w:val="28"/>
          <w:szCs w:val="28"/>
        </w:rPr>
        <w:t>再空一</w:t>
      </w:r>
      <w:proofErr w:type="gramStart"/>
      <w:r w:rsidR="00776D80">
        <w:rPr>
          <w:rFonts w:ascii="標楷體" w:eastAsia="標楷體" w:hAnsi="標楷體" w:hint="eastAsia"/>
          <w:spacing w:val="-6"/>
          <w:sz w:val="28"/>
          <w:szCs w:val="28"/>
        </w:rPr>
        <w:t>格</w:t>
      </w:r>
      <w:r w:rsidR="001955DB">
        <w:rPr>
          <w:rFonts w:ascii="標楷體" w:eastAsia="標楷體" w:hAnsi="標楷體" w:hint="eastAsia"/>
          <w:spacing w:val="-6"/>
          <w:sz w:val="28"/>
          <w:szCs w:val="28"/>
        </w:rPr>
        <w:t>後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最右邊兩個顯示玩家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目前</w:t>
      </w:r>
      <w:r w:rsidR="00776D80">
        <w:rPr>
          <w:rFonts w:ascii="標楷體" w:eastAsia="標楷體" w:hAnsi="標楷體" w:hint="eastAsia"/>
          <w:spacing w:val="-6"/>
          <w:sz w:val="28"/>
          <w:szCs w:val="28"/>
        </w:rPr>
        <w:t>猜</w:t>
      </w:r>
      <w:proofErr w:type="gramEnd"/>
      <w:r w:rsidR="00776D80">
        <w:rPr>
          <w:rFonts w:ascii="標楷體" w:eastAsia="標楷體" w:hAnsi="標楷體" w:hint="eastAsia"/>
          <w:spacing w:val="-6"/>
          <w:sz w:val="28"/>
          <w:szCs w:val="28"/>
        </w:rPr>
        <w:t>對的場數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23C9489B" w14:textId="77777777" w:rsidR="00DE3A47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Pr="00267364">
        <w:rPr>
          <w:rFonts w:eastAsia="標楷體"/>
          <w:spacing w:val="-6"/>
          <w:sz w:val="28"/>
          <w:szCs w:val="28"/>
        </w:rPr>
        <w:t>8×8 LED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顯示</w:t>
      </w:r>
      <w:r w:rsidR="00BC69C3">
        <w:rPr>
          <w:rFonts w:ascii="標楷體" w:eastAsia="標楷體" w:hAnsi="標楷體" w:hint="eastAsia"/>
          <w:spacing w:val="-6"/>
          <w:sz w:val="28"/>
          <w:szCs w:val="28"/>
        </w:rPr>
        <w:t>玩家</w:t>
      </w:r>
      <w:r w:rsidR="004A7786">
        <w:rPr>
          <w:rFonts w:ascii="標楷體" w:eastAsia="標楷體" w:hAnsi="標楷體" w:hint="eastAsia"/>
          <w:spacing w:val="-6"/>
          <w:sz w:val="28"/>
          <w:szCs w:val="28"/>
        </w:rPr>
        <w:t>的預測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48F75B0" w14:textId="36899949" w:rsidR="00D210D0" w:rsidRPr="00FA7395" w:rsidRDefault="00DE3A47" w:rsidP="00DE3A47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猜測「勝利」→</w:t>
      </w:r>
      <w:r w:rsidR="00C175C7">
        <w:rPr>
          <w:rFonts w:ascii="標楷體" w:eastAsia="標楷體" w:hAnsi="標楷體" w:hint="eastAsia"/>
          <w:spacing w:val="-6"/>
          <w:sz w:val="28"/>
          <w:szCs w:val="28"/>
        </w:rPr>
        <w:t>出現一個打勾的圖案，</w:t>
      </w:r>
      <w:r w:rsidR="00D74962">
        <w:rPr>
          <w:rFonts w:ascii="標楷體" w:eastAsia="標楷體" w:hAnsi="標楷體" w:hint="eastAsia"/>
          <w:spacing w:val="-6"/>
          <w:sz w:val="28"/>
          <w:szCs w:val="28"/>
        </w:rPr>
        <w:t>燈像是</w:t>
      </w:r>
      <w:proofErr w:type="gramStart"/>
      <w:r w:rsidR="00D74962">
        <w:rPr>
          <w:rFonts w:ascii="標楷體" w:eastAsia="標楷體" w:hAnsi="標楷體" w:hint="eastAsia"/>
          <w:spacing w:val="-6"/>
          <w:sz w:val="28"/>
          <w:szCs w:val="28"/>
        </w:rPr>
        <w:t>一般畫勾的</w:t>
      </w:r>
      <w:proofErr w:type="gramEnd"/>
      <w:r w:rsidR="00D74962">
        <w:rPr>
          <w:rFonts w:ascii="標楷體" w:eastAsia="標楷體" w:hAnsi="標楷體" w:hint="eastAsia"/>
          <w:spacing w:val="-6"/>
          <w:sz w:val="28"/>
          <w:szCs w:val="28"/>
        </w:rPr>
        <w:t>筆</w:t>
      </w:r>
      <w:r w:rsidR="006944DF">
        <w:rPr>
          <w:rFonts w:ascii="標楷體" w:eastAsia="標楷體" w:hAnsi="標楷體" w:hint="eastAsia"/>
          <w:spacing w:val="-6"/>
          <w:sz w:val="28"/>
          <w:szCs w:val="28"/>
        </w:rPr>
        <w:t>劃</w:t>
      </w:r>
      <w:r w:rsidR="00D74962">
        <w:rPr>
          <w:rFonts w:ascii="標楷體" w:eastAsia="標楷體" w:hAnsi="標楷體" w:hint="eastAsia"/>
          <w:spacing w:val="-6"/>
          <w:sz w:val="28"/>
          <w:szCs w:val="28"/>
        </w:rPr>
        <w:t>循序出現</w:t>
      </w:r>
      <w:r w:rsidR="00D210D0"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42CCF3C4" w14:textId="4C8EBA03" w:rsidR="00D74962" w:rsidRPr="006C2CC9" w:rsidRDefault="00D74962" w:rsidP="00DE3A47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猜測「失敗」→出現一個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打叉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的圖案，由中間</w:t>
      </w:r>
      <w:r w:rsidR="006C2CC9">
        <w:rPr>
          <w:rFonts w:ascii="標楷體" w:eastAsia="標楷體" w:hAnsi="標楷體" w:hint="eastAsia"/>
          <w:spacing w:val="-6"/>
          <w:sz w:val="28"/>
          <w:szCs w:val="28"/>
        </w:rPr>
        <w:t>慢慢擴大為</w:t>
      </w:r>
      <w:proofErr w:type="gramStart"/>
      <w:r w:rsidR="006C2CC9">
        <w:rPr>
          <w:rFonts w:ascii="標楷體" w:eastAsia="標楷體" w:hAnsi="標楷體" w:hint="eastAsia"/>
          <w:spacing w:val="-6"/>
          <w:sz w:val="28"/>
          <w:szCs w:val="28"/>
        </w:rPr>
        <w:t>一個叉。</w:t>
      </w:r>
      <w:proofErr w:type="gramEnd"/>
    </w:p>
    <w:p w14:paraId="731847A3" w14:textId="77777777" w:rsidR="00AE1F92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3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. 中下方按鈕</w:t>
      </w:r>
    </w:p>
    <w:p w14:paraId="5A7DB858" w14:textId="2DC381B1" w:rsidR="00F2194F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第</w:t>
      </w:r>
      <w:r>
        <w:rPr>
          <w:rFonts w:ascii="標楷體" w:eastAsia="標楷體" w:hAnsi="標楷體" w:hint="eastAsia"/>
          <w:spacing w:val="-6"/>
          <w:sz w:val="28"/>
          <w:szCs w:val="28"/>
        </w:rPr>
        <w:t>一</w:t>
      </w:r>
      <w:r w:rsidR="00B5405A">
        <w:rPr>
          <w:rFonts w:ascii="標楷體" w:eastAsia="標楷體" w:hAnsi="標楷體" w:hint="eastAsia"/>
          <w:spacing w:val="-6"/>
          <w:sz w:val="28"/>
          <w:szCs w:val="28"/>
        </w:rPr>
        <w:t>顆</w:t>
      </w:r>
      <w:r w:rsidR="00025A1D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猜測</w:t>
      </w:r>
      <w:r w:rsidR="00025A1D">
        <w:rPr>
          <w:rFonts w:ascii="標楷體" w:eastAsia="標楷體" w:hAnsi="標楷體" w:hint="eastAsia"/>
          <w:spacing w:val="-6"/>
          <w:sz w:val="28"/>
          <w:szCs w:val="28"/>
        </w:rPr>
        <w:t>「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勝利</w:t>
      </w:r>
      <w:r w:rsidR="00025A1D">
        <w:rPr>
          <w:rFonts w:ascii="標楷體" w:eastAsia="標楷體" w:hAnsi="標楷體" w:hint="eastAsia"/>
          <w:spacing w:val="-6"/>
          <w:sz w:val="28"/>
          <w:szCs w:val="28"/>
        </w:rPr>
        <w:t>」</w:t>
      </w:r>
      <w:r w:rsidR="00831F19">
        <w:rPr>
          <w:rFonts w:ascii="標楷體" w:eastAsia="標楷體" w:hAnsi="標楷體" w:hint="eastAsia"/>
          <w:spacing w:val="-6"/>
          <w:sz w:val="28"/>
          <w:szCs w:val="28"/>
        </w:rPr>
        <w:t>→</w:t>
      </w:r>
      <w:r w:rsidR="005A5EE4">
        <w:rPr>
          <w:rFonts w:ascii="標楷體" w:eastAsia="標楷體" w:hAnsi="標楷體" w:hint="eastAsia"/>
          <w:spacing w:val="-6"/>
          <w:sz w:val="28"/>
          <w:szCs w:val="28"/>
        </w:rPr>
        <w:t>當兩張不同數字時，介於兩張牌的數字之內；當兩張相同數字時，第三張牌跟前兩張</w:t>
      </w:r>
      <w:r w:rsidR="0085577E">
        <w:rPr>
          <w:rFonts w:ascii="標楷體" w:eastAsia="標楷體" w:hAnsi="標楷體" w:hint="eastAsia"/>
          <w:spacing w:val="-6"/>
          <w:sz w:val="28"/>
          <w:szCs w:val="28"/>
        </w:rPr>
        <w:t>不</w:t>
      </w:r>
      <w:r w:rsidR="005A5EE4">
        <w:rPr>
          <w:rFonts w:ascii="標楷體" w:eastAsia="標楷體" w:hAnsi="標楷體" w:hint="eastAsia"/>
          <w:spacing w:val="-6"/>
          <w:sz w:val="28"/>
          <w:szCs w:val="28"/>
        </w:rPr>
        <w:t>相同</w:t>
      </w:r>
      <w:r w:rsidR="0085577E">
        <w:rPr>
          <w:rFonts w:ascii="標楷體" w:eastAsia="標楷體" w:hAnsi="標楷體" w:hint="eastAsia"/>
          <w:spacing w:val="-6"/>
          <w:sz w:val="28"/>
          <w:szCs w:val="28"/>
        </w:rPr>
        <w:t>的</w:t>
      </w:r>
      <w:r w:rsidR="005A5EE4">
        <w:rPr>
          <w:rFonts w:ascii="標楷體" w:eastAsia="標楷體" w:hAnsi="標楷體" w:hint="eastAsia"/>
          <w:spacing w:val="-6"/>
          <w:sz w:val="28"/>
          <w:szCs w:val="28"/>
        </w:rPr>
        <w:t>數字</w:t>
      </w:r>
      <w:r w:rsidR="00F2194F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932FD6A" w14:textId="01A3CAF3" w:rsidR="00831F19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猜測</w:t>
      </w:r>
      <w:r w:rsidR="00B30175">
        <w:rPr>
          <w:rFonts w:ascii="標楷體" w:eastAsia="標楷體" w:hAnsi="標楷體" w:hint="eastAsia"/>
          <w:spacing w:val="-6"/>
          <w:sz w:val="28"/>
          <w:szCs w:val="28"/>
        </w:rPr>
        <w:t>「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失敗</w:t>
      </w:r>
      <w:r w:rsidR="00B30175">
        <w:rPr>
          <w:rFonts w:ascii="標楷體" w:eastAsia="標楷體" w:hAnsi="標楷體" w:hint="eastAsia"/>
          <w:spacing w:val="-6"/>
          <w:sz w:val="28"/>
          <w:szCs w:val="28"/>
        </w:rPr>
        <w:t>」</w:t>
      </w:r>
      <w:r w:rsidR="00831F19">
        <w:rPr>
          <w:rFonts w:ascii="標楷體" w:eastAsia="標楷體" w:hAnsi="標楷體" w:hint="eastAsia"/>
          <w:spacing w:val="-6"/>
          <w:sz w:val="28"/>
          <w:szCs w:val="28"/>
        </w:rPr>
        <w:t>→</w:t>
      </w:r>
      <w:r w:rsidR="00A43A16">
        <w:rPr>
          <w:rFonts w:ascii="標楷體" w:eastAsia="標楷體" w:hAnsi="標楷體" w:hint="eastAsia"/>
          <w:spacing w:val="-6"/>
          <w:sz w:val="28"/>
          <w:szCs w:val="28"/>
        </w:rPr>
        <w:t>當兩張不同數字時，</w:t>
      </w:r>
      <w:r w:rsidR="003408CB">
        <w:rPr>
          <w:rFonts w:ascii="標楷體" w:eastAsia="標楷體" w:hAnsi="標楷體" w:hint="eastAsia"/>
          <w:spacing w:val="-6"/>
          <w:sz w:val="28"/>
          <w:szCs w:val="28"/>
        </w:rPr>
        <w:t>介於兩張牌的數字之外</w:t>
      </w:r>
      <w:r w:rsidR="00DF7238">
        <w:rPr>
          <w:rFonts w:ascii="標楷體" w:eastAsia="標楷體" w:hAnsi="標楷體" w:hint="eastAsia"/>
          <w:spacing w:val="-6"/>
          <w:sz w:val="28"/>
          <w:szCs w:val="28"/>
        </w:rPr>
        <w:t>（包含）</w:t>
      </w:r>
      <w:r w:rsidR="00A43A16">
        <w:rPr>
          <w:rFonts w:ascii="標楷體" w:eastAsia="標楷體" w:hAnsi="標楷體" w:hint="eastAsia"/>
          <w:spacing w:val="-6"/>
          <w:sz w:val="28"/>
          <w:szCs w:val="28"/>
        </w:rPr>
        <w:t>；當兩張相同數字時，</w:t>
      </w:r>
      <w:r w:rsidR="00933F0D">
        <w:rPr>
          <w:rFonts w:ascii="標楷體" w:eastAsia="標楷體" w:hAnsi="標楷體" w:hint="eastAsia"/>
          <w:spacing w:val="-6"/>
          <w:sz w:val="28"/>
          <w:szCs w:val="28"/>
        </w:rPr>
        <w:t>第三張牌</w:t>
      </w:r>
      <w:r w:rsidR="00F06C4C">
        <w:rPr>
          <w:rFonts w:ascii="標楷體" w:eastAsia="標楷體" w:hAnsi="標楷體" w:hint="eastAsia"/>
          <w:spacing w:val="-6"/>
          <w:sz w:val="28"/>
          <w:szCs w:val="28"/>
        </w:rPr>
        <w:t>也跟前兩張相同數字</w:t>
      </w:r>
      <w:r w:rsidR="00831F19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E8ADEF6" w14:textId="0BE31701" w:rsidR="002C6644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第三</w:t>
      </w:r>
      <w:r w:rsidR="00F61DBC">
        <w:rPr>
          <w:rFonts w:ascii="標楷體" w:eastAsia="標楷體" w:hAnsi="標楷體" w:hint="eastAsia"/>
          <w:spacing w:val="-6"/>
          <w:sz w:val="28"/>
          <w:szCs w:val="28"/>
        </w:rPr>
        <w:t>顆</w:t>
      </w:r>
      <w:r w:rsidR="002C6644">
        <w:rPr>
          <w:rFonts w:ascii="標楷體" w:eastAsia="標楷體" w:hAnsi="標楷體" w:hint="eastAsia"/>
          <w:spacing w:val="-6"/>
          <w:sz w:val="28"/>
          <w:szCs w:val="28"/>
        </w:rPr>
        <w:t>為</w:t>
      </w:r>
      <w:r>
        <w:rPr>
          <w:rFonts w:ascii="標楷體" w:eastAsia="標楷體" w:hAnsi="標楷體" w:hint="eastAsia"/>
          <w:spacing w:val="-6"/>
          <w:sz w:val="28"/>
          <w:szCs w:val="28"/>
        </w:rPr>
        <w:t>下一場</w:t>
      </w:r>
      <w:r w:rsidR="002C6644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EA2E0B1" w14:textId="154FDC8E" w:rsidR="00D210D0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第四</w:t>
      </w:r>
      <w:r w:rsidR="007E7146">
        <w:rPr>
          <w:rFonts w:ascii="標楷體" w:eastAsia="標楷體" w:hAnsi="標楷體" w:hint="eastAsia"/>
          <w:spacing w:val="-6"/>
          <w:sz w:val="28"/>
          <w:szCs w:val="28"/>
        </w:rPr>
        <w:t>顆為</w:t>
      </w:r>
      <w:r>
        <w:rPr>
          <w:rFonts w:ascii="標楷體" w:eastAsia="標楷體" w:hAnsi="標楷體" w:hint="eastAsia"/>
          <w:spacing w:val="-6"/>
          <w:sz w:val="28"/>
          <w:szCs w:val="28"/>
        </w:rPr>
        <w:t>結束遊戲</w:t>
      </w:r>
      <w:r>
        <w:rPr>
          <w:rFonts w:ascii="標楷體" w:eastAsia="標楷體" w:hAnsi="標楷體"/>
          <w:spacing w:val="-6"/>
          <w:sz w:val="28"/>
          <w:szCs w:val="28"/>
        </w:rPr>
        <w:t>/</w:t>
      </w:r>
      <w:r>
        <w:rPr>
          <w:rFonts w:ascii="標楷體" w:eastAsia="標楷體" w:hAnsi="標楷體" w:hint="eastAsia"/>
          <w:spacing w:val="-6"/>
          <w:sz w:val="28"/>
          <w:szCs w:val="28"/>
        </w:rPr>
        <w:t>開始遊戲（重新開始新的一局，所有數值重置）</w:t>
      </w:r>
    </w:p>
    <w:p w14:paraId="1A790A3C" w14:textId="054289FB" w:rsidR="00E43CFB" w:rsidRDefault="004B2C9B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lastRenderedPageBreak/>
        <w:t>4</w:t>
      </w:r>
      <w:r w:rsidR="00D210D0">
        <w:rPr>
          <w:rFonts w:ascii="標楷體" w:eastAsia="標楷體" w:hAnsi="標楷體" w:hint="eastAsia"/>
          <w:spacing w:val="-6"/>
          <w:sz w:val="28"/>
          <w:szCs w:val="28"/>
        </w:rPr>
        <w:t xml:space="preserve">. </w:t>
      </w:r>
      <w:bookmarkStart w:id="0" w:name="_Hlk102419640"/>
      <w:r w:rsidR="00D210D0">
        <w:rPr>
          <w:rFonts w:ascii="標楷體" w:eastAsia="標楷體" w:hAnsi="標楷體" w:hint="eastAsia"/>
          <w:spacing w:val="-6"/>
          <w:sz w:val="28"/>
          <w:szCs w:val="28"/>
        </w:rPr>
        <w:t>蜂鳴器</w:t>
      </w:r>
      <w:bookmarkEnd w:id="0"/>
      <w:r w:rsidR="00D210D0">
        <w:rPr>
          <w:rFonts w:ascii="標楷體" w:eastAsia="標楷體" w:hAnsi="標楷體" w:hint="eastAsia"/>
          <w:spacing w:val="-6"/>
          <w:sz w:val="28"/>
          <w:szCs w:val="28"/>
        </w:rPr>
        <w:t>，用來表示</w:t>
      </w:r>
      <w:r w:rsidR="00104A68">
        <w:rPr>
          <w:rFonts w:ascii="標楷體" w:eastAsia="標楷體" w:hAnsi="標楷體" w:hint="eastAsia"/>
          <w:spacing w:val="-6"/>
          <w:sz w:val="28"/>
          <w:szCs w:val="28"/>
        </w:rPr>
        <w:t>最後勝敗結果</w:t>
      </w:r>
      <w:r w:rsidR="00D210D0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CA41B12" w14:textId="56587AFD" w:rsidR="0012293A" w:rsidRDefault="0012293A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 w:rsidR="00411A3D">
        <w:rPr>
          <w:rFonts w:ascii="標楷體" w:eastAsia="標楷體" w:hAnsi="標楷體" w:hint="eastAsia"/>
          <w:spacing w:val="-6"/>
          <w:sz w:val="28"/>
          <w:szCs w:val="28"/>
        </w:rPr>
        <w:t>預測與</w:t>
      </w:r>
      <w:r w:rsidR="005944FF">
        <w:rPr>
          <w:rFonts w:ascii="標楷體" w:eastAsia="標楷體" w:hAnsi="標楷體" w:hint="eastAsia"/>
          <w:spacing w:val="-6"/>
          <w:sz w:val="28"/>
          <w:szCs w:val="28"/>
        </w:rPr>
        <w:t>實際結果符合</w:t>
      </w:r>
      <w:r>
        <w:rPr>
          <w:rFonts w:ascii="標楷體" w:eastAsia="標楷體" w:hAnsi="標楷體" w:hint="eastAsia"/>
          <w:spacing w:val="-6"/>
          <w:sz w:val="28"/>
          <w:szCs w:val="28"/>
        </w:rPr>
        <w:t>：歡快的音樂</w:t>
      </w:r>
    </w:p>
    <w:p w14:paraId="47A96A66" w14:textId="5516FDE9" w:rsidR="0012293A" w:rsidRPr="0012293A" w:rsidRDefault="0012293A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 w:rsidR="005944FF">
        <w:rPr>
          <w:rFonts w:ascii="標楷體" w:eastAsia="標楷體" w:hAnsi="標楷體" w:hint="eastAsia"/>
          <w:spacing w:val="-6"/>
          <w:sz w:val="28"/>
          <w:szCs w:val="28"/>
        </w:rPr>
        <w:t>預測與實際結果不符</w:t>
      </w:r>
      <w:r>
        <w:rPr>
          <w:rFonts w:ascii="標楷體" w:eastAsia="標楷體" w:hAnsi="標楷體" w:hint="eastAsia"/>
          <w:spacing w:val="-6"/>
          <w:sz w:val="28"/>
          <w:szCs w:val="28"/>
        </w:rPr>
        <w:t>：</w:t>
      </w:r>
      <w:r w:rsidR="002A6096">
        <w:rPr>
          <w:rFonts w:ascii="標楷體" w:eastAsia="標楷體" w:hAnsi="標楷體" w:hint="eastAsia"/>
          <w:spacing w:val="-6"/>
          <w:sz w:val="28"/>
          <w:szCs w:val="28"/>
        </w:rPr>
        <w:t>悲傷的音樂</w:t>
      </w:r>
    </w:p>
    <w:p w14:paraId="77C6D557" w14:textId="3BA3D04F" w:rsidR="002A6096" w:rsidRPr="0012293A" w:rsidRDefault="002A6096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 w:rsidR="00940AAA">
        <w:rPr>
          <w:rFonts w:ascii="標楷體" w:eastAsia="標楷體" w:hAnsi="標楷體" w:hint="eastAsia"/>
          <w:spacing w:val="-6"/>
          <w:sz w:val="28"/>
          <w:szCs w:val="28"/>
        </w:rPr>
        <w:t>當五條命</w:t>
      </w:r>
      <w:r w:rsidR="00587B9F">
        <w:rPr>
          <w:rFonts w:ascii="標楷體" w:eastAsia="標楷體" w:hAnsi="標楷體" w:hint="eastAsia"/>
          <w:spacing w:val="-6"/>
          <w:sz w:val="28"/>
          <w:szCs w:val="28"/>
        </w:rPr>
        <w:t>全數耗盡：</w:t>
      </w:r>
      <w:r w:rsidR="003155D0">
        <w:rPr>
          <w:rFonts w:ascii="標楷體" w:eastAsia="標楷體" w:hAnsi="標楷體" w:hint="eastAsia"/>
          <w:spacing w:val="-6"/>
          <w:sz w:val="28"/>
          <w:szCs w:val="28"/>
        </w:rPr>
        <w:t>播放另一段音樂以表達遊戲結束</w:t>
      </w:r>
    </w:p>
    <w:p w14:paraId="1DA7C542" w14:textId="7E3A3B10" w:rsidR="00954061" w:rsidRDefault="004B2C9B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5</w:t>
      </w:r>
      <w:r w:rsidR="00780AF0"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="00780AF0" w:rsidRPr="00267364">
        <w:rPr>
          <w:rFonts w:eastAsia="標楷體"/>
          <w:spacing w:val="-6"/>
          <w:sz w:val="28"/>
          <w:szCs w:val="28"/>
        </w:rPr>
        <w:t>LED</w:t>
      </w:r>
      <w:r w:rsidR="00780AF0">
        <w:rPr>
          <w:rFonts w:ascii="標楷體" w:eastAsia="標楷體" w:hAnsi="標楷體" w:hint="eastAsia"/>
          <w:spacing w:val="-6"/>
          <w:sz w:val="28"/>
          <w:szCs w:val="28"/>
        </w:rPr>
        <w:t>燈</w:t>
      </w:r>
      <w:r w:rsidR="009D4928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1955DB">
        <w:rPr>
          <w:rFonts w:ascii="標楷體" w:eastAsia="標楷體" w:hAnsi="標楷體" w:hint="eastAsia"/>
          <w:spacing w:val="-6"/>
          <w:sz w:val="28"/>
          <w:szCs w:val="28"/>
        </w:rPr>
        <w:t>左邊</w:t>
      </w:r>
      <w:r w:rsidR="001C2333">
        <w:rPr>
          <w:rFonts w:ascii="標楷體" w:eastAsia="標楷體" w:hAnsi="標楷體" w:hint="eastAsia"/>
          <w:spacing w:val="-6"/>
          <w:sz w:val="28"/>
          <w:szCs w:val="28"/>
        </w:rPr>
        <w:t>五顆為目前剩餘生命數，空一</w:t>
      </w:r>
      <w:proofErr w:type="gramStart"/>
      <w:r w:rsidR="001C2333">
        <w:rPr>
          <w:rFonts w:ascii="標楷體" w:eastAsia="標楷體" w:hAnsi="標楷體" w:hint="eastAsia"/>
          <w:spacing w:val="-6"/>
          <w:sz w:val="28"/>
          <w:szCs w:val="28"/>
        </w:rPr>
        <w:t>格後</w:t>
      </w:r>
      <w:r w:rsidR="008A7F47">
        <w:rPr>
          <w:rFonts w:ascii="標楷體" w:eastAsia="標楷體" w:hAnsi="標楷體" w:hint="eastAsia"/>
          <w:spacing w:val="-6"/>
          <w:sz w:val="28"/>
          <w:szCs w:val="28"/>
        </w:rPr>
        <w:t>右邊</w:t>
      </w:r>
      <w:proofErr w:type="gramEnd"/>
      <w:r w:rsidR="008A7F47">
        <w:rPr>
          <w:rFonts w:ascii="標楷體" w:eastAsia="標楷體" w:hAnsi="標楷體" w:hint="eastAsia"/>
          <w:spacing w:val="-6"/>
          <w:sz w:val="28"/>
          <w:szCs w:val="28"/>
        </w:rPr>
        <w:t>六顆為顯示</w:t>
      </w:r>
      <w:r w:rsidR="009D4928">
        <w:rPr>
          <w:rFonts w:ascii="標楷體" w:eastAsia="標楷體" w:hAnsi="標楷體" w:hint="eastAsia"/>
          <w:spacing w:val="-6"/>
          <w:sz w:val="28"/>
          <w:szCs w:val="28"/>
        </w:rPr>
        <w:t>預測成功或失敗回饋。</w:t>
      </w:r>
    </w:p>
    <w:p w14:paraId="5B684F4A" w14:textId="6FF83847" w:rsidR="00EB2D34" w:rsidRPr="00EB2D34" w:rsidRDefault="00EB2D34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>
        <w:rPr>
          <w:rFonts w:ascii="標楷體" w:eastAsia="標楷體" w:hAnsi="標楷體" w:hint="eastAsia"/>
          <w:spacing w:val="-6"/>
          <w:sz w:val="28"/>
          <w:szCs w:val="28"/>
        </w:rPr>
        <w:t>成功：</w:t>
      </w:r>
      <w:proofErr w:type="gramStart"/>
      <w:r w:rsidR="00BD0FC4">
        <w:rPr>
          <w:rFonts w:ascii="標楷體" w:eastAsia="標楷體" w:hAnsi="標楷體"/>
          <w:spacing w:val="-6"/>
          <w:sz w:val="28"/>
          <w:szCs w:val="28"/>
        </w:rPr>
        <w:t>流星燈</w:t>
      </w:r>
      <w:r w:rsidR="00521B46">
        <w:rPr>
          <w:rFonts w:ascii="標楷體" w:eastAsia="標楷體" w:hAnsi="標楷體" w:hint="eastAsia"/>
          <w:spacing w:val="-6"/>
          <w:sz w:val="28"/>
          <w:szCs w:val="28"/>
        </w:rPr>
        <w:t>跑三次</w:t>
      </w:r>
      <w:proofErr w:type="gramEnd"/>
    </w:p>
    <w:p w14:paraId="72127E90" w14:textId="1F49CC34" w:rsidR="00BD0FC4" w:rsidRPr="00EB2D34" w:rsidRDefault="00BD0FC4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  <w:t>失敗：</w:t>
      </w:r>
      <w:proofErr w:type="gramStart"/>
      <w:r w:rsidR="00864474">
        <w:rPr>
          <w:rFonts w:ascii="標楷體" w:eastAsia="標楷體" w:hAnsi="標楷體" w:hint="eastAsia"/>
          <w:spacing w:val="-6"/>
          <w:sz w:val="28"/>
          <w:szCs w:val="28"/>
        </w:rPr>
        <w:t>那六顆燈就</w:t>
      </w:r>
      <w:proofErr w:type="gramEnd"/>
      <w:r w:rsidR="00864474">
        <w:rPr>
          <w:rFonts w:ascii="標楷體" w:eastAsia="標楷體" w:hAnsi="標楷體" w:hint="eastAsia"/>
          <w:spacing w:val="-6"/>
          <w:sz w:val="28"/>
          <w:szCs w:val="28"/>
        </w:rPr>
        <w:t>不亮</w:t>
      </w:r>
      <w:r w:rsidR="00D35B17">
        <w:rPr>
          <w:rFonts w:ascii="標楷體" w:eastAsia="標楷體" w:hAnsi="標楷體" w:hint="eastAsia"/>
          <w:spacing w:val="-6"/>
          <w:sz w:val="28"/>
          <w:szCs w:val="28"/>
        </w:rPr>
        <w:t>，</w:t>
      </w:r>
      <w:proofErr w:type="gramStart"/>
      <w:r w:rsidR="003E4CA0">
        <w:rPr>
          <w:rFonts w:ascii="標楷體" w:eastAsia="標楷體" w:hAnsi="標楷體" w:hint="eastAsia"/>
          <w:spacing w:val="-6"/>
          <w:sz w:val="28"/>
          <w:szCs w:val="28"/>
        </w:rPr>
        <w:t>左邊燈</w:t>
      </w:r>
      <w:r w:rsidR="002B13B6">
        <w:rPr>
          <w:rFonts w:ascii="標楷體" w:eastAsia="標楷體" w:hAnsi="標楷體" w:hint="eastAsia"/>
          <w:spacing w:val="-6"/>
          <w:sz w:val="28"/>
          <w:szCs w:val="28"/>
        </w:rPr>
        <w:t>亮數</w:t>
      </w:r>
      <w:proofErr w:type="gramEnd"/>
      <w:r w:rsidR="002B13B6">
        <w:rPr>
          <w:rFonts w:ascii="標楷體" w:eastAsia="標楷體" w:hAnsi="標楷體" w:hint="eastAsia"/>
          <w:spacing w:val="-6"/>
          <w:sz w:val="28"/>
          <w:szCs w:val="28"/>
        </w:rPr>
        <w:t>減</w:t>
      </w:r>
      <w:proofErr w:type="gramStart"/>
      <w:r w:rsidR="002B13B6">
        <w:rPr>
          <w:rFonts w:ascii="標楷體" w:eastAsia="標楷體" w:hAnsi="標楷體" w:hint="eastAsia"/>
          <w:spacing w:val="-6"/>
          <w:sz w:val="28"/>
          <w:szCs w:val="28"/>
        </w:rPr>
        <w:t>一</w:t>
      </w:r>
      <w:proofErr w:type="gramEnd"/>
    </w:p>
    <w:p w14:paraId="3FE45642" w14:textId="3F194A32" w:rsidR="002B13B6" w:rsidRPr="00845DAE" w:rsidRDefault="002B13B6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>
        <w:rPr>
          <w:rFonts w:ascii="標楷體" w:eastAsia="標楷體" w:hAnsi="標楷體" w:hint="eastAsia"/>
          <w:spacing w:val="-6"/>
          <w:sz w:val="28"/>
          <w:szCs w:val="28"/>
        </w:rPr>
        <w:t>當遊戲結束：全部不亮</w:t>
      </w:r>
    </w:p>
    <w:p w14:paraId="25B3C1EF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可能會遇到的問題：</w:t>
      </w:r>
    </w:p>
    <w:p w14:paraId="7C23A964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1. 要隨機發牌</w:t>
      </w:r>
      <w:r>
        <w:rPr>
          <w:rFonts w:ascii="標楷體" w:eastAsia="標楷體" w:hAnsi="標楷體"/>
          <w:spacing w:val="-6"/>
          <w:sz w:val="28"/>
          <w:szCs w:val="28"/>
        </w:rPr>
        <w:t>，目前以每一張牌的機率相同</w:t>
      </w:r>
    </w:p>
    <w:p w14:paraId="7F264AAC" w14:textId="4E040016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="001B1426">
        <w:rPr>
          <w:rFonts w:ascii="標楷體" w:eastAsia="標楷體" w:hAnsi="標楷體" w:hint="eastAsia"/>
          <w:spacing w:val="-6"/>
          <w:sz w:val="28"/>
          <w:szCs w:val="28"/>
        </w:rPr>
        <w:t>要依據前兩張牌的數字</w:t>
      </w:r>
      <w:r w:rsidR="007C15B6">
        <w:rPr>
          <w:rFonts w:ascii="標楷體" w:eastAsia="標楷體" w:hAnsi="標楷體" w:hint="eastAsia"/>
          <w:spacing w:val="-6"/>
          <w:sz w:val="28"/>
          <w:szCs w:val="28"/>
        </w:rPr>
        <w:t>（</w:t>
      </w:r>
      <w:r w:rsidR="002528DC">
        <w:rPr>
          <w:rFonts w:ascii="標楷體" w:eastAsia="標楷體" w:hAnsi="標楷體" w:hint="eastAsia"/>
          <w:spacing w:val="-6"/>
          <w:sz w:val="28"/>
          <w:szCs w:val="28"/>
        </w:rPr>
        <w:t>相同或不相同</w:t>
      </w:r>
      <w:r w:rsidR="007C15B6">
        <w:rPr>
          <w:rFonts w:ascii="標楷體" w:eastAsia="標楷體" w:hAnsi="標楷體" w:hint="eastAsia"/>
          <w:spacing w:val="-6"/>
          <w:sz w:val="28"/>
          <w:szCs w:val="28"/>
        </w:rPr>
        <w:t>）</w:t>
      </w:r>
      <w:r w:rsidR="001B1426">
        <w:rPr>
          <w:rFonts w:ascii="標楷體" w:eastAsia="標楷體" w:hAnsi="標楷體" w:hint="eastAsia"/>
          <w:spacing w:val="-6"/>
          <w:sz w:val="28"/>
          <w:szCs w:val="28"/>
        </w:rPr>
        <w:t>去</w:t>
      </w:r>
      <w:r w:rsidR="00FD7B33">
        <w:rPr>
          <w:rFonts w:ascii="標楷體" w:eastAsia="標楷體" w:hAnsi="標楷體" w:hint="eastAsia"/>
          <w:spacing w:val="-6"/>
          <w:sz w:val="28"/>
          <w:szCs w:val="28"/>
        </w:rPr>
        <w:t>辨別判斷方式</w:t>
      </w:r>
      <w:r w:rsidR="00183B08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B0BB7AB" w14:textId="391BB2AD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3. 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還有其他需要顯示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的部分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可能沒地方顯示</w:t>
      </w:r>
    </w:p>
    <w:p w14:paraId="6CBA9ED4" w14:textId="77777777" w:rsidR="00D210D0" w:rsidRPr="00E43CFB" w:rsidRDefault="00D210D0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3965264F" w14:textId="4E74FE8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22953026" w14:textId="0EBDA111" w:rsidR="00E42DC4" w:rsidRPr="00BF02A4" w:rsidRDefault="008C25EF" w:rsidP="003140CE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遊戲</w:t>
      </w:r>
      <w:r w:rsidR="00A374D8">
        <w:rPr>
          <w:rFonts w:ascii="標楷體" w:eastAsia="標楷體" w:hAnsi="標楷體" w:hint="eastAsia"/>
          <w:spacing w:val="-6"/>
          <w:sz w:val="28"/>
          <w:szCs w:val="28"/>
        </w:rPr>
        <w:t>開始後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8A132F">
        <w:rPr>
          <w:rFonts w:ascii="標楷體" w:eastAsia="標楷體" w:hAnsi="標楷體" w:hint="eastAsia"/>
          <w:spacing w:val="-6"/>
          <w:sz w:val="28"/>
          <w:szCs w:val="28"/>
        </w:rPr>
        <w:t>每場</w:t>
      </w:r>
      <w:r w:rsidR="00B96AAE">
        <w:rPr>
          <w:rFonts w:ascii="標楷體" w:eastAsia="標楷體" w:hAnsi="標楷體" w:hint="eastAsia"/>
          <w:spacing w:val="-6"/>
          <w:sz w:val="28"/>
          <w:szCs w:val="28"/>
        </w:rPr>
        <w:t>開始時</w:t>
      </w:r>
      <w:r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3140CE">
        <w:rPr>
          <w:rFonts w:ascii="標楷體" w:eastAsia="標楷體" w:hAnsi="標楷體" w:hint="eastAsia"/>
          <w:spacing w:val="-6"/>
          <w:sz w:val="28"/>
          <w:szCs w:val="28"/>
        </w:rPr>
        <w:t>左邊</w:t>
      </w:r>
      <w:r w:rsidR="003435E8">
        <w:rPr>
          <w:rFonts w:ascii="標楷體" w:eastAsia="標楷體" w:hAnsi="標楷體" w:hint="eastAsia"/>
          <w:spacing w:val="-6"/>
          <w:sz w:val="28"/>
          <w:szCs w:val="28"/>
        </w:rPr>
        <w:t>兩</w:t>
      </w:r>
      <w:r>
        <w:rPr>
          <w:rFonts w:ascii="標楷體" w:eastAsia="標楷體" w:hAnsi="標楷體" w:hint="eastAsia"/>
          <w:spacing w:val="-6"/>
          <w:sz w:val="28"/>
          <w:szCs w:val="28"/>
        </w:rPr>
        <w:t>格</w:t>
      </w:r>
      <w:r w:rsidR="006D57C3">
        <w:rPr>
          <w:rFonts w:ascii="標楷體" w:eastAsia="標楷體" w:hAnsi="標楷體" w:hint="eastAsia"/>
          <w:spacing w:val="-6"/>
          <w:sz w:val="28"/>
          <w:szCs w:val="28"/>
        </w:rPr>
        <w:t>的</w:t>
      </w:r>
      <w:r>
        <w:rPr>
          <w:rFonts w:ascii="標楷體" w:eastAsia="標楷體" w:hAnsi="標楷體" w:hint="eastAsia"/>
          <w:spacing w:val="-6"/>
          <w:sz w:val="28"/>
          <w:szCs w:val="28"/>
        </w:rPr>
        <w:t>數字</w:t>
      </w:r>
      <w:r w:rsidR="00FF6807">
        <w:rPr>
          <w:rFonts w:ascii="標楷體" w:eastAsia="標楷體" w:hAnsi="標楷體" w:hint="eastAsia"/>
          <w:spacing w:val="-6"/>
          <w:sz w:val="28"/>
          <w:szCs w:val="28"/>
        </w:rPr>
        <w:t>會</w:t>
      </w:r>
      <w:r w:rsidR="001864B0">
        <w:rPr>
          <w:rFonts w:ascii="標楷體" w:eastAsia="標楷體" w:hAnsi="標楷體" w:hint="eastAsia"/>
          <w:spacing w:val="-6"/>
          <w:sz w:val="28"/>
          <w:szCs w:val="28"/>
        </w:rPr>
        <w:t>先</w:t>
      </w:r>
      <w:r w:rsidR="006D57C3">
        <w:rPr>
          <w:rFonts w:ascii="標楷體" w:eastAsia="標楷體" w:hAnsi="標楷體" w:hint="eastAsia"/>
          <w:spacing w:val="-6"/>
          <w:sz w:val="28"/>
          <w:szCs w:val="28"/>
        </w:rPr>
        <w:t>隨機</w:t>
      </w:r>
      <w:r w:rsidR="00487E95">
        <w:rPr>
          <w:rFonts w:ascii="標楷體" w:eastAsia="標楷體" w:hAnsi="標楷體" w:hint="eastAsia"/>
          <w:spacing w:val="-6"/>
          <w:sz w:val="28"/>
          <w:szCs w:val="28"/>
        </w:rPr>
        <w:t>亂數</w:t>
      </w:r>
      <w:r w:rsidR="001864B0">
        <w:rPr>
          <w:rFonts w:ascii="標楷體" w:eastAsia="標楷體" w:hAnsi="標楷體" w:hint="eastAsia"/>
          <w:spacing w:val="-6"/>
          <w:sz w:val="28"/>
          <w:szCs w:val="28"/>
        </w:rPr>
        <w:t>三</w:t>
      </w:r>
      <w:r w:rsidR="00FF6807">
        <w:rPr>
          <w:rFonts w:ascii="標楷體" w:eastAsia="標楷體" w:hAnsi="標楷體" w:hint="eastAsia"/>
          <w:spacing w:val="-6"/>
          <w:sz w:val="28"/>
          <w:szCs w:val="28"/>
        </w:rPr>
        <w:t>秒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E42DC4">
        <w:rPr>
          <w:rFonts w:ascii="標楷體" w:eastAsia="標楷體" w:hAnsi="標楷體" w:hint="eastAsia"/>
          <w:spacing w:val="-6"/>
          <w:sz w:val="28"/>
          <w:szCs w:val="28"/>
        </w:rPr>
        <w:t>之後顯示出</w:t>
      </w:r>
      <w:r w:rsidR="00A62896">
        <w:rPr>
          <w:rFonts w:ascii="標楷體" w:eastAsia="標楷體" w:hAnsi="標楷體" w:hint="eastAsia"/>
          <w:spacing w:val="-6"/>
          <w:sz w:val="28"/>
          <w:szCs w:val="28"/>
        </w:rPr>
        <w:t>兩張</w:t>
      </w:r>
      <w:r w:rsidR="00D201B8">
        <w:rPr>
          <w:rFonts w:ascii="標楷體" w:eastAsia="標楷體" w:hAnsi="標楷體" w:hint="eastAsia"/>
          <w:spacing w:val="-6"/>
          <w:sz w:val="28"/>
          <w:szCs w:val="28"/>
        </w:rPr>
        <w:t>牌</w:t>
      </w:r>
      <w:r w:rsidR="00BF02A4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5B6FCD">
        <w:rPr>
          <w:rFonts w:ascii="標楷體" w:eastAsia="標楷體" w:hAnsi="標楷體" w:hint="eastAsia"/>
          <w:spacing w:val="-6"/>
          <w:sz w:val="28"/>
          <w:szCs w:val="28"/>
        </w:rPr>
        <w:t>此時</w:t>
      </w:r>
      <w:r w:rsidR="00D36D41">
        <w:rPr>
          <w:rFonts w:ascii="標楷體" w:eastAsia="標楷體" w:hAnsi="標楷體" w:hint="eastAsia"/>
          <w:spacing w:val="-6"/>
          <w:sz w:val="28"/>
          <w:szCs w:val="28"/>
        </w:rPr>
        <w:t>左</w:t>
      </w:r>
      <w:r w:rsidR="00677F7C">
        <w:rPr>
          <w:rFonts w:ascii="標楷體" w:eastAsia="標楷體" w:hAnsi="標楷體" w:hint="eastAsia"/>
          <w:spacing w:val="-6"/>
          <w:sz w:val="28"/>
          <w:szCs w:val="28"/>
        </w:rPr>
        <w:t>邊</w:t>
      </w:r>
      <w:r w:rsidR="00D36D41">
        <w:rPr>
          <w:rFonts w:ascii="標楷體" w:eastAsia="標楷體" w:hAnsi="標楷體" w:hint="eastAsia"/>
          <w:spacing w:val="-6"/>
          <w:sz w:val="28"/>
          <w:szCs w:val="28"/>
        </w:rPr>
        <w:t>的</w:t>
      </w:r>
      <w:r w:rsidR="00D36D41" w:rsidRPr="00D36D41">
        <w:rPr>
          <w:rFonts w:eastAsia="標楷體"/>
          <w:spacing w:val="-6"/>
          <w:sz w:val="28"/>
          <w:szCs w:val="28"/>
        </w:rPr>
        <w:t>5</w:t>
      </w:r>
      <w:r w:rsidR="00D36D41">
        <w:rPr>
          <w:rFonts w:ascii="標楷體" w:eastAsia="標楷體" w:hAnsi="標楷體" w:hint="eastAsia"/>
          <w:spacing w:val="-6"/>
          <w:sz w:val="28"/>
          <w:szCs w:val="28"/>
        </w:rPr>
        <w:t>顆</w:t>
      </w:r>
      <w:r w:rsidR="00D36D41" w:rsidRPr="00D36D41">
        <w:rPr>
          <w:rFonts w:eastAsia="標楷體"/>
          <w:spacing w:val="-6"/>
          <w:sz w:val="28"/>
          <w:szCs w:val="28"/>
        </w:rPr>
        <w:t>LED</w:t>
      </w:r>
      <w:r w:rsidR="00D36D41">
        <w:rPr>
          <w:rFonts w:eastAsia="標楷體" w:hint="eastAsia"/>
          <w:spacing w:val="-6"/>
          <w:sz w:val="28"/>
          <w:szCs w:val="28"/>
        </w:rPr>
        <w:t>燈會亮起</w:t>
      </w:r>
      <w:r w:rsidR="00363D6C">
        <w:rPr>
          <w:rFonts w:eastAsia="標楷體" w:hint="eastAsia"/>
          <w:spacing w:val="-6"/>
          <w:sz w:val="28"/>
          <w:szCs w:val="28"/>
        </w:rPr>
        <w:t>，表示生命值為</w:t>
      </w:r>
      <w:r w:rsidR="00363D6C">
        <w:rPr>
          <w:rFonts w:eastAsia="標楷體"/>
          <w:spacing w:val="-6"/>
          <w:sz w:val="28"/>
          <w:szCs w:val="28"/>
        </w:rPr>
        <w:t>5</w:t>
      </w:r>
      <w:r w:rsidR="00363D6C">
        <w:rPr>
          <w:rFonts w:eastAsia="標楷體" w:hint="eastAsia"/>
          <w:spacing w:val="-6"/>
          <w:sz w:val="28"/>
          <w:szCs w:val="28"/>
        </w:rPr>
        <w:t>，七段顯示器的</w:t>
      </w:r>
      <w:r w:rsidR="003140CE">
        <w:rPr>
          <w:rFonts w:eastAsia="標楷體" w:hint="eastAsia"/>
          <w:spacing w:val="-6"/>
          <w:sz w:val="28"/>
          <w:szCs w:val="28"/>
        </w:rPr>
        <w:t>右邊</w:t>
      </w:r>
      <w:r w:rsidR="00363D6C">
        <w:rPr>
          <w:rFonts w:eastAsia="標楷體" w:hint="eastAsia"/>
          <w:spacing w:val="-6"/>
          <w:sz w:val="28"/>
          <w:szCs w:val="28"/>
        </w:rPr>
        <w:t>兩格則顯示為</w:t>
      </w:r>
      <w:r w:rsidR="00363D6C">
        <w:rPr>
          <w:rFonts w:eastAsia="標楷體"/>
          <w:spacing w:val="-6"/>
          <w:sz w:val="28"/>
          <w:szCs w:val="28"/>
        </w:rPr>
        <w:t>00</w:t>
      </w:r>
      <w:r w:rsidR="00363D6C">
        <w:rPr>
          <w:rFonts w:eastAsia="標楷體" w:hint="eastAsia"/>
          <w:spacing w:val="-6"/>
          <w:sz w:val="28"/>
          <w:szCs w:val="28"/>
        </w:rPr>
        <w:t>，</w:t>
      </w:r>
      <w:proofErr w:type="gramStart"/>
      <w:r w:rsidR="00363D6C">
        <w:rPr>
          <w:rFonts w:eastAsia="標楷體" w:hint="eastAsia"/>
          <w:spacing w:val="-6"/>
          <w:sz w:val="28"/>
          <w:szCs w:val="28"/>
        </w:rPr>
        <w:t>表示</w:t>
      </w:r>
      <w:r w:rsidR="00D21C97">
        <w:rPr>
          <w:rFonts w:ascii="標楷體" w:eastAsia="標楷體" w:hAnsi="標楷體" w:hint="eastAsia"/>
          <w:spacing w:val="-6"/>
          <w:sz w:val="28"/>
          <w:szCs w:val="28"/>
        </w:rPr>
        <w:t>猜</w:t>
      </w:r>
      <w:proofErr w:type="gramEnd"/>
      <w:r w:rsidR="00D21C97">
        <w:rPr>
          <w:rFonts w:ascii="標楷體" w:eastAsia="標楷體" w:hAnsi="標楷體" w:hint="eastAsia"/>
          <w:spacing w:val="-6"/>
          <w:sz w:val="28"/>
          <w:szCs w:val="28"/>
        </w:rPr>
        <w:t>對的場數</w:t>
      </w:r>
      <w:r w:rsidR="00363D6C">
        <w:rPr>
          <w:rFonts w:eastAsia="標楷體" w:hint="eastAsia"/>
          <w:spacing w:val="-6"/>
          <w:sz w:val="28"/>
          <w:szCs w:val="28"/>
        </w:rPr>
        <w:t>為</w:t>
      </w:r>
      <w:r w:rsidR="00363D6C">
        <w:rPr>
          <w:rFonts w:eastAsia="標楷體" w:hint="eastAsia"/>
          <w:spacing w:val="-6"/>
          <w:sz w:val="28"/>
          <w:szCs w:val="28"/>
        </w:rPr>
        <w:t>0</w:t>
      </w:r>
      <w:r w:rsidR="00BF02A4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6FF60AE" w14:textId="62019DEF" w:rsidR="000233AB" w:rsidRDefault="00363D6C" w:rsidP="00120894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lastRenderedPageBreak/>
        <w:t>此時，玩家須根據</w:t>
      </w:r>
      <w:r w:rsidR="00CF0F29">
        <w:rPr>
          <w:rFonts w:ascii="標楷體" w:eastAsia="標楷體" w:hAnsi="標楷體" w:hint="eastAsia"/>
          <w:spacing w:val="-6"/>
          <w:sz w:val="28"/>
          <w:szCs w:val="28"/>
        </w:rPr>
        <w:t>前兩張牌預測</w:t>
      </w:r>
      <w:r w:rsidR="00CD731F">
        <w:rPr>
          <w:rFonts w:ascii="標楷體" w:eastAsia="標楷體" w:hAnsi="標楷體" w:hint="eastAsia"/>
          <w:spacing w:val="-6"/>
          <w:sz w:val="28"/>
          <w:szCs w:val="28"/>
        </w:rPr>
        <w:t>本</w:t>
      </w:r>
      <w:r w:rsidR="00120894">
        <w:rPr>
          <w:rFonts w:ascii="標楷體" w:eastAsia="標楷體" w:hAnsi="標楷體" w:hint="eastAsia"/>
          <w:spacing w:val="-6"/>
          <w:sz w:val="28"/>
          <w:szCs w:val="28"/>
        </w:rPr>
        <w:t>場</w:t>
      </w:r>
      <w:r w:rsidR="00CD731F">
        <w:rPr>
          <w:rFonts w:ascii="標楷體" w:eastAsia="標楷體" w:hAnsi="標楷體" w:hint="eastAsia"/>
          <w:spacing w:val="-6"/>
          <w:sz w:val="28"/>
          <w:szCs w:val="28"/>
        </w:rPr>
        <w:t>結果，若</w:t>
      </w:r>
      <w:r w:rsidR="0088462C">
        <w:rPr>
          <w:rFonts w:ascii="標楷體" w:eastAsia="標楷體" w:hAnsi="標楷體" w:hint="eastAsia"/>
          <w:spacing w:val="-6"/>
          <w:sz w:val="28"/>
          <w:szCs w:val="28"/>
        </w:rPr>
        <w:t>猜測</w:t>
      </w:r>
      <w:r w:rsidR="00CD731F">
        <w:rPr>
          <w:rFonts w:ascii="標楷體" w:eastAsia="標楷體" w:hAnsi="標楷體" w:hint="eastAsia"/>
          <w:spacing w:val="-6"/>
          <w:sz w:val="28"/>
          <w:szCs w:val="28"/>
        </w:rPr>
        <w:t>結果為</w:t>
      </w:r>
      <w:r w:rsidR="0088462C">
        <w:rPr>
          <w:rFonts w:ascii="標楷體" w:eastAsia="標楷體" w:hAnsi="標楷體" w:hint="eastAsia"/>
          <w:spacing w:val="-6"/>
          <w:sz w:val="28"/>
          <w:szCs w:val="28"/>
        </w:rPr>
        <w:t>勝利，</w:t>
      </w:r>
      <w:r w:rsidR="00C04764">
        <w:rPr>
          <w:rFonts w:ascii="標楷體" w:eastAsia="標楷體" w:hAnsi="標楷體" w:hint="eastAsia"/>
          <w:spacing w:val="-6"/>
          <w:sz w:val="28"/>
          <w:szCs w:val="28"/>
        </w:rPr>
        <w:t>按下</w:t>
      </w:r>
      <w:r w:rsidR="00C04764" w:rsidRPr="00486EAF">
        <w:rPr>
          <w:rFonts w:eastAsia="標楷體"/>
          <w:spacing w:val="-6"/>
          <w:sz w:val="28"/>
          <w:szCs w:val="28"/>
        </w:rPr>
        <w:t>pulse</w:t>
      </w:r>
      <w:r w:rsidR="00BD20BA" w:rsidRPr="00486EAF">
        <w:rPr>
          <w:rFonts w:eastAsia="標楷體"/>
          <w:spacing w:val="-6"/>
          <w:sz w:val="28"/>
          <w:szCs w:val="28"/>
        </w:rPr>
        <w:t xml:space="preserve"> 1</w:t>
      </w:r>
      <w:r w:rsidR="003140CE">
        <w:rPr>
          <w:rFonts w:eastAsia="標楷體" w:hint="eastAsia"/>
          <w:spacing w:val="-6"/>
          <w:sz w:val="28"/>
          <w:szCs w:val="28"/>
        </w:rPr>
        <w:t>，此時</w:t>
      </w:r>
      <w:r w:rsidR="003140CE">
        <w:rPr>
          <w:rFonts w:eastAsia="標楷體"/>
          <w:spacing w:val="-6"/>
          <w:sz w:val="28"/>
          <w:szCs w:val="28"/>
        </w:rPr>
        <w:t>8</w:t>
      </w:r>
      <w:r w:rsidR="004B5555">
        <w:rPr>
          <w:rFonts w:eastAsia="標楷體"/>
          <w:spacing w:val="-6"/>
          <w:sz w:val="28"/>
          <w:szCs w:val="28"/>
        </w:rPr>
        <w:t>x</w:t>
      </w:r>
      <w:r w:rsidR="00DE65C5">
        <w:rPr>
          <w:rFonts w:eastAsia="標楷體"/>
          <w:spacing w:val="-6"/>
          <w:sz w:val="28"/>
          <w:szCs w:val="28"/>
        </w:rPr>
        <w:t>8</w:t>
      </w:r>
      <w:r w:rsidR="00286F77">
        <w:rPr>
          <w:rFonts w:eastAsia="標楷體" w:hint="eastAsia"/>
          <w:spacing w:val="-6"/>
          <w:sz w:val="28"/>
          <w:szCs w:val="28"/>
        </w:rPr>
        <w:t>顯示器</w:t>
      </w:r>
      <w:r w:rsidR="00944F28">
        <w:rPr>
          <w:rFonts w:eastAsia="標楷體" w:hint="eastAsia"/>
          <w:spacing w:val="-6"/>
          <w:sz w:val="28"/>
          <w:szCs w:val="28"/>
        </w:rPr>
        <w:t>會跑出一個打勾的圖示</w:t>
      </w:r>
      <w:r w:rsidR="00BD20BA">
        <w:rPr>
          <w:rFonts w:ascii="標楷體" w:eastAsia="標楷體" w:hAnsi="標楷體" w:hint="eastAsia"/>
          <w:spacing w:val="-6"/>
          <w:sz w:val="28"/>
          <w:szCs w:val="28"/>
        </w:rPr>
        <w:t>；</w:t>
      </w:r>
      <w:r w:rsidR="00CC7AEA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="00A0430C">
        <w:rPr>
          <w:rFonts w:ascii="標楷體" w:eastAsia="標楷體" w:hAnsi="標楷體" w:hint="eastAsia"/>
          <w:spacing w:val="-6"/>
          <w:sz w:val="28"/>
          <w:szCs w:val="28"/>
        </w:rPr>
        <w:t>猜測結果為失敗</w:t>
      </w:r>
      <w:r w:rsidR="00833CE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486EAF">
        <w:rPr>
          <w:rFonts w:ascii="標楷體" w:eastAsia="標楷體" w:hAnsi="標楷體" w:hint="eastAsia"/>
          <w:spacing w:val="-6"/>
          <w:sz w:val="28"/>
          <w:szCs w:val="28"/>
        </w:rPr>
        <w:t>則按下</w:t>
      </w:r>
      <w:r w:rsidR="00486EAF" w:rsidRPr="00486EAF">
        <w:rPr>
          <w:rFonts w:eastAsia="標楷體"/>
          <w:spacing w:val="-6"/>
          <w:sz w:val="28"/>
          <w:szCs w:val="28"/>
        </w:rPr>
        <w:t>pulse 2</w:t>
      </w:r>
      <w:r w:rsidR="00944F28">
        <w:rPr>
          <w:rFonts w:eastAsia="標楷體" w:hint="eastAsia"/>
          <w:spacing w:val="-6"/>
          <w:sz w:val="28"/>
          <w:szCs w:val="28"/>
        </w:rPr>
        <w:t>，此時</w:t>
      </w:r>
      <w:r w:rsidR="00944F28">
        <w:rPr>
          <w:rFonts w:eastAsia="標楷體"/>
          <w:spacing w:val="-6"/>
          <w:sz w:val="28"/>
          <w:szCs w:val="28"/>
        </w:rPr>
        <w:t>8x8</w:t>
      </w:r>
      <w:r w:rsidR="00944F28">
        <w:rPr>
          <w:rFonts w:eastAsia="標楷體" w:hint="eastAsia"/>
          <w:spacing w:val="-6"/>
          <w:sz w:val="28"/>
          <w:szCs w:val="28"/>
        </w:rPr>
        <w:t>顯示器會跑出一個</w:t>
      </w:r>
      <w:proofErr w:type="gramStart"/>
      <w:r w:rsidR="00944F28">
        <w:rPr>
          <w:rFonts w:eastAsia="標楷體" w:hint="eastAsia"/>
          <w:spacing w:val="-6"/>
          <w:sz w:val="28"/>
          <w:szCs w:val="28"/>
        </w:rPr>
        <w:t>打叉</w:t>
      </w:r>
      <w:proofErr w:type="gramEnd"/>
      <w:r w:rsidR="00944F28">
        <w:rPr>
          <w:rFonts w:eastAsia="標楷體" w:hint="eastAsia"/>
          <w:spacing w:val="-6"/>
          <w:sz w:val="28"/>
          <w:szCs w:val="28"/>
        </w:rPr>
        <w:t>的圖示</w:t>
      </w:r>
      <w:r w:rsidR="00486EAF">
        <w:rPr>
          <w:rFonts w:ascii="標楷體" w:eastAsia="標楷體" w:hAnsi="標楷體" w:hint="eastAsia"/>
          <w:spacing w:val="-6"/>
          <w:sz w:val="28"/>
          <w:szCs w:val="28"/>
        </w:rPr>
        <w:t>。在按下</w:t>
      </w:r>
      <w:r w:rsidR="00486EAF" w:rsidRPr="003140CE">
        <w:rPr>
          <w:rFonts w:eastAsia="標楷體"/>
          <w:spacing w:val="-6"/>
          <w:sz w:val="28"/>
          <w:szCs w:val="28"/>
        </w:rPr>
        <w:t>pulse 1</w:t>
      </w:r>
      <w:r w:rsidR="003A551B">
        <w:rPr>
          <w:rFonts w:ascii="標楷體" w:eastAsia="標楷體" w:hAnsi="標楷體" w:hint="eastAsia"/>
          <w:spacing w:val="-6"/>
          <w:sz w:val="28"/>
          <w:szCs w:val="28"/>
        </w:rPr>
        <w:t>或</w:t>
      </w:r>
      <w:r w:rsidR="003A551B" w:rsidRPr="003140CE">
        <w:rPr>
          <w:rFonts w:eastAsia="標楷體"/>
          <w:spacing w:val="-6"/>
          <w:sz w:val="28"/>
          <w:szCs w:val="28"/>
        </w:rPr>
        <w:t>pulse 2</w:t>
      </w:r>
      <w:r w:rsidR="00ED3594">
        <w:rPr>
          <w:rFonts w:ascii="標楷體" w:eastAsia="標楷體" w:hAnsi="標楷體" w:hint="eastAsia"/>
          <w:spacing w:val="-6"/>
          <w:sz w:val="28"/>
          <w:szCs w:val="28"/>
        </w:rPr>
        <w:t>時</w:t>
      </w:r>
      <w:r w:rsidR="00B20829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3140CE">
        <w:rPr>
          <w:rFonts w:ascii="標楷體" w:eastAsia="標楷體" w:hAnsi="標楷體" w:hint="eastAsia"/>
          <w:spacing w:val="-6"/>
          <w:sz w:val="28"/>
          <w:szCs w:val="28"/>
        </w:rPr>
        <w:t>左邊數來第三</w:t>
      </w:r>
      <w:proofErr w:type="gramStart"/>
      <w:r w:rsidR="00944F28"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 w:rsidR="00944F28">
        <w:rPr>
          <w:rFonts w:ascii="標楷體" w:eastAsia="標楷體" w:hAnsi="標楷體" w:hint="eastAsia"/>
          <w:spacing w:val="-6"/>
          <w:sz w:val="28"/>
          <w:szCs w:val="28"/>
        </w:rPr>
        <w:t>七段顯示器會</w:t>
      </w:r>
      <w:r w:rsidR="00ED3594">
        <w:rPr>
          <w:rFonts w:ascii="標楷體" w:eastAsia="標楷體" w:hAnsi="標楷體" w:hint="eastAsia"/>
          <w:spacing w:val="-6"/>
          <w:sz w:val="28"/>
          <w:szCs w:val="28"/>
        </w:rPr>
        <w:t>立刻</w:t>
      </w:r>
      <w:r w:rsidR="008775B3">
        <w:rPr>
          <w:rFonts w:ascii="標楷體" w:eastAsia="標楷體" w:hAnsi="標楷體" w:hint="eastAsia"/>
          <w:spacing w:val="-6"/>
          <w:sz w:val="28"/>
          <w:szCs w:val="28"/>
        </w:rPr>
        <w:t>顯示出第三張牌</w:t>
      </w:r>
      <w:r w:rsidR="00430442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若預測成功，生命值不變，</w:t>
      </w:r>
      <w:r w:rsidR="00995AFC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增加</w:t>
      </w:r>
      <w:r w:rsidR="000233AB" w:rsidRPr="0026087F">
        <w:rPr>
          <w:rFonts w:eastAsia="標楷體"/>
          <w:spacing w:val="-6"/>
          <w:sz w:val="28"/>
          <w:szCs w:val="28"/>
        </w:rPr>
        <w:t>1</w:t>
      </w:r>
      <w:r w:rsidR="000233AB">
        <w:rPr>
          <w:rFonts w:eastAsia="標楷體" w:hint="eastAsia"/>
          <w:spacing w:val="-6"/>
          <w:sz w:val="28"/>
          <w:szCs w:val="28"/>
        </w:rPr>
        <w:t>，</w:t>
      </w:r>
      <w:r w:rsidR="00067FC4">
        <w:rPr>
          <w:rFonts w:eastAsia="標楷體" w:hint="eastAsia"/>
          <w:spacing w:val="-6"/>
          <w:sz w:val="28"/>
          <w:szCs w:val="28"/>
        </w:rPr>
        <w:t>同時</w:t>
      </w:r>
      <w:r w:rsidR="002660B2">
        <w:rPr>
          <w:rFonts w:eastAsia="標楷體" w:hint="eastAsia"/>
          <w:spacing w:val="-6"/>
          <w:sz w:val="28"/>
          <w:szCs w:val="28"/>
        </w:rPr>
        <w:t>右邊的</w:t>
      </w:r>
      <w:r w:rsidR="002660B2">
        <w:rPr>
          <w:rFonts w:eastAsia="標楷體" w:hint="eastAsia"/>
          <w:spacing w:val="-6"/>
          <w:sz w:val="28"/>
          <w:szCs w:val="28"/>
        </w:rPr>
        <w:t>6</w:t>
      </w:r>
      <w:r w:rsidR="002660B2">
        <w:rPr>
          <w:rFonts w:eastAsia="標楷體" w:hint="eastAsia"/>
          <w:spacing w:val="-6"/>
          <w:sz w:val="28"/>
          <w:szCs w:val="28"/>
        </w:rPr>
        <w:t>顆</w:t>
      </w:r>
      <w:r w:rsidR="002660B2">
        <w:rPr>
          <w:rFonts w:eastAsia="標楷體" w:hint="eastAsia"/>
          <w:spacing w:val="-6"/>
          <w:sz w:val="28"/>
          <w:szCs w:val="28"/>
        </w:rPr>
        <w:t>L</w:t>
      </w:r>
      <w:r w:rsidR="002660B2">
        <w:rPr>
          <w:rFonts w:eastAsia="標楷體"/>
          <w:spacing w:val="-6"/>
          <w:sz w:val="28"/>
          <w:szCs w:val="28"/>
        </w:rPr>
        <w:t>ED</w:t>
      </w:r>
      <w:r w:rsidR="002660B2">
        <w:rPr>
          <w:rFonts w:eastAsia="標楷體" w:hint="eastAsia"/>
          <w:spacing w:val="-6"/>
          <w:sz w:val="28"/>
          <w:szCs w:val="28"/>
        </w:rPr>
        <w:t>燈會</w:t>
      </w:r>
      <w:r w:rsidR="006569F0">
        <w:rPr>
          <w:rFonts w:eastAsia="標楷體" w:hint="eastAsia"/>
          <w:spacing w:val="-6"/>
          <w:sz w:val="28"/>
          <w:szCs w:val="28"/>
        </w:rPr>
        <w:t>變成</w:t>
      </w:r>
      <w:r w:rsidR="002660B2">
        <w:rPr>
          <w:rFonts w:eastAsia="標楷體" w:hint="eastAsia"/>
          <w:spacing w:val="-6"/>
          <w:sz w:val="28"/>
          <w:szCs w:val="28"/>
        </w:rPr>
        <w:t>流星燈</w:t>
      </w:r>
      <w:r w:rsidR="00CE6894">
        <w:rPr>
          <w:rFonts w:eastAsia="標楷體" w:hint="eastAsia"/>
          <w:spacing w:val="-6"/>
          <w:sz w:val="28"/>
          <w:szCs w:val="28"/>
        </w:rPr>
        <w:t>（</w:t>
      </w:r>
      <w:r w:rsidR="00FF62EA">
        <w:rPr>
          <w:rFonts w:eastAsia="標楷體" w:hint="eastAsia"/>
          <w:spacing w:val="-6"/>
          <w:sz w:val="28"/>
          <w:szCs w:val="28"/>
        </w:rPr>
        <w:t>三個循環</w:t>
      </w:r>
      <w:r w:rsidR="00CE6894">
        <w:rPr>
          <w:rFonts w:eastAsia="標楷體" w:hint="eastAsia"/>
          <w:spacing w:val="-6"/>
          <w:sz w:val="28"/>
          <w:szCs w:val="28"/>
        </w:rPr>
        <w:t>）</w:t>
      </w:r>
      <w:r w:rsidR="00FF62EA">
        <w:rPr>
          <w:rFonts w:eastAsia="標楷體" w:hint="eastAsia"/>
          <w:spacing w:val="-6"/>
          <w:sz w:val="28"/>
          <w:szCs w:val="28"/>
        </w:rPr>
        <w:t>，並由蜂鳴器播放</w:t>
      </w:r>
      <w:r w:rsidR="0096080A">
        <w:rPr>
          <w:rFonts w:eastAsia="標楷體" w:hint="eastAsia"/>
          <w:spacing w:val="-6"/>
          <w:sz w:val="28"/>
          <w:szCs w:val="28"/>
        </w:rPr>
        <w:t>歡快</w:t>
      </w:r>
      <w:r w:rsidR="00FF62EA">
        <w:rPr>
          <w:rFonts w:eastAsia="標楷體" w:hint="eastAsia"/>
          <w:spacing w:val="-6"/>
          <w:sz w:val="28"/>
          <w:szCs w:val="28"/>
        </w:rPr>
        <w:t>的音</w:t>
      </w:r>
      <w:r w:rsidR="0096080A">
        <w:rPr>
          <w:rFonts w:eastAsia="標楷體" w:hint="eastAsia"/>
          <w:spacing w:val="-6"/>
          <w:sz w:val="28"/>
          <w:szCs w:val="28"/>
        </w:rPr>
        <w:t>樂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；若預測失敗，則</w:t>
      </w:r>
      <w:proofErr w:type="gramStart"/>
      <w:r w:rsidR="000233AB">
        <w:rPr>
          <w:rFonts w:ascii="標楷體" w:eastAsia="標楷體" w:hAnsi="標楷體" w:hint="eastAsia"/>
          <w:spacing w:val="-6"/>
          <w:sz w:val="28"/>
          <w:szCs w:val="28"/>
        </w:rPr>
        <w:t>生命值減</w:t>
      </w:r>
      <w:proofErr w:type="gramEnd"/>
      <w:r w:rsidR="000233AB" w:rsidRPr="0026087F">
        <w:rPr>
          <w:rFonts w:eastAsia="標楷體"/>
          <w:spacing w:val="-6"/>
          <w:sz w:val="28"/>
          <w:szCs w:val="28"/>
        </w:rPr>
        <w:t>1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995AFC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不變</w:t>
      </w:r>
      <w:r w:rsidR="00FF62EA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F62EA">
        <w:rPr>
          <w:rFonts w:eastAsia="標楷體" w:hint="eastAsia"/>
          <w:spacing w:val="-6"/>
          <w:sz w:val="28"/>
          <w:szCs w:val="28"/>
        </w:rPr>
        <w:t>右邊的</w:t>
      </w:r>
      <w:r w:rsidR="00FF62EA">
        <w:rPr>
          <w:rFonts w:eastAsia="標楷體" w:hint="eastAsia"/>
          <w:spacing w:val="-6"/>
          <w:sz w:val="28"/>
          <w:szCs w:val="28"/>
        </w:rPr>
        <w:t>6</w:t>
      </w:r>
      <w:r w:rsidR="00FF62EA">
        <w:rPr>
          <w:rFonts w:eastAsia="標楷體" w:hint="eastAsia"/>
          <w:spacing w:val="-6"/>
          <w:sz w:val="28"/>
          <w:szCs w:val="28"/>
        </w:rPr>
        <w:t>顆</w:t>
      </w:r>
      <w:r w:rsidR="00FF62EA">
        <w:rPr>
          <w:rFonts w:eastAsia="標楷體" w:hint="eastAsia"/>
          <w:spacing w:val="-6"/>
          <w:sz w:val="28"/>
          <w:szCs w:val="28"/>
        </w:rPr>
        <w:t>L</w:t>
      </w:r>
      <w:r w:rsidR="00FF62EA">
        <w:rPr>
          <w:rFonts w:eastAsia="標楷體"/>
          <w:spacing w:val="-6"/>
          <w:sz w:val="28"/>
          <w:szCs w:val="28"/>
        </w:rPr>
        <w:t>ED</w:t>
      </w:r>
      <w:r w:rsidR="00FF62EA">
        <w:rPr>
          <w:rFonts w:eastAsia="標楷體" w:hint="eastAsia"/>
          <w:spacing w:val="-6"/>
          <w:sz w:val="28"/>
          <w:szCs w:val="28"/>
        </w:rPr>
        <w:t>燈維持熄滅狀態，由蜂鳴器播放</w:t>
      </w:r>
      <w:r w:rsidR="0096080A">
        <w:rPr>
          <w:rFonts w:eastAsia="標楷體" w:hint="eastAsia"/>
          <w:spacing w:val="-6"/>
          <w:sz w:val="28"/>
          <w:szCs w:val="28"/>
        </w:rPr>
        <w:t>悲傷</w:t>
      </w:r>
      <w:r w:rsidR="00FF62EA">
        <w:rPr>
          <w:rFonts w:eastAsia="標楷體" w:hint="eastAsia"/>
          <w:spacing w:val="-6"/>
          <w:sz w:val="28"/>
          <w:szCs w:val="28"/>
        </w:rPr>
        <w:t>的音</w:t>
      </w:r>
      <w:r w:rsidR="0096080A">
        <w:rPr>
          <w:rFonts w:eastAsia="標楷體" w:hint="eastAsia"/>
          <w:spacing w:val="-6"/>
          <w:sz w:val="28"/>
          <w:szCs w:val="28"/>
        </w:rPr>
        <w:t>樂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7B886EE" w14:textId="42F8BED1" w:rsidR="005F2BCC" w:rsidRPr="006F4DC5" w:rsidRDefault="00BD052B" w:rsidP="00D02D2C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在</w:t>
      </w:r>
      <w:r w:rsidR="00120894">
        <w:rPr>
          <w:rFonts w:ascii="標楷體" w:eastAsia="標楷體" w:hAnsi="標楷體" w:hint="eastAsia"/>
          <w:spacing w:val="-6"/>
          <w:sz w:val="28"/>
          <w:szCs w:val="28"/>
        </w:rPr>
        <w:t>本場</w:t>
      </w:r>
      <w:r w:rsidR="00563186">
        <w:rPr>
          <w:rFonts w:ascii="標楷體" w:eastAsia="標楷體" w:hAnsi="標楷體" w:hint="eastAsia"/>
          <w:spacing w:val="-6"/>
          <w:sz w:val="28"/>
          <w:szCs w:val="28"/>
        </w:rPr>
        <w:t>遊戲</w:t>
      </w:r>
      <w:r w:rsidR="00D02D2C">
        <w:rPr>
          <w:rFonts w:ascii="標楷體" w:eastAsia="標楷體" w:hAnsi="標楷體" w:hint="eastAsia"/>
          <w:spacing w:val="-6"/>
          <w:sz w:val="28"/>
          <w:szCs w:val="28"/>
        </w:rPr>
        <w:t>結果顯示完畢後，玩家須按下</w:t>
      </w:r>
      <w:r w:rsidR="00D02D2C" w:rsidRPr="00D02D2C">
        <w:rPr>
          <w:rFonts w:eastAsia="標楷體"/>
          <w:spacing w:val="-6"/>
          <w:sz w:val="28"/>
          <w:szCs w:val="28"/>
        </w:rPr>
        <w:t>pulse 3</w:t>
      </w:r>
      <w:r w:rsidR="00D02D2C">
        <w:rPr>
          <w:rFonts w:ascii="標楷體" w:eastAsia="標楷體" w:hAnsi="標楷體" w:hint="eastAsia"/>
          <w:spacing w:val="-6"/>
          <w:sz w:val="28"/>
          <w:szCs w:val="28"/>
        </w:rPr>
        <w:t>進入下一場。</w:t>
      </w:r>
      <w:r w:rsidR="009E3637">
        <w:rPr>
          <w:rFonts w:ascii="標楷體" w:eastAsia="標楷體" w:hAnsi="標楷體" w:hint="eastAsia"/>
          <w:spacing w:val="-6"/>
          <w:sz w:val="28"/>
          <w:szCs w:val="28"/>
        </w:rPr>
        <w:t>當玩家的</w:t>
      </w:r>
      <w:proofErr w:type="gramStart"/>
      <w:r w:rsidR="009E3637">
        <w:rPr>
          <w:rFonts w:ascii="標楷體" w:eastAsia="標楷體" w:hAnsi="標楷體" w:hint="eastAsia"/>
          <w:spacing w:val="-6"/>
          <w:sz w:val="28"/>
          <w:szCs w:val="28"/>
        </w:rPr>
        <w:t>生命值歸零時</w:t>
      </w:r>
      <w:proofErr w:type="gramEnd"/>
      <w:r w:rsidR="009E3637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5F2BCC">
        <w:rPr>
          <w:rFonts w:eastAsia="標楷體" w:hint="eastAsia"/>
          <w:spacing w:val="-6"/>
          <w:sz w:val="28"/>
          <w:szCs w:val="28"/>
        </w:rPr>
        <w:t>L</w:t>
      </w:r>
      <w:r w:rsidR="005F2BCC">
        <w:rPr>
          <w:rFonts w:eastAsia="標楷體"/>
          <w:spacing w:val="-6"/>
          <w:sz w:val="28"/>
          <w:szCs w:val="28"/>
        </w:rPr>
        <w:t>ED</w:t>
      </w:r>
      <w:r w:rsidR="005F2BCC">
        <w:rPr>
          <w:rFonts w:eastAsia="標楷體" w:hint="eastAsia"/>
          <w:spacing w:val="-6"/>
          <w:sz w:val="28"/>
          <w:szCs w:val="28"/>
        </w:rPr>
        <w:t>燈會全部都是熄滅狀態，由蜂鳴器播放遊戲結束的音</w:t>
      </w:r>
      <w:r w:rsidR="0096080A">
        <w:rPr>
          <w:rFonts w:eastAsia="標楷體" w:hint="eastAsia"/>
          <w:spacing w:val="-6"/>
          <w:sz w:val="28"/>
          <w:szCs w:val="28"/>
        </w:rPr>
        <w:t>樂</w:t>
      </w:r>
      <w:r w:rsidR="005F2BCC">
        <w:rPr>
          <w:rFonts w:ascii="標楷體" w:eastAsia="標楷體" w:hAnsi="標楷體" w:hint="eastAsia"/>
          <w:spacing w:val="-6"/>
          <w:sz w:val="28"/>
          <w:szCs w:val="28"/>
        </w:rPr>
        <w:t>。</w:t>
      </w:r>
      <w:r w:rsidR="00063531">
        <w:rPr>
          <w:rFonts w:ascii="標楷體" w:eastAsia="標楷體" w:hAnsi="標楷體" w:hint="eastAsia"/>
          <w:spacing w:val="-6"/>
          <w:sz w:val="28"/>
          <w:szCs w:val="28"/>
        </w:rPr>
        <w:t>這時若玩家想開啟一局全新的遊戲，</w:t>
      </w:r>
      <w:r w:rsidR="006F4DC5">
        <w:rPr>
          <w:rFonts w:ascii="標楷體" w:eastAsia="標楷體" w:hAnsi="標楷體" w:hint="eastAsia"/>
          <w:spacing w:val="-6"/>
          <w:sz w:val="28"/>
          <w:szCs w:val="28"/>
        </w:rPr>
        <w:t>只需按下</w:t>
      </w:r>
      <w:r w:rsidR="006F4DC5" w:rsidRPr="006F4DC5">
        <w:rPr>
          <w:rFonts w:eastAsia="標楷體"/>
          <w:spacing w:val="-6"/>
          <w:sz w:val="28"/>
          <w:szCs w:val="28"/>
        </w:rPr>
        <w:t>pulse 4</w:t>
      </w:r>
      <w:r w:rsidR="006F4DC5">
        <w:rPr>
          <w:rFonts w:ascii="標楷體" w:eastAsia="標楷體" w:hAnsi="標楷體" w:hint="eastAsia"/>
          <w:spacing w:val="-6"/>
          <w:sz w:val="28"/>
          <w:szCs w:val="28"/>
        </w:rPr>
        <w:t>即可。</w:t>
      </w:r>
    </w:p>
    <w:p w14:paraId="53BD6319" w14:textId="6DFE4A7B" w:rsidR="00CB0401" w:rsidRPr="005F2BCC" w:rsidRDefault="00FB3B8D" w:rsidP="00EE086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B3B8D">
        <w:rPr>
          <w:rFonts w:ascii="標楷體" w:eastAsia="標楷體" w:hAnsi="標楷體"/>
          <w:noProof/>
          <w:spacing w:val="-6"/>
          <w:sz w:val="28"/>
          <w:szCs w:val="28"/>
        </w:rPr>
        <w:lastRenderedPageBreak/>
        <w:drawing>
          <wp:inline distT="0" distB="0" distL="0" distR="0" wp14:anchorId="55C319A6" wp14:editId="7A2CC468">
            <wp:extent cx="5274310" cy="4314825"/>
            <wp:effectExtent l="0" t="0" r="2540" b="952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B8966" w14:textId="6DE7F61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/>
          <w:sz w:val="28"/>
          <w:szCs w:val="28"/>
        </w:rPr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成果</w:t>
      </w:r>
    </w:p>
    <w:p w14:paraId="307BC362" w14:textId="2F937935" w:rsidR="007E2038" w:rsidRPr="007E2038" w:rsidRDefault="006D498E" w:rsidP="0E231576">
      <w:pPr>
        <w:spacing w:after="40"/>
        <w:rPr>
          <w:spacing w:val="-6"/>
        </w:rPr>
      </w:pPr>
      <w:r w:rsidRPr="006D498E">
        <w:rPr>
          <w:noProof/>
          <w:spacing w:val="-6"/>
        </w:rPr>
        <w:drawing>
          <wp:inline distT="0" distB="0" distL="0" distR="0" wp14:anchorId="021D9074" wp14:editId="52E7F9E1">
            <wp:extent cx="5274310" cy="3673475"/>
            <wp:effectExtent l="0" t="0" r="2540" b="317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130E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六)參考文獻</w:t>
      </w:r>
    </w:p>
    <w:p w14:paraId="579FD38F" w14:textId="31CA4DE9" w:rsidR="00053FB0" w:rsidRPr="001E61C1" w:rsidRDefault="00053FB0">
      <w:pPr>
        <w:rPr>
          <w:rFonts w:ascii="標楷體" w:eastAsia="標楷體" w:hAnsi="標楷體"/>
          <w:sz w:val="28"/>
          <w:szCs w:val="28"/>
        </w:rPr>
      </w:pPr>
      <w:proofErr w:type="gramStart"/>
      <w:r w:rsidRPr="001E61C1">
        <w:rPr>
          <w:rFonts w:ascii="標楷體" w:eastAsia="標楷體" w:hAnsi="標楷體" w:hint="eastAsia"/>
          <w:sz w:val="28"/>
          <w:szCs w:val="28"/>
        </w:rPr>
        <w:t>維基百</w:t>
      </w:r>
      <w:proofErr w:type="gramEnd"/>
      <w:r w:rsidRPr="001E61C1">
        <w:rPr>
          <w:rFonts w:ascii="標楷體" w:eastAsia="標楷體" w:hAnsi="標楷體" w:hint="eastAsia"/>
          <w:sz w:val="28"/>
          <w:szCs w:val="28"/>
        </w:rPr>
        <w:t>科</w:t>
      </w:r>
    </w:p>
    <w:p w14:paraId="6CCB9670" w14:textId="5973D574" w:rsidR="001E61C1" w:rsidRPr="00DE7E32" w:rsidRDefault="007B6D3D">
      <w:pPr>
        <w:rPr>
          <w:rFonts w:eastAsia="標楷體"/>
          <w:sz w:val="28"/>
          <w:szCs w:val="28"/>
        </w:rPr>
      </w:pPr>
      <w:hyperlink r:id="rId12" w:history="1">
        <w:r w:rsidR="001E61C1" w:rsidRPr="00DE7E32">
          <w:rPr>
            <w:rStyle w:val="a7"/>
            <w:rFonts w:eastAsia="標楷體"/>
            <w:sz w:val="28"/>
            <w:szCs w:val="28"/>
          </w:rPr>
          <w:t>https://zh.wikipedia.org/wiki/%E5%B0%84%E9%BE%8D%E9%96%80_(%E6%92%B2%E5%85%8B%E9%81%8A%E6%88%B2)</w:t>
        </w:r>
      </w:hyperlink>
    </w:p>
    <w:p w14:paraId="65458B77" w14:textId="77777777" w:rsidR="001E61C1" w:rsidRDefault="001E61C1">
      <w:pPr>
        <w:rPr>
          <w:rFonts w:ascii="標楷體" w:eastAsia="標楷體" w:hAnsi="標楷體"/>
        </w:rPr>
      </w:pPr>
    </w:p>
    <w:p w14:paraId="055EBABD" w14:textId="6DBAB32E" w:rsidR="005536CC" w:rsidRPr="00E30CF9" w:rsidRDefault="005536CC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>陳慶逸</w:t>
      </w:r>
      <w:r w:rsidRPr="00267364">
        <w:rPr>
          <w:rFonts w:eastAsia="標楷體"/>
          <w:sz w:val="28"/>
          <w:szCs w:val="28"/>
        </w:rPr>
        <w:t>(</w:t>
      </w:r>
      <w:r w:rsidR="00BB0B84" w:rsidRPr="00267364">
        <w:rPr>
          <w:rFonts w:eastAsia="標楷體"/>
          <w:sz w:val="28"/>
          <w:szCs w:val="28"/>
        </w:rPr>
        <w:t>2008.05</w:t>
      </w:r>
      <w:r w:rsidRPr="00267364">
        <w:rPr>
          <w:rFonts w:eastAsia="標楷體"/>
          <w:sz w:val="28"/>
          <w:szCs w:val="28"/>
        </w:rPr>
        <w:t>)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  <w:r w:rsidRPr="00267364">
        <w:rPr>
          <w:rFonts w:eastAsia="標楷體"/>
          <w:sz w:val="28"/>
          <w:szCs w:val="28"/>
        </w:rPr>
        <w:t>VHDL</w:t>
      </w:r>
      <w:r w:rsidRPr="00E30CF9">
        <w:rPr>
          <w:rFonts w:ascii="標楷體" w:eastAsia="標楷體" w:hAnsi="標楷體" w:hint="eastAsia"/>
          <w:sz w:val="28"/>
          <w:szCs w:val="28"/>
        </w:rPr>
        <w:t>數位電路設計實務教本:使用</w:t>
      </w:r>
      <w:proofErr w:type="spellStart"/>
      <w:r w:rsidRPr="00DE7E32">
        <w:rPr>
          <w:rFonts w:eastAsia="標楷體"/>
          <w:sz w:val="28"/>
          <w:szCs w:val="28"/>
        </w:rPr>
        <w:t>Qu</w:t>
      </w:r>
      <w:r w:rsidR="00693F18" w:rsidRPr="00DE7E32">
        <w:rPr>
          <w:rFonts w:eastAsia="標楷體"/>
          <w:sz w:val="28"/>
          <w:szCs w:val="28"/>
        </w:rPr>
        <w:t>artusII</w:t>
      </w:r>
      <w:proofErr w:type="spellEnd"/>
      <w:r w:rsidRPr="00E30CF9">
        <w:rPr>
          <w:rFonts w:ascii="標楷體" w:eastAsia="標楷體" w:hAnsi="標楷體" w:hint="eastAsia"/>
          <w:sz w:val="28"/>
          <w:szCs w:val="28"/>
        </w:rPr>
        <w:t>。臺北市：</w:t>
      </w:r>
      <w:r w:rsidR="00693F18" w:rsidRPr="00E30CF9">
        <w:rPr>
          <w:rFonts w:ascii="標楷體" w:eastAsia="標楷體" w:hAnsi="標楷體" w:hint="eastAsia"/>
          <w:sz w:val="28"/>
          <w:szCs w:val="28"/>
        </w:rPr>
        <w:t>儒林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</w:p>
    <w:p w14:paraId="7EB5B7CA" w14:textId="52B07A4D" w:rsidR="00AA490D" w:rsidRPr="00FE4534" w:rsidRDefault="002B5D74" w:rsidP="002B5D74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 xml:space="preserve">中文使用手冊 </w:t>
      </w:r>
      <w:r w:rsidRPr="00DE7E32">
        <w:rPr>
          <w:rFonts w:eastAsia="標楷體"/>
          <w:sz w:val="28"/>
          <w:szCs w:val="28"/>
        </w:rPr>
        <w:t>LP-2900 CPLD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邏輯設計實驗平台及 </w:t>
      </w:r>
      <w:r w:rsidRPr="00DE7E32">
        <w:rPr>
          <w:rFonts w:eastAsia="標楷體"/>
          <w:sz w:val="28"/>
          <w:szCs w:val="28"/>
        </w:rPr>
        <w:t>Altera Cyclone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</w:t>
      </w:r>
      <w:r w:rsidRPr="00DE7E32">
        <w:rPr>
          <w:rFonts w:eastAsia="標楷體"/>
          <w:sz w:val="28"/>
          <w:szCs w:val="28"/>
        </w:rPr>
        <w:t xml:space="preserve">VE </w:t>
      </w:r>
      <w:r w:rsidRPr="00E30CF9">
        <w:rPr>
          <w:rFonts w:ascii="標楷體" w:eastAsia="標楷體" w:hAnsi="標楷體" w:hint="eastAsia"/>
          <w:sz w:val="28"/>
          <w:szCs w:val="28"/>
        </w:rPr>
        <w:t>的晶片板。</w:t>
      </w:r>
      <w:r w:rsidR="00AA490D" w:rsidRPr="00E30CF9">
        <w:rPr>
          <w:rFonts w:ascii="標楷體" w:eastAsia="標楷體" w:hAnsi="標楷體" w:hint="eastAsia"/>
          <w:sz w:val="28"/>
          <w:szCs w:val="28"/>
        </w:rPr>
        <w:t>檢自</w:t>
      </w:r>
      <w:hyperlink r:id="rId13" w:history="1">
        <w:r w:rsidR="00AA490D" w:rsidRPr="00DE7E32">
          <w:rPr>
            <w:rStyle w:val="a7"/>
            <w:rFonts w:eastAsia="標楷體"/>
            <w:sz w:val="28"/>
            <w:szCs w:val="28"/>
          </w:rPr>
          <w:t>http://www.leap.com.tw/download/LP-2900/LP-2900-5CEFA2_User's%20manual-CN-140110-s.pdf</w:t>
        </w:r>
      </w:hyperlink>
    </w:p>
    <w:sectPr w:rsidR="00AA490D" w:rsidRPr="00FE453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17FC4" w14:textId="77777777" w:rsidR="006A0D54" w:rsidRDefault="006A0D54" w:rsidP="00D07C31">
      <w:r>
        <w:separator/>
      </w:r>
    </w:p>
  </w:endnote>
  <w:endnote w:type="continuationSeparator" w:id="0">
    <w:p w14:paraId="36EA5492" w14:textId="77777777" w:rsidR="006A0D54" w:rsidRDefault="006A0D54" w:rsidP="00D07C31">
      <w:r>
        <w:continuationSeparator/>
      </w:r>
    </w:p>
  </w:endnote>
  <w:endnote w:type="continuationNotice" w:id="1">
    <w:p w14:paraId="64CA790D" w14:textId="77777777" w:rsidR="006A0D54" w:rsidRDefault="006A0D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71827" w14:textId="77777777" w:rsidR="006A0D54" w:rsidRDefault="006A0D54" w:rsidP="00D07C31">
      <w:r>
        <w:separator/>
      </w:r>
    </w:p>
  </w:footnote>
  <w:footnote w:type="continuationSeparator" w:id="0">
    <w:p w14:paraId="2440F23F" w14:textId="77777777" w:rsidR="006A0D54" w:rsidRDefault="006A0D54" w:rsidP="00D07C31">
      <w:r>
        <w:continuationSeparator/>
      </w:r>
    </w:p>
  </w:footnote>
  <w:footnote w:type="continuationNotice" w:id="1">
    <w:p w14:paraId="37D1A1A9" w14:textId="77777777" w:rsidR="006A0D54" w:rsidRDefault="006A0D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6DD0"/>
    <w:rsid w:val="00007827"/>
    <w:rsid w:val="000103AD"/>
    <w:rsid w:val="00011021"/>
    <w:rsid w:val="00011E9A"/>
    <w:rsid w:val="00012B25"/>
    <w:rsid w:val="00013100"/>
    <w:rsid w:val="0001313A"/>
    <w:rsid w:val="000151D4"/>
    <w:rsid w:val="00016EDD"/>
    <w:rsid w:val="00020A87"/>
    <w:rsid w:val="000233AB"/>
    <w:rsid w:val="0002451F"/>
    <w:rsid w:val="00025A1D"/>
    <w:rsid w:val="00030261"/>
    <w:rsid w:val="000312D0"/>
    <w:rsid w:val="00031B59"/>
    <w:rsid w:val="00032ADB"/>
    <w:rsid w:val="000340B7"/>
    <w:rsid w:val="00034342"/>
    <w:rsid w:val="00037387"/>
    <w:rsid w:val="000379FE"/>
    <w:rsid w:val="00037CD4"/>
    <w:rsid w:val="00043EB7"/>
    <w:rsid w:val="00044341"/>
    <w:rsid w:val="000452C5"/>
    <w:rsid w:val="00045BBB"/>
    <w:rsid w:val="000465DF"/>
    <w:rsid w:val="00047D81"/>
    <w:rsid w:val="00053FB0"/>
    <w:rsid w:val="000602CA"/>
    <w:rsid w:val="00063531"/>
    <w:rsid w:val="000655DC"/>
    <w:rsid w:val="00067FC4"/>
    <w:rsid w:val="00073510"/>
    <w:rsid w:val="00074451"/>
    <w:rsid w:val="00076C8B"/>
    <w:rsid w:val="00077697"/>
    <w:rsid w:val="0008166D"/>
    <w:rsid w:val="00084D13"/>
    <w:rsid w:val="00085C81"/>
    <w:rsid w:val="00085D9A"/>
    <w:rsid w:val="00086127"/>
    <w:rsid w:val="00094CF5"/>
    <w:rsid w:val="00094F6A"/>
    <w:rsid w:val="000970F4"/>
    <w:rsid w:val="00097137"/>
    <w:rsid w:val="00097856"/>
    <w:rsid w:val="000A3A73"/>
    <w:rsid w:val="000A44E0"/>
    <w:rsid w:val="000A5034"/>
    <w:rsid w:val="000B193E"/>
    <w:rsid w:val="000B23E0"/>
    <w:rsid w:val="000B6806"/>
    <w:rsid w:val="000B7302"/>
    <w:rsid w:val="000C0CEF"/>
    <w:rsid w:val="000C2168"/>
    <w:rsid w:val="000C5EB8"/>
    <w:rsid w:val="000C6C12"/>
    <w:rsid w:val="000C724D"/>
    <w:rsid w:val="000C7D6A"/>
    <w:rsid w:val="000D1BF0"/>
    <w:rsid w:val="000D7BFC"/>
    <w:rsid w:val="000E40B3"/>
    <w:rsid w:val="000E5A39"/>
    <w:rsid w:val="000E5E84"/>
    <w:rsid w:val="000E63F0"/>
    <w:rsid w:val="000E645B"/>
    <w:rsid w:val="000F424E"/>
    <w:rsid w:val="000F45A8"/>
    <w:rsid w:val="001028F9"/>
    <w:rsid w:val="00103E27"/>
    <w:rsid w:val="00104A68"/>
    <w:rsid w:val="00104E86"/>
    <w:rsid w:val="00106DB5"/>
    <w:rsid w:val="00107779"/>
    <w:rsid w:val="00110941"/>
    <w:rsid w:val="00111636"/>
    <w:rsid w:val="00112142"/>
    <w:rsid w:val="00115EB7"/>
    <w:rsid w:val="0012009D"/>
    <w:rsid w:val="00120894"/>
    <w:rsid w:val="0012293A"/>
    <w:rsid w:val="00126FB3"/>
    <w:rsid w:val="001273BF"/>
    <w:rsid w:val="00130C6A"/>
    <w:rsid w:val="00130F45"/>
    <w:rsid w:val="00131894"/>
    <w:rsid w:val="00132CD7"/>
    <w:rsid w:val="001331A3"/>
    <w:rsid w:val="00135F01"/>
    <w:rsid w:val="00136773"/>
    <w:rsid w:val="001370D8"/>
    <w:rsid w:val="0013737A"/>
    <w:rsid w:val="00137873"/>
    <w:rsid w:val="00137E71"/>
    <w:rsid w:val="0014172E"/>
    <w:rsid w:val="0014326F"/>
    <w:rsid w:val="00146255"/>
    <w:rsid w:val="00147EDD"/>
    <w:rsid w:val="00151941"/>
    <w:rsid w:val="00154E75"/>
    <w:rsid w:val="001553C9"/>
    <w:rsid w:val="00155A97"/>
    <w:rsid w:val="00157229"/>
    <w:rsid w:val="0015726C"/>
    <w:rsid w:val="0015728E"/>
    <w:rsid w:val="00163E5B"/>
    <w:rsid w:val="00164EC6"/>
    <w:rsid w:val="00165175"/>
    <w:rsid w:val="00165EE0"/>
    <w:rsid w:val="00167012"/>
    <w:rsid w:val="00172FE6"/>
    <w:rsid w:val="001738E7"/>
    <w:rsid w:val="00176E79"/>
    <w:rsid w:val="00176E9E"/>
    <w:rsid w:val="00177CB1"/>
    <w:rsid w:val="00183AEF"/>
    <w:rsid w:val="00183B08"/>
    <w:rsid w:val="001862E4"/>
    <w:rsid w:val="001864B0"/>
    <w:rsid w:val="001868FF"/>
    <w:rsid w:val="00187346"/>
    <w:rsid w:val="0019219A"/>
    <w:rsid w:val="0019267D"/>
    <w:rsid w:val="001936B1"/>
    <w:rsid w:val="001950FE"/>
    <w:rsid w:val="001954AE"/>
    <w:rsid w:val="001955DB"/>
    <w:rsid w:val="00196396"/>
    <w:rsid w:val="001967F3"/>
    <w:rsid w:val="001A2FDF"/>
    <w:rsid w:val="001A4A6F"/>
    <w:rsid w:val="001A4E97"/>
    <w:rsid w:val="001A7D9B"/>
    <w:rsid w:val="001B0F45"/>
    <w:rsid w:val="001B0FBC"/>
    <w:rsid w:val="001B1426"/>
    <w:rsid w:val="001B3EFC"/>
    <w:rsid w:val="001B5F2D"/>
    <w:rsid w:val="001B6252"/>
    <w:rsid w:val="001B6BFF"/>
    <w:rsid w:val="001C1D3A"/>
    <w:rsid w:val="001C2333"/>
    <w:rsid w:val="001C23D5"/>
    <w:rsid w:val="001C334C"/>
    <w:rsid w:val="001C5426"/>
    <w:rsid w:val="001C68C6"/>
    <w:rsid w:val="001D123D"/>
    <w:rsid w:val="001D12F6"/>
    <w:rsid w:val="001D1548"/>
    <w:rsid w:val="001D3175"/>
    <w:rsid w:val="001D59D1"/>
    <w:rsid w:val="001E26B6"/>
    <w:rsid w:val="001E5D6D"/>
    <w:rsid w:val="001E61C1"/>
    <w:rsid w:val="001E7B4C"/>
    <w:rsid w:val="001F2B3D"/>
    <w:rsid w:val="001F480B"/>
    <w:rsid w:val="001F68BA"/>
    <w:rsid w:val="002016C8"/>
    <w:rsid w:val="002033F7"/>
    <w:rsid w:val="002042BF"/>
    <w:rsid w:val="002109A1"/>
    <w:rsid w:val="0021158D"/>
    <w:rsid w:val="0021204A"/>
    <w:rsid w:val="00214704"/>
    <w:rsid w:val="002163B8"/>
    <w:rsid w:val="00221055"/>
    <w:rsid w:val="00223288"/>
    <w:rsid w:val="00223428"/>
    <w:rsid w:val="0022354A"/>
    <w:rsid w:val="002240A7"/>
    <w:rsid w:val="00224334"/>
    <w:rsid w:val="0022685F"/>
    <w:rsid w:val="0023120D"/>
    <w:rsid w:val="00237705"/>
    <w:rsid w:val="0024120D"/>
    <w:rsid w:val="00241DFF"/>
    <w:rsid w:val="00244874"/>
    <w:rsid w:val="00245A6D"/>
    <w:rsid w:val="002528DC"/>
    <w:rsid w:val="00252A47"/>
    <w:rsid w:val="00252E4B"/>
    <w:rsid w:val="00255517"/>
    <w:rsid w:val="0026087F"/>
    <w:rsid w:val="002649E5"/>
    <w:rsid w:val="002660B2"/>
    <w:rsid w:val="00266B5A"/>
    <w:rsid w:val="00267364"/>
    <w:rsid w:val="0027083F"/>
    <w:rsid w:val="002725E5"/>
    <w:rsid w:val="0027410E"/>
    <w:rsid w:val="002749E5"/>
    <w:rsid w:val="0027500C"/>
    <w:rsid w:val="00275578"/>
    <w:rsid w:val="0027798B"/>
    <w:rsid w:val="00277B9D"/>
    <w:rsid w:val="002801D8"/>
    <w:rsid w:val="00280644"/>
    <w:rsid w:val="002820C4"/>
    <w:rsid w:val="0028287B"/>
    <w:rsid w:val="00284A08"/>
    <w:rsid w:val="00284D26"/>
    <w:rsid w:val="00285005"/>
    <w:rsid w:val="0028552C"/>
    <w:rsid w:val="00286F77"/>
    <w:rsid w:val="00290354"/>
    <w:rsid w:val="0029130E"/>
    <w:rsid w:val="00292261"/>
    <w:rsid w:val="0029590C"/>
    <w:rsid w:val="00295E26"/>
    <w:rsid w:val="00296E06"/>
    <w:rsid w:val="002A2247"/>
    <w:rsid w:val="002A54C9"/>
    <w:rsid w:val="002A5DE5"/>
    <w:rsid w:val="002A6096"/>
    <w:rsid w:val="002B13B6"/>
    <w:rsid w:val="002B2CF7"/>
    <w:rsid w:val="002B5673"/>
    <w:rsid w:val="002B5A96"/>
    <w:rsid w:val="002B5D74"/>
    <w:rsid w:val="002B6420"/>
    <w:rsid w:val="002B6653"/>
    <w:rsid w:val="002B7B64"/>
    <w:rsid w:val="002C1D5A"/>
    <w:rsid w:val="002C1D5E"/>
    <w:rsid w:val="002C46DD"/>
    <w:rsid w:val="002C6530"/>
    <w:rsid w:val="002C6644"/>
    <w:rsid w:val="002C6CF5"/>
    <w:rsid w:val="002C78D6"/>
    <w:rsid w:val="002D1E01"/>
    <w:rsid w:val="002D3015"/>
    <w:rsid w:val="002D5F70"/>
    <w:rsid w:val="002E23F9"/>
    <w:rsid w:val="002E2A2B"/>
    <w:rsid w:val="002E2D1A"/>
    <w:rsid w:val="002F73E0"/>
    <w:rsid w:val="003005CB"/>
    <w:rsid w:val="0030265A"/>
    <w:rsid w:val="00302CE8"/>
    <w:rsid w:val="0030427B"/>
    <w:rsid w:val="003043C8"/>
    <w:rsid w:val="00304B98"/>
    <w:rsid w:val="00305FD9"/>
    <w:rsid w:val="003106F8"/>
    <w:rsid w:val="00310C5E"/>
    <w:rsid w:val="00311733"/>
    <w:rsid w:val="003140CE"/>
    <w:rsid w:val="00314D9F"/>
    <w:rsid w:val="003155D0"/>
    <w:rsid w:val="003215D6"/>
    <w:rsid w:val="00325583"/>
    <w:rsid w:val="0032791F"/>
    <w:rsid w:val="00331335"/>
    <w:rsid w:val="00332EFB"/>
    <w:rsid w:val="00333019"/>
    <w:rsid w:val="00337C50"/>
    <w:rsid w:val="00340821"/>
    <w:rsid w:val="003408CB"/>
    <w:rsid w:val="00342B3E"/>
    <w:rsid w:val="003435E8"/>
    <w:rsid w:val="00343C0B"/>
    <w:rsid w:val="00345175"/>
    <w:rsid w:val="003504C7"/>
    <w:rsid w:val="0035355F"/>
    <w:rsid w:val="00353C4E"/>
    <w:rsid w:val="00354B77"/>
    <w:rsid w:val="00355A0F"/>
    <w:rsid w:val="00356824"/>
    <w:rsid w:val="003613B4"/>
    <w:rsid w:val="003616E2"/>
    <w:rsid w:val="00362AA1"/>
    <w:rsid w:val="003634D8"/>
    <w:rsid w:val="00363D6C"/>
    <w:rsid w:val="0036485D"/>
    <w:rsid w:val="0036553F"/>
    <w:rsid w:val="00366834"/>
    <w:rsid w:val="003679EF"/>
    <w:rsid w:val="00367F1C"/>
    <w:rsid w:val="00367FDD"/>
    <w:rsid w:val="003720EF"/>
    <w:rsid w:val="00372340"/>
    <w:rsid w:val="00372E3B"/>
    <w:rsid w:val="00372EC8"/>
    <w:rsid w:val="003730D5"/>
    <w:rsid w:val="003736E6"/>
    <w:rsid w:val="00374510"/>
    <w:rsid w:val="00375531"/>
    <w:rsid w:val="00377C1C"/>
    <w:rsid w:val="00377D6C"/>
    <w:rsid w:val="00377DF9"/>
    <w:rsid w:val="00380145"/>
    <w:rsid w:val="00380A94"/>
    <w:rsid w:val="003812E8"/>
    <w:rsid w:val="00381AAC"/>
    <w:rsid w:val="00391269"/>
    <w:rsid w:val="00393FB7"/>
    <w:rsid w:val="003957F4"/>
    <w:rsid w:val="0039659C"/>
    <w:rsid w:val="003A1E2B"/>
    <w:rsid w:val="003A3582"/>
    <w:rsid w:val="003A39A5"/>
    <w:rsid w:val="003A551B"/>
    <w:rsid w:val="003B0798"/>
    <w:rsid w:val="003B0CBD"/>
    <w:rsid w:val="003B1C29"/>
    <w:rsid w:val="003B4732"/>
    <w:rsid w:val="003B5E7D"/>
    <w:rsid w:val="003B6A93"/>
    <w:rsid w:val="003B6B0A"/>
    <w:rsid w:val="003C07A4"/>
    <w:rsid w:val="003C26B6"/>
    <w:rsid w:val="003C3597"/>
    <w:rsid w:val="003C499C"/>
    <w:rsid w:val="003C6A53"/>
    <w:rsid w:val="003D1A7C"/>
    <w:rsid w:val="003D2431"/>
    <w:rsid w:val="003D31BB"/>
    <w:rsid w:val="003D3EF3"/>
    <w:rsid w:val="003D4476"/>
    <w:rsid w:val="003D7527"/>
    <w:rsid w:val="003D7EF7"/>
    <w:rsid w:val="003E088B"/>
    <w:rsid w:val="003E43D6"/>
    <w:rsid w:val="003E4CA0"/>
    <w:rsid w:val="003E7CDC"/>
    <w:rsid w:val="003F2398"/>
    <w:rsid w:val="003F295C"/>
    <w:rsid w:val="003F59B0"/>
    <w:rsid w:val="00401005"/>
    <w:rsid w:val="00401C1D"/>
    <w:rsid w:val="00404AA1"/>
    <w:rsid w:val="00404B1A"/>
    <w:rsid w:val="004051E7"/>
    <w:rsid w:val="00405A2A"/>
    <w:rsid w:val="0041008E"/>
    <w:rsid w:val="00411A3D"/>
    <w:rsid w:val="00413274"/>
    <w:rsid w:val="00413A99"/>
    <w:rsid w:val="00413F19"/>
    <w:rsid w:val="00416C4B"/>
    <w:rsid w:val="0042023D"/>
    <w:rsid w:val="00421022"/>
    <w:rsid w:val="00423B18"/>
    <w:rsid w:val="00423C7A"/>
    <w:rsid w:val="00430442"/>
    <w:rsid w:val="00437278"/>
    <w:rsid w:val="00440685"/>
    <w:rsid w:val="00441619"/>
    <w:rsid w:val="00447685"/>
    <w:rsid w:val="0045000D"/>
    <w:rsid w:val="00451946"/>
    <w:rsid w:val="004526A9"/>
    <w:rsid w:val="004548AA"/>
    <w:rsid w:val="004561F0"/>
    <w:rsid w:val="004571AD"/>
    <w:rsid w:val="00457E89"/>
    <w:rsid w:val="0046368A"/>
    <w:rsid w:val="00471047"/>
    <w:rsid w:val="00471121"/>
    <w:rsid w:val="004757D7"/>
    <w:rsid w:val="00475EB1"/>
    <w:rsid w:val="00476957"/>
    <w:rsid w:val="00480515"/>
    <w:rsid w:val="00481E4A"/>
    <w:rsid w:val="00484867"/>
    <w:rsid w:val="00485544"/>
    <w:rsid w:val="00486EAF"/>
    <w:rsid w:val="00487E95"/>
    <w:rsid w:val="00492DD6"/>
    <w:rsid w:val="0049433D"/>
    <w:rsid w:val="00495C37"/>
    <w:rsid w:val="004A24FA"/>
    <w:rsid w:val="004A2C36"/>
    <w:rsid w:val="004A327C"/>
    <w:rsid w:val="004A4381"/>
    <w:rsid w:val="004A60CE"/>
    <w:rsid w:val="004A6DDC"/>
    <w:rsid w:val="004A7786"/>
    <w:rsid w:val="004B1854"/>
    <w:rsid w:val="004B2AF8"/>
    <w:rsid w:val="004B2C9B"/>
    <w:rsid w:val="004B5555"/>
    <w:rsid w:val="004B5DE9"/>
    <w:rsid w:val="004B5F90"/>
    <w:rsid w:val="004B6C22"/>
    <w:rsid w:val="004C01DD"/>
    <w:rsid w:val="004C0233"/>
    <w:rsid w:val="004C244C"/>
    <w:rsid w:val="004C2A28"/>
    <w:rsid w:val="004C5AFF"/>
    <w:rsid w:val="004C61E4"/>
    <w:rsid w:val="004C7160"/>
    <w:rsid w:val="004C78C5"/>
    <w:rsid w:val="004D61B3"/>
    <w:rsid w:val="004D7E08"/>
    <w:rsid w:val="004E0D75"/>
    <w:rsid w:val="004E1D37"/>
    <w:rsid w:val="004E33E8"/>
    <w:rsid w:val="004E4423"/>
    <w:rsid w:val="004E6304"/>
    <w:rsid w:val="004E6791"/>
    <w:rsid w:val="004F0896"/>
    <w:rsid w:val="004F136D"/>
    <w:rsid w:val="004F4ABD"/>
    <w:rsid w:val="00502213"/>
    <w:rsid w:val="005024D7"/>
    <w:rsid w:val="00504462"/>
    <w:rsid w:val="00504B00"/>
    <w:rsid w:val="00510DC2"/>
    <w:rsid w:val="00512051"/>
    <w:rsid w:val="00512982"/>
    <w:rsid w:val="00513216"/>
    <w:rsid w:val="0051495F"/>
    <w:rsid w:val="00514E0B"/>
    <w:rsid w:val="00515B6F"/>
    <w:rsid w:val="00517B89"/>
    <w:rsid w:val="005203C3"/>
    <w:rsid w:val="00521B46"/>
    <w:rsid w:val="00524E13"/>
    <w:rsid w:val="00530BA2"/>
    <w:rsid w:val="00530FB3"/>
    <w:rsid w:val="00531C21"/>
    <w:rsid w:val="00533462"/>
    <w:rsid w:val="00534165"/>
    <w:rsid w:val="0053555F"/>
    <w:rsid w:val="00535B5C"/>
    <w:rsid w:val="00541DEA"/>
    <w:rsid w:val="005451EE"/>
    <w:rsid w:val="0054539C"/>
    <w:rsid w:val="00550F0C"/>
    <w:rsid w:val="005536CC"/>
    <w:rsid w:val="00554F8E"/>
    <w:rsid w:val="00556033"/>
    <w:rsid w:val="0056100C"/>
    <w:rsid w:val="00563186"/>
    <w:rsid w:val="00565254"/>
    <w:rsid w:val="00566654"/>
    <w:rsid w:val="00574F83"/>
    <w:rsid w:val="00575FF1"/>
    <w:rsid w:val="005768C9"/>
    <w:rsid w:val="0058081D"/>
    <w:rsid w:val="005827DE"/>
    <w:rsid w:val="00584674"/>
    <w:rsid w:val="005879CC"/>
    <w:rsid w:val="00587B9F"/>
    <w:rsid w:val="0059320B"/>
    <w:rsid w:val="00594095"/>
    <w:rsid w:val="005944FF"/>
    <w:rsid w:val="00595B0F"/>
    <w:rsid w:val="00595F93"/>
    <w:rsid w:val="005A05CA"/>
    <w:rsid w:val="005A07E2"/>
    <w:rsid w:val="005A0883"/>
    <w:rsid w:val="005A0D2C"/>
    <w:rsid w:val="005A1BA2"/>
    <w:rsid w:val="005A1EC6"/>
    <w:rsid w:val="005A5EE4"/>
    <w:rsid w:val="005B0989"/>
    <w:rsid w:val="005B0B18"/>
    <w:rsid w:val="005B2F3F"/>
    <w:rsid w:val="005B3ADF"/>
    <w:rsid w:val="005B3B40"/>
    <w:rsid w:val="005B5A28"/>
    <w:rsid w:val="005B6FCD"/>
    <w:rsid w:val="005C0B32"/>
    <w:rsid w:val="005C4B8B"/>
    <w:rsid w:val="005D004B"/>
    <w:rsid w:val="005D1511"/>
    <w:rsid w:val="005D301B"/>
    <w:rsid w:val="005D4AF5"/>
    <w:rsid w:val="005D5991"/>
    <w:rsid w:val="005D6CC1"/>
    <w:rsid w:val="005D7A4F"/>
    <w:rsid w:val="005E6280"/>
    <w:rsid w:val="005E7648"/>
    <w:rsid w:val="005F2BCC"/>
    <w:rsid w:val="005F3A43"/>
    <w:rsid w:val="005F4A00"/>
    <w:rsid w:val="00604BDA"/>
    <w:rsid w:val="00606211"/>
    <w:rsid w:val="00606AB5"/>
    <w:rsid w:val="00607426"/>
    <w:rsid w:val="0060753B"/>
    <w:rsid w:val="00612425"/>
    <w:rsid w:val="00612C2C"/>
    <w:rsid w:val="00614587"/>
    <w:rsid w:val="00620742"/>
    <w:rsid w:val="00621C05"/>
    <w:rsid w:val="006222FA"/>
    <w:rsid w:val="0062430D"/>
    <w:rsid w:val="0062522C"/>
    <w:rsid w:val="00627B50"/>
    <w:rsid w:val="006320F3"/>
    <w:rsid w:val="00632DDE"/>
    <w:rsid w:val="00635A01"/>
    <w:rsid w:val="006365A8"/>
    <w:rsid w:val="00636B95"/>
    <w:rsid w:val="006423A4"/>
    <w:rsid w:val="00643C35"/>
    <w:rsid w:val="00643C56"/>
    <w:rsid w:val="006507A6"/>
    <w:rsid w:val="0065108A"/>
    <w:rsid w:val="006515E1"/>
    <w:rsid w:val="006532D5"/>
    <w:rsid w:val="00654941"/>
    <w:rsid w:val="00654A08"/>
    <w:rsid w:val="006566B4"/>
    <w:rsid w:val="006569F0"/>
    <w:rsid w:val="006573C3"/>
    <w:rsid w:val="00666BA3"/>
    <w:rsid w:val="00672BF4"/>
    <w:rsid w:val="0067353B"/>
    <w:rsid w:val="00677F7C"/>
    <w:rsid w:val="0068044D"/>
    <w:rsid w:val="006815C5"/>
    <w:rsid w:val="00681D9A"/>
    <w:rsid w:val="00686060"/>
    <w:rsid w:val="0068783E"/>
    <w:rsid w:val="00687E8C"/>
    <w:rsid w:val="00690713"/>
    <w:rsid w:val="00692580"/>
    <w:rsid w:val="006938E8"/>
    <w:rsid w:val="00693F18"/>
    <w:rsid w:val="006944DF"/>
    <w:rsid w:val="0069566D"/>
    <w:rsid w:val="0069648F"/>
    <w:rsid w:val="0069730F"/>
    <w:rsid w:val="0069761B"/>
    <w:rsid w:val="006A0076"/>
    <w:rsid w:val="006A0D54"/>
    <w:rsid w:val="006A1D7E"/>
    <w:rsid w:val="006A2B72"/>
    <w:rsid w:val="006A5153"/>
    <w:rsid w:val="006A6086"/>
    <w:rsid w:val="006B004B"/>
    <w:rsid w:val="006B2A05"/>
    <w:rsid w:val="006B2D59"/>
    <w:rsid w:val="006B3B16"/>
    <w:rsid w:val="006B7D74"/>
    <w:rsid w:val="006C0004"/>
    <w:rsid w:val="006C1705"/>
    <w:rsid w:val="006C2CC9"/>
    <w:rsid w:val="006C6F37"/>
    <w:rsid w:val="006C7ECF"/>
    <w:rsid w:val="006D12D0"/>
    <w:rsid w:val="006D498E"/>
    <w:rsid w:val="006D4DF9"/>
    <w:rsid w:val="006D51A2"/>
    <w:rsid w:val="006D57C3"/>
    <w:rsid w:val="006D7EB1"/>
    <w:rsid w:val="006E2B3D"/>
    <w:rsid w:val="006E2E2E"/>
    <w:rsid w:val="006E40D5"/>
    <w:rsid w:val="006E4D17"/>
    <w:rsid w:val="006F21FD"/>
    <w:rsid w:val="006F3A8B"/>
    <w:rsid w:val="006F4DC5"/>
    <w:rsid w:val="006F58A6"/>
    <w:rsid w:val="006F7B9C"/>
    <w:rsid w:val="00701F68"/>
    <w:rsid w:val="00702C28"/>
    <w:rsid w:val="00703669"/>
    <w:rsid w:val="00706135"/>
    <w:rsid w:val="007077AF"/>
    <w:rsid w:val="0071314D"/>
    <w:rsid w:val="0071352C"/>
    <w:rsid w:val="0071517B"/>
    <w:rsid w:val="00717326"/>
    <w:rsid w:val="00717F1C"/>
    <w:rsid w:val="00721DDB"/>
    <w:rsid w:val="007255ED"/>
    <w:rsid w:val="00731EFE"/>
    <w:rsid w:val="007326ED"/>
    <w:rsid w:val="00732F9D"/>
    <w:rsid w:val="0073761C"/>
    <w:rsid w:val="00737935"/>
    <w:rsid w:val="00744997"/>
    <w:rsid w:val="00747AF8"/>
    <w:rsid w:val="00751404"/>
    <w:rsid w:val="007549EE"/>
    <w:rsid w:val="00756313"/>
    <w:rsid w:val="0075759A"/>
    <w:rsid w:val="00757723"/>
    <w:rsid w:val="0076149D"/>
    <w:rsid w:val="0076222F"/>
    <w:rsid w:val="00766015"/>
    <w:rsid w:val="00766505"/>
    <w:rsid w:val="00772757"/>
    <w:rsid w:val="00773037"/>
    <w:rsid w:val="0077314D"/>
    <w:rsid w:val="00774C35"/>
    <w:rsid w:val="007762B4"/>
    <w:rsid w:val="00776D80"/>
    <w:rsid w:val="00776E6C"/>
    <w:rsid w:val="00780AF0"/>
    <w:rsid w:val="00781CD8"/>
    <w:rsid w:val="00781F4A"/>
    <w:rsid w:val="00786202"/>
    <w:rsid w:val="00787A0D"/>
    <w:rsid w:val="00787B39"/>
    <w:rsid w:val="0079188F"/>
    <w:rsid w:val="00791D5F"/>
    <w:rsid w:val="00792C30"/>
    <w:rsid w:val="00792C51"/>
    <w:rsid w:val="00793F1C"/>
    <w:rsid w:val="007946DE"/>
    <w:rsid w:val="00794DC2"/>
    <w:rsid w:val="007967C0"/>
    <w:rsid w:val="00796AE7"/>
    <w:rsid w:val="007A0BF4"/>
    <w:rsid w:val="007A1252"/>
    <w:rsid w:val="007A61DC"/>
    <w:rsid w:val="007B2BC7"/>
    <w:rsid w:val="007B3B6E"/>
    <w:rsid w:val="007B430B"/>
    <w:rsid w:val="007B5685"/>
    <w:rsid w:val="007B5A21"/>
    <w:rsid w:val="007B6A77"/>
    <w:rsid w:val="007B6D3D"/>
    <w:rsid w:val="007C15B6"/>
    <w:rsid w:val="007C185F"/>
    <w:rsid w:val="007C1AD6"/>
    <w:rsid w:val="007C6D1A"/>
    <w:rsid w:val="007C75C5"/>
    <w:rsid w:val="007D1BF3"/>
    <w:rsid w:val="007D2BB5"/>
    <w:rsid w:val="007D739B"/>
    <w:rsid w:val="007D7668"/>
    <w:rsid w:val="007E0B2A"/>
    <w:rsid w:val="007E2038"/>
    <w:rsid w:val="007E4F95"/>
    <w:rsid w:val="007E7146"/>
    <w:rsid w:val="007E764A"/>
    <w:rsid w:val="007F21A9"/>
    <w:rsid w:val="007F2A16"/>
    <w:rsid w:val="007F3C5C"/>
    <w:rsid w:val="007F48F6"/>
    <w:rsid w:val="007F4D37"/>
    <w:rsid w:val="007F5039"/>
    <w:rsid w:val="007F54DE"/>
    <w:rsid w:val="00800E40"/>
    <w:rsid w:val="008021BB"/>
    <w:rsid w:val="008039C0"/>
    <w:rsid w:val="00805CEE"/>
    <w:rsid w:val="00807A0B"/>
    <w:rsid w:val="008108EE"/>
    <w:rsid w:val="00810AE1"/>
    <w:rsid w:val="00815DB3"/>
    <w:rsid w:val="00817EA6"/>
    <w:rsid w:val="00821AF4"/>
    <w:rsid w:val="008226C8"/>
    <w:rsid w:val="00823332"/>
    <w:rsid w:val="00826EDD"/>
    <w:rsid w:val="00827A56"/>
    <w:rsid w:val="00831F19"/>
    <w:rsid w:val="00833CE5"/>
    <w:rsid w:val="008352C0"/>
    <w:rsid w:val="0083587D"/>
    <w:rsid w:val="00835B9E"/>
    <w:rsid w:val="008366D2"/>
    <w:rsid w:val="00836761"/>
    <w:rsid w:val="00836F5F"/>
    <w:rsid w:val="008403F5"/>
    <w:rsid w:val="00845DAE"/>
    <w:rsid w:val="008469F6"/>
    <w:rsid w:val="008508AA"/>
    <w:rsid w:val="00851369"/>
    <w:rsid w:val="00854D78"/>
    <w:rsid w:val="0085577E"/>
    <w:rsid w:val="00856D25"/>
    <w:rsid w:val="00861690"/>
    <w:rsid w:val="00862AEF"/>
    <w:rsid w:val="008631D9"/>
    <w:rsid w:val="00864474"/>
    <w:rsid w:val="00864CA5"/>
    <w:rsid w:val="00871825"/>
    <w:rsid w:val="00875EF5"/>
    <w:rsid w:val="008775B3"/>
    <w:rsid w:val="00880B84"/>
    <w:rsid w:val="00880BBC"/>
    <w:rsid w:val="00880F25"/>
    <w:rsid w:val="00882A25"/>
    <w:rsid w:val="0088462C"/>
    <w:rsid w:val="0089309F"/>
    <w:rsid w:val="0089387A"/>
    <w:rsid w:val="008A132F"/>
    <w:rsid w:val="008A4DDB"/>
    <w:rsid w:val="008A6AEF"/>
    <w:rsid w:val="008A7F47"/>
    <w:rsid w:val="008B003A"/>
    <w:rsid w:val="008B0D1D"/>
    <w:rsid w:val="008B2DBC"/>
    <w:rsid w:val="008B2E89"/>
    <w:rsid w:val="008B3452"/>
    <w:rsid w:val="008B5BF9"/>
    <w:rsid w:val="008B7A05"/>
    <w:rsid w:val="008C14F9"/>
    <w:rsid w:val="008C25EF"/>
    <w:rsid w:val="008C57C2"/>
    <w:rsid w:val="008C59F3"/>
    <w:rsid w:val="008C5D91"/>
    <w:rsid w:val="008D170A"/>
    <w:rsid w:val="008D2087"/>
    <w:rsid w:val="008D3DFB"/>
    <w:rsid w:val="008D4091"/>
    <w:rsid w:val="008D4216"/>
    <w:rsid w:val="008D5290"/>
    <w:rsid w:val="008D5F40"/>
    <w:rsid w:val="008D68E8"/>
    <w:rsid w:val="008D77D1"/>
    <w:rsid w:val="008E432F"/>
    <w:rsid w:val="008E7E67"/>
    <w:rsid w:val="008F0119"/>
    <w:rsid w:val="008F199F"/>
    <w:rsid w:val="008F4D5A"/>
    <w:rsid w:val="008F4FA2"/>
    <w:rsid w:val="008F5BF1"/>
    <w:rsid w:val="008F607D"/>
    <w:rsid w:val="008F78DC"/>
    <w:rsid w:val="0090391F"/>
    <w:rsid w:val="00903DE6"/>
    <w:rsid w:val="009056C6"/>
    <w:rsid w:val="00907529"/>
    <w:rsid w:val="0090768D"/>
    <w:rsid w:val="00912706"/>
    <w:rsid w:val="0092075D"/>
    <w:rsid w:val="00921309"/>
    <w:rsid w:val="00921506"/>
    <w:rsid w:val="00921999"/>
    <w:rsid w:val="009232E3"/>
    <w:rsid w:val="0092381C"/>
    <w:rsid w:val="0092678A"/>
    <w:rsid w:val="00926F2A"/>
    <w:rsid w:val="00927638"/>
    <w:rsid w:val="00931179"/>
    <w:rsid w:val="009325B5"/>
    <w:rsid w:val="00933F0D"/>
    <w:rsid w:val="00936EAC"/>
    <w:rsid w:val="00940AAA"/>
    <w:rsid w:val="00941D79"/>
    <w:rsid w:val="00944F28"/>
    <w:rsid w:val="009470FE"/>
    <w:rsid w:val="00947E8A"/>
    <w:rsid w:val="009500DC"/>
    <w:rsid w:val="00950B3E"/>
    <w:rsid w:val="00953E06"/>
    <w:rsid w:val="00954061"/>
    <w:rsid w:val="0095427F"/>
    <w:rsid w:val="0095484C"/>
    <w:rsid w:val="0095596E"/>
    <w:rsid w:val="00956079"/>
    <w:rsid w:val="00957D1C"/>
    <w:rsid w:val="0096044C"/>
    <w:rsid w:val="0096080A"/>
    <w:rsid w:val="00960973"/>
    <w:rsid w:val="00960BB2"/>
    <w:rsid w:val="0096135B"/>
    <w:rsid w:val="0096220D"/>
    <w:rsid w:val="00962422"/>
    <w:rsid w:val="00963EFB"/>
    <w:rsid w:val="00966CB0"/>
    <w:rsid w:val="009703DB"/>
    <w:rsid w:val="00972870"/>
    <w:rsid w:val="00973D98"/>
    <w:rsid w:val="00980781"/>
    <w:rsid w:val="00982212"/>
    <w:rsid w:val="00982C58"/>
    <w:rsid w:val="00983B23"/>
    <w:rsid w:val="009854D3"/>
    <w:rsid w:val="00986354"/>
    <w:rsid w:val="00991EC3"/>
    <w:rsid w:val="00992EDD"/>
    <w:rsid w:val="00995993"/>
    <w:rsid w:val="00995AFC"/>
    <w:rsid w:val="00995E93"/>
    <w:rsid w:val="009A091E"/>
    <w:rsid w:val="009A4FE6"/>
    <w:rsid w:val="009B6BDE"/>
    <w:rsid w:val="009B715D"/>
    <w:rsid w:val="009C175F"/>
    <w:rsid w:val="009C1B46"/>
    <w:rsid w:val="009C37F1"/>
    <w:rsid w:val="009C74BA"/>
    <w:rsid w:val="009D1487"/>
    <w:rsid w:val="009D1A1D"/>
    <w:rsid w:val="009D4928"/>
    <w:rsid w:val="009D60E3"/>
    <w:rsid w:val="009E2EA8"/>
    <w:rsid w:val="009E3637"/>
    <w:rsid w:val="009E495C"/>
    <w:rsid w:val="009E6156"/>
    <w:rsid w:val="009E6397"/>
    <w:rsid w:val="009F03C5"/>
    <w:rsid w:val="009F3D02"/>
    <w:rsid w:val="009F4A44"/>
    <w:rsid w:val="009F4FE4"/>
    <w:rsid w:val="009F740C"/>
    <w:rsid w:val="00A00857"/>
    <w:rsid w:val="00A00C53"/>
    <w:rsid w:val="00A00F5D"/>
    <w:rsid w:val="00A01509"/>
    <w:rsid w:val="00A027FC"/>
    <w:rsid w:val="00A03EA3"/>
    <w:rsid w:val="00A0430C"/>
    <w:rsid w:val="00A10054"/>
    <w:rsid w:val="00A107F9"/>
    <w:rsid w:val="00A16BC3"/>
    <w:rsid w:val="00A20715"/>
    <w:rsid w:val="00A20FC0"/>
    <w:rsid w:val="00A21F9E"/>
    <w:rsid w:val="00A23C48"/>
    <w:rsid w:val="00A2626E"/>
    <w:rsid w:val="00A26FB3"/>
    <w:rsid w:val="00A27C16"/>
    <w:rsid w:val="00A30B76"/>
    <w:rsid w:val="00A3546F"/>
    <w:rsid w:val="00A374D8"/>
    <w:rsid w:val="00A428B6"/>
    <w:rsid w:val="00A43A16"/>
    <w:rsid w:val="00A4495D"/>
    <w:rsid w:val="00A45AE9"/>
    <w:rsid w:val="00A46F67"/>
    <w:rsid w:val="00A5237B"/>
    <w:rsid w:val="00A52D18"/>
    <w:rsid w:val="00A62896"/>
    <w:rsid w:val="00A66B4D"/>
    <w:rsid w:val="00A732FB"/>
    <w:rsid w:val="00A75FB8"/>
    <w:rsid w:val="00A76D4D"/>
    <w:rsid w:val="00A8038D"/>
    <w:rsid w:val="00A80461"/>
    <w:rsid w:val="00A810C5"/>
    <w:rsid w:val="00A81470"/>
    <w:rsid w:val="00A822BC"/>
    <w:rsid w:val="00A86F3A"/>
    <w:rsid w:val="00A87B02"/>
    <w:rsid w:val="00A9237C"/>
    <w:rsid w:val="00AA0A14"/>
    <w:rsid w:val="00AA3049"/>
    <w:rsid w:val="00AA490D"/>
    <w:rsid w:val="00AA4D05"/>
    <w:rsid w:val="00AA5F1D"/>
    <w:rsid w:val="00AA7499"/>
    <w:rsid w:val="00AA74C8"/>
    <w:rsid w:val="00AB35AA"/>
    <w:rsid w:val="00AB7451"/>
    <w:rsid w:val="00AC447C"/>
    <w:rsid w:val="00AC6EBD"/>
    <w:rsid w:val="00AD0B0F"/>
    <w:rsid w:val="00AD1946"/>
    <w:rsid w:val="00AD5087"/>
    <w:rsid w:val="00AE13D2"/>
    <w:rsid w:val="00AE1F92"/>
    <w:rsid w:val="00AE26CB"/>
    <w:rsid w:val="00AE57DA"/>
    <w:rsid w:val="00AF02D3"/>
    <w:rsid w:val="00AF24DE"/>
    <w:rsid w:val="00AF5B85"/>
    <w:rsid w:val="00AF7711"/>
    <w:rsid w:val="00B00CD2"/>
    <w:rsid w:val="00B0374D"/>
    <w:rsid w:val="00B03937"/>
    <w:rsid w:val="00B10FC6"/>
    <w:rsid w:val="00B1333F"/>
    <w:rsid w:val="00B16CAE"/>
    <w:rsid w:val="00B172D3"/>
    <w:rsid w:val="00B179D7"/>
    <w:rsid w:val="00B20495"/>
    <w:rsid w:val="00B20765"/>
    <w:rsid w:val="00B20829"/>
    <w:rsid w:val="00B2374F"/>
    <w:rsid w:val="00B24E8D"/>
    <w:rsid w:val="00B30175"/>
    <w:rsid w:val="00B30295"/>
    <w:rsid w:val="00B33320"/>
    <w:rsid w:val="00B35CBC"/>
    <w:rsid w:val="00B42085"/>
    <w:rsid w:val="00B456EA"/>
    <w:rsid w:val="00B47B1A"/>
    <w:rsid w:val="00B51FD4"/>
    <w:rsid w:val="00B5405A"/>
    <w:rsid w:val="00B55606"/>
    <w:rsid w:val="00B566BA"/>
    <w:rsid w:val="00B60831"/>
    <w:rsid w:val="00B60C1A"/>
    <w:rsid w:val="00B61091"/>
    <w:rsid w:val="00B62080"/>
    <w:rsid w:val="00B623F8"/>
    <w:rsid w:val="00B6385F"/>
    <w:rsid w:val="00B66319"/>
    <w:rsid w:val="00B66617"/>
    <w:rsid w:val="00B66B0A"/>
    <w:rsid w:val="00B6759F"/>
    <w:rsid w:val="00B70AF9"/>
    <w:rsid w:val="00B73854"/>
    <w:rsid w:val="00B816E5"/>
    <w:rsid w:val="00B8216B"/>
    <w:rsid w:val="00B8266B"/>
    <w:rsid w:val="00B836E1"/>
    <w:rsid w:val="00B83AD2"/>
    <w:rsid w:val="00B83CE2"/>
    <w:rsid w:val="00B84AA6"/>
    <w:rsid w:val="00B87806"/>
    <w:rsid w:val="00B90C63"/>
    <w:rsid w:val="00B9241D"/>
    <w:rsid w:val="00B9375C"/>
    <w:rsid w:val="00B942FF"/>
    <w:rsid w:val="00B96AAE"/>
    <w:rsid w:val="00BA72E3"/>
    <w:rsid w:val="00BB0B84"/>
    <w:rsid w:val="00BB0D0C"/>
    <w:rsid w:val="00BB24E9"/>
    <w:rsid w:val="00BB401C"/>
    <w:rsid w:val="00BB4AEF"/>
    <w:rsid w:val="00BB67F1"/>
    <w:rsid w:val="00BC4D89"/>
    <w:rsid w:val="00BC6907"/>
    <w:rsid w:val="00BC69C3"/>
    <w:rsid w:val="00BC7A8B"/>
    <w:rsid w:val="00BD0032"/>
    <w:rsid w:val="00BD052B"/>
    <w:rsid w:val="00BD0FC4"/>
    <w:rsid w:val="00BD20BA"/>
    <w:rsid w:val="00BD3819"/>
    <w:rsid w:val="00BD3F5A"/>
    <w:rsid w:val="00BD59CC"/>
    <w:rsid w:val="00BE216D"/>
    <w:rsid w:val="00BE5D2A"/>
    <w:rsid w:val="00BF02A4"/>
    <w:rsid w:val="00BF3054"/>
    <w:rsid w:val="00BF467F"/>
    <w:rsid w:val="00BF4880"/>
    <w:rsid w:val="00BF6EB4"/>
    <w:rsid w:val="00C00158"/>
    <w:rsid w:val="00C02EA9"/>
    <w:rsid w:val="00C04661"/>
    <w:rsid w:val="00C04764"/>
    <w:rsid w:val="00C04910"/>
    <w:rsid w:val="00C0588D"/>
    <w:rsid w:val="00C06180"/>
    <w:rsid w:val="00C0636D"/>
    <w:rsid w:val="00C06670"/>
    <w:rsid w:val="00C11D43"/>
    <w:rsid w:val="00C1503E"/>
    <w:rsid w:val="00C1718D"/>
    <w:rsid w:val="00C175C7"/>
    <w:rsid w:val="00C17F9A"/>
    <w:rsid w:val="00C20E8D"/>
    <w:rsid w:val="00C26248"/>
    <w:rsid w:val="00C302A6"/>
    <w:rsid w:val="00C364A7"/>
    <w:rsid w:val="00C36560"/>
    <w:rsid w:val="00C41C03"/>
    <w:rsid w:val="00C434F9"/>
    <w:rsid w:val="00C44481"/>
    <w:rsid w:val="00C44E91"/>
    <w:rsid w:val="00C45A9D"/>
    <w:rsid w:val="00C46AD8"/>
    <w:rsid w:val="00C5007C"/>
    <w:rsid w:val="00C5142B"/>
    <w:rsid w:val="00C5270E"/>
    <w:rsid w:val="00C535C1"/>
    <w:rsid w:val="00C54542"/>
    <w:rsid w:val="00C54E51"/>
    <w:rsid w:val="00C54F2B"/>
    <w:rsid w:val="00C564CA"/>
    <w:rsid w:val="00C57658"/>
    <w:rsid w:val="00C619A5"/>
    <w:rsid w:val="00C639D7"/>
    <w:rsid w:val="00C65EF6"/>
    <w:rsid w:val="00C67AAF"/>
    <w:rsid w:val="00C7404D"/>
    <w:rsid w:val="00C8046B"/>
    <w:rsid w:val="00C87298"/>
    <w:rsid w:val="00C879B1"/>
    <w:rsid w:val="00C91A5B"/>
    <w:rsid w:val="00C925A3"/>
    <w:rsid w:val="00C9302C"/>
    <w:rsid w:val="00C9317A"/>
    <w:rsid w:val="00C9340F"/>
    <w:rsid w:val="00C949F4"/>
    <w:rsid w:val="00C97F9A"/>
    <w:rsid w:val="00CA0227"/>
    <w:rsid w:val="00CA0DFC"/>
    <w:rsid w:val="00CA10DE"/>
    <w:rsid w:val="00CA3D15"/>
    <w:rsid w:val="00CA41A4"/>
    <w:rsid w:val="00CA6B17"/>
    <w:rsid w:val="00CA737C"/>
    <w:rsid w:val="00CA7C86"/>
    <w:rsid w:val="00CB0401"/>
    <w:rsid w:val="00CB51D4"/>
    <w:rsid w:val="00CB65A5"/>
    <w:rsid w:val="00CC0C47"/>
    <w:rsid w:val="00CC1767"/>
    <w:rsid w:val="00CC2DB8"/>
    <w:rsid w:val="00CC32D6"/>
    <w:rsid w:val="00CC4A2D"/>
    <w:rsid w:val="00CC7AEA"/>
    <w:rsid w:val="00CD08D2"/>
    <w:rsid w:val="00CD3E21"/>
    <w:rsid w:val="00CD6B73"/>
    <w:rsid w:val="00CD731F"/>
    <w:rsid w:val="00CE0803"/>
    <w:rsid w:val="00CE5008"/>
    <w:rsid w:val="00CE6241"/>
    <w:rsid w:val="00CE6894"/>
    <w:rsid w:val="00CE7B9F"/>
    <w:rsid w:val="00CF0F29"/>
    <w:rsid w:val="00CF128D"/>
    <w:rsid w:val="00CF1EEA"/>
    <w:rsid w:val="00CF331D"/>
    <w:rsid w:val="00CF3821"/>
    <w:rsid w:val="00CF4DDF"/>
    <w:rsid w:val="00CF6CDF"/>
    <w:rsid w:val="00D00356"/>
    <w:rsid w:val="00D02043"/>
    <w:rsid w:val="00D02D2C"/>
    <w:rsid w:val="00D055A9"/>
    <w:rsid w:val="00D05F33"/>
    <w:rsid w:val="00D07C31"/>
    <w:rsid w:val="00D10A66"/>
    <w:rsid w:val="00D11253"/>
    <w:rsid w:val="00D11AEF"/>
    <w:rsid w:val="00D13C0D"/>
    <w:rsid w:val="00D142F4"/>
    <w:rsid w:val="00D15DB3"/>
    <w:rsid w:val="00D16511"/>
    <w:rsid w:val="00D16AFC"/>
    <w:rsid w:val="00D1792D"/>
    <w:rsid w:val="00D201B8"/>
    <w:rsid w:val="00D2090B"/>
    <w:rsid w:val="00D210D0"/>
    <w:rsid w:val="00D2139A"/>
    <w:rsid w:val="00D21C97"/>
    <w:rsid w:val="00D22552"/>
    <w:rsid w:val="00D22CF8"/>
    <w:rsid w:val="00D23534"/>
    <w:rsid w:val="00D24825"/>
    <w:rsid w:val="00D27E6C"/>
    <w:rsid w:val="00D3447F"/>
    <w:rsid w:val="00D351FF"/>
    <w:rsid w:val="00D35B17"/>
    <w:rsid w:val="00D36D41"/>
    <w:rsid w:val="00D42B7A"/>
    <w:rsid w:val="00D4451C"/>
    <w:rsid w:val="00D44FA8"/>
    <w:rsid w:val="00D46D73"/>
    <w:rsid w:val="00D46E66"/>
    <w:rsid w:val="00D47BFF"/>
    <w:rsid w:val="00D57EB0"/>
    <w:rsid w:val="00D60346"/>
    <w:rsid w:val="00D61A85"/>
    <w:rsid w:val="00D6263E"/>
    <w:rsid w:val="00D63C00"/>
    <w:rsid w:val="00D64070"/>
    <w:rsid w:val="00D66994"/>
    <w:rsid w:val="00D723BF"/>
    <w:rsid w:val="00D72B95"/>
    <w:rsid w:val="00D72F01"/>
    <w:rsid w:val="00D730E7"/>
    <w:rsid w:val="00D74962"/>
    <w:rsid w:val="00D7717C"/>
    <w:rsid w:val="00D8127A"/>
    <w:rsid w:val="00D81778"/>
    <w:rsid w:val="00D852F5"/>
    <w:rsid w:val="00D85F2C"/>
    <w:rsid w:val="00D87583"/>
    <w:rsid w:val="00D91813"/>
    <w:rsid w:val="00D94F23"/>
    <w:rsid w:val="00D95A85"/>
    <w:rsid w:val="00DA1DF0"/>
    <w:rsid w:val="00DA3AD8"/>
    <w:rsid w:val="00DA6E6F"/>
    <w:rsid w:val="00DA6FBC"/>
    <w:rsid w:val="00DA7C0C"/>
    <w:rsid w:val="00DB0AFE"/>
    <w:rsid w:val="00DB33CE"/>
    <w:rsid w:val="00DB3D2A"/>
    <w:rsid w:val="00DB66D7"/>
    <w:rsid w:val="00DC02C9"/>
    <w:rsid w:val="00DC0A90"/>
    <w:rsid w:val="00DC20FC"/>
    <w:rsid w:val="00DC2CEB"/>
    <w:rsid w:val="00DC7234"/>
    <w:rsid w:val="00DD2363"/>
    <w:rsid w:val="00DD5F02"/>
    <w:rsid w:val="00DD6913"/>
    <w:rsid w:val="00DD69EB"/>
    <w:rsid w:val="00DE0E12"/>
    <w:rsid w:val="00DE1FD7"/>
    <w:rsid w:val="00DE2249"/>
    <w:rsid w:val="00DE324A"/>
    <w:rsid w:val="00DE3A47"/>
    <w:rsid w:val="00DE5B28"/>
    <w:rsid w:val="00DE65C5"/>
    <w:rsid w:val="00DE7E32"/>
    <w:rsid w:val="00DF07EE"/>
    <w:rsid w:val="00DF1198"/>
    <w:rsid w:val="00DF1C01"/>
    <w:rsid w:val="00DF1CC3"/>
    <w:rsid w:val="00DF1E9D"/>
    <w:rsid w:val="00DF2E44"/>
    <w:rsid w:val="00DF415F"/>
    <w:rsid w:val="00DF45BF"/>
    <w:rsid w:val="00DF4F9F"/>
    <w:rsid w:val="00DF5D40"/>
    <w:rsid w:val="00DF7238"/>
    <w:rsid w:val="00DF7843"/>
    <w:rsid w:val="00E0129C"/>
    <w:rsid w:val="00E01C59"/>
    <w:rsid w:val="00E04422"/>
    <w:rsid w:val="00E076AA"/>
    <w:rsid w:val="00E07B07"/>
    <w:rsid w:val="00E1133C"/>
    <w:rsid w:val="00E12338"/>
    <w:rsid w:val="00E1771E"/>
    <w:rsid w:val="00E217C0"/>
    <w:rsid w:val="00E22A51"/>
    <w:rsid w:val="00E2646F"/>
    <w:rsid w:val="00E309C3"/>
    <w:rsid w:val="00E30CF9"/>
    <w:rsid w:val="00E3214B"/>
    <w:rsid w:val="00E3474A"/>
    <w:rsid w:val="00E34C7E"/>
    <w:rsid w:val="00E37134"/>
    <w:rsid w:val="00E409AB"/>
    <w:rsid w:val="00E42DC4"/>
    <w:rsid w:val="00E43CFB"/>
    <w:rsid w:val="00E43F9D"/>
    <w:rsid w:val="00E467A9"/>
    <w:rsid w:val="00E546AD"/>
    <w:rsid w:val="00E5495D"/>
    <w:rsid w:val="00E55AA8"/>
    <w:rsid w:val="00E578CD"/>
    <w:rsid w:val="00E615BA"/>
    <w:rsid w:val="00E650D1"/>
    <w:rsid w:val="00E66AD3"/>
    <w:rsid w:val="00E712B4"/>
    <w:rsid w:val="00E72520"/>
    <w:rsid w:val="00E7299F"/>
    <w:rsid w:val="00E74E78"/>
    <w:rsid w:val="00E824F3"/>
    <w:rsid w:val="00E83CEC"/>
    <w:rsid w:val="00E841AD"/>
    <w:rsid w:val="00E905E3"/>
    <w:rsid w:val="00E90645"/>
    <w:rsid w:val="00E909D4"/>
    <w:rsid w:val="00E93DD8"/>
    <w:rsid w:val="00E950C0"/>
    <w:rsid w:val="00E96037"/>
    <w:rsid w:val="00E9654A"/>
    <w:rsid w:val="00EA0430"/>
    <w:rsid w:val="00EA19A1"/>
    <w:rsid w:val="00EA3C3B"/>
    <w:rsid w:val="00EA4C7F"/>
    <w:rsid w:val="00EA556E"/>
    <w:rsid w:val="00EB0D06"/>
    <w:rsid w:val="00EB2D34"/>
    <w:rsid w:val="00EB3030"/>
    <w:rsid w:val="00EB4BE5"/>
    <w:rsid w:val="00EB6B25"/>
    <w:rsid w:val="00EC1D19"/>
    <w:rsid w:val="00EC7429"/>
    <w:rsid w:val="00ED1647"/>
    <w:rsid w:val="00ED3594"/>
    <w:rsid w:val="00ED3D6E"/>
    <w:rsid w:val="00ED505D"/>
    <w:rsid w:val="00ED5529"/>
    <w:rsid w:val="00ED5D18"/>
    <w:rsid w:val="00ED74FE"/>
    <w:rsid w:val="00EE075B"/>
    <w:rsid w:val="00EE0862"/>
    <w:rsid w:val="00EE3B13"/>
    <w:rsid w:val="00EE4931"/>
    <w:rsid w:val="00EE5549"/>
    <w:rsid w:val="00EE62CB"/>
    <w:rsid w:val="00EE7F15"/>
    <w:rsid w:val="00EF0B01"/>
    <w:rsid w:val="00EF7ADF"/>
    <w:rsid w:val="00F0305B"/>
    <w:rsid w:val="00F030F3"/>
    <w:rsid w:val="00F04DA8"/>
    <w:rsid w:val="00F05285"/>
    <w:rsid w:val="00F06C4C"/>
    <w:rsid w:val="00F06F17"/>
    <w:rsid w:val="00F079A8"/>
    <w:rsid w:val="00F10696"/>
    <w:rsid w:val="00F10937"/>
    <w:rsid w:val="00F12B05"/>
    <w:rsid w:val="00F1517F"/>
    <w:rsid w:val="00F179D5"/>
    <w:rsid w:val="00F208A5"/>
    <w:rsid w:val="00F20B7A"/>
    <w:rsid w:val="00F2194F"/>
    <w:rsid w:val="00F230CB"/>
    <w:rsid w:val="00F3076E"/>
    <w:rsid w:val="00F30E59"/>
    <w:rsid w:val="00F350AE"/>
    <w:rsid w:val="00F3782A"/>
    <w:rsid w:val="00F40F73"/>
    <w:rsid w:val="00F413BF"/>
    <w:rsid w:val="00F433C5"/>
    <w:rsid w:val="00F477E2"/>
    <w:rsid w:val="00F51252"/>
    <w:rsid w:val="00F52845"/>
    <w:rsid w:val="00F53B89"/>
    <w:rsid w:val="00F56320"/>
    <w:rsid w:val="00F57390"/>
    <w:rsid w:val="00F61DBC"/>
    <w:rsid w:val="00F6212E"/>
    <w:rsid w:val="00F64708"/>
    <w:rsid w:val="00F66E9F"/>
    <w:rsid w:val="00F70FE9"/>
    <w:rsid w:val="00F73206"/>
    <w:rsid w:val="00F7463F"/>
    <w:rsid w:val="00F74D29"/>
    <w:rsid w:val="00F7632A"/>
    <w:rsid w:val="00F804C2"/>
    <w:rsid w:val="00F81145"/>
    <w:rsid w:val="00F82D69"/>
    <w:rsid w:val="00F85158"/>
    <w:rsid w:val="00F859CD"/>
    <w:rsid w:val="00F85D5A"/>
    <w:rsid w:val="00F9223D"/>
    <w:rsid w:val="00F931DC"/>
    <w:rsid w:val="00F9322F"/>
    <w:rsid w:val="00F944FA"/>
    <w:rsid w:val="00F9459B"/>
    <w:rsid w:val="00F961DA"/>
    <w:rsid w:val="00F9706A"/>
    <w:rsid w:val="00FA17D5"/>
    <w:rsid w:val="00FA3115"/>
    <w:rsid w:val="00FA4B27"/>
    <w:rsid w:val="00FA4B93"/>
    <w:rsid w:val="00FA4F82"/>
    <w:rsid w:val="00FA500A"/>
    <w:rsid w:val="00FA7395"/>
    <w:rsid w:val="00FA7525"/>
    <w:rsid w:val="00FA7FCB"/>
    <w:rsid w:val="00FB1C8E"/>
    <w:rsid w:val="00FB24B1"/>
    <w:rsid w:val="00FB3B8D"/>
    <w:rsid w:val="00FB4DE2"/>
    <w:rsid w:val="00FB5ED3"/>
    <w:rsid w:val="00FC1636"/>
    <w:rsid w:val="00FC24A9"/>
    <w:rsid w:val="00FC3076"/>
    <w:rsid w:val="00FC41B4"/>
    <w:rsid w:val="00FC449E"/>
    <w:rsid w:val="00FC69E1"/>
    <w:rsid w:val="00FD0E90"/>
    <w:rsid w:val="00FD1B99"/>
    <w:rsid w:val="00FD771A"/>
    <w:rsid w:val="00FD7B33"/>
    <w:rsid w:val="00FE1E1A"/>
    <w:rsid w:val="00FE226C"/>
    <w:rsid w:val="00FE4534"/>
    <w:rsid w:val="00FE65AF"/>
    <w:rsid w:val="00FE763B"/>
    <w:rsid w:val="00FE7880"/>
    <w:rsid w:val="00FE7CF2"/>
    <w:rsid w:val="00FE7EDE"/>
    <w:rsid w:val="00FF28C8"/>
    <w:rsid w:val="00FF3753"/>
    <w:rsid w:val="00FF48F9"/>
    <w:rsid w:val="00FF62EA"/>
    <w:rsid w:val="00FF6807"/>
    <w:rsid w:val="00FF6DCD"/>
    <w:rsid w:val="00FF7C73"/>
    <w:rsid w:val="01327593"/>
    <w:rsid w:val="014331A8"/>
    <w:rsid w:val="01FD68E9"/>
    <w:rsid w:val="02421AA5"/>
    <w:rsid w:val="02B6E3FF"/>
    <w:rsid w:val="04D45011"/>
    <w:rsid w:val="04FAF49F"/>
    <w:rsid w:val="05EB5D93"/>
    <w:rsid w:val="078446BA"/>
    <w:rsid w:val="07A746BD"/>
    <w:rsid w:val="07B0ACC4"/>
    <w:rsid w:val="08A95D4D"/>
    <w:rsid w:val="093EF2D6"/>
    <w:rsid w:val="0A8753F8"/>
    <w:rsid w:val="0AE54E91"/>
    <w:rsid w:val="0D5DE497"/>
    <w:rsid w:val="0D95830D"/>
    <w:rsid w:val="0E231576"/>
    <w:rsid w:val="0E67CC71"/>
    <w:rsid w:val="0F1CCCB6"/>
    <w:rsid w:val="0F9F9757"/>
    <w:rsid w:val="10EBDBD2"/>
    <w:rsid w:val="121488D2"/>
    <w:rsid w:val="1279988A"/>
    <w:rsid w:val="13BB85A2"/>
    <w:rsid w:val="15E0D11C"/>
    <w:rsid w:val="15F1B56A"/>
    <w:rsid w:val="160750F7"/>
    <w:rsid w:val="1607DA51"/>
    <w:rsid w:val="1737B8AC"/>
    <w:rsid w:val="17E1B135"/>
    <w:rsid w:val="1845F6A4"/>
    <w:rsid w:val="19BC5167"/>
    <w:rsid w:val="19C2AA5B"/>
    <w:rsid w:val="1AD3C390"/>
    <w:rsid w:val="1B2D680B"/>
    <w:rsid w:val="1B982B21"/>
    <w:rsid w:val="1BCCE358"/>
    <w:rsid w:val="1CE7EF74"/>
    <w:rsid w:val="1FA5A11C"/>
    <w:rsid w:val="1FA9C469"/>
    <w:rsid w:val="203B2010"/>
    <w:rsid w:val="208063EB"/>
    <w:rsid w:val="20DA2C1E"/>
    <w:rsid w:val="21A33554"/>
    <w:rsid w:val="22BB70CB"/>
    <w:rsid w:val="23727646"/>
    <w:rsid w:val="245248FE"/>
    <w:rsid w:val="264244C9"/>
    <w:rsid w:val="273DF542"/>
    <w:rsid w:val="2825CEA0"/>
    <w:rsid w:val="28266618"/>
    <w:rsid w:val="288E1E3C"/>
    <w:rsid w:val="28985A89"/>
    <w:rsid w:val="2989F26D"/>
    <w:rsid w:val="29A627DD"/>
    <w:rsid w:val="29F273DF"/>
    <w:rsid w:val="2A22F013"/>
    <w:rsid w:val="2A3F8A2A"/>
    <w:rsid w:val="2AE22CA5"/>
    <w:rsid w:val="2BFB7354"/>
    <w:rsid w:val="2C2830E2"/>
    <w:rsid w:val="2CEDF939"/>
    <w:rsid w:val="2E10E4BD"/>
    <w:rsid w:val="2E4FB48E"/>
    <w:rsid w:val="2E677B2A"/>
    <w:rsid w:val="2FB340E3"/>
    <w:rsid w:val="303E5CB6"/>
    <w:rsid w:val="30A2D4F6"/>
    <w:rsid w:val="30CDDA3A"/>
    <w:rsid w:val="318E13E6"/>
    <w:rsid w:val="319A3C74"/>
    <w:rsid w:val="31ED79DD"/>
    <w:rsid w:val="322296BB"/>
    <w:rsid w:val="33319E01"/>
    <w:rsid w:val="33A1358D"/>
    <w:rsid w:val="33FC9F75"/>
    <w:rsid w:val="361B6D48"/>
    <w:rsid w:val="36EEB1D0"/>
    <w:rsid w:val="37F1B75C"/>
    <w:rsid w:val="3959F058"/>
    <w:rsid w:val="396407F2"/>
    <w:rsid w:val="397088FF"/>
    <w:rsid w:val="39A5E5D1"/>
    <w:rsid w:val="3C35DDCC"/>
    <w:rsid w:val="3CE72B68"/>
    <w:rsid w:val="3D2863B1"/>
    <w:rsid w:val="3E25D997"/>
    <w:rsid w:val="3E302402"/>
    <w:rsid w:val="3F304254"/>
    <w:rsid w:val="3F35D1FA"/>
    <w:rsid w:val="3F473184"/>
    <w:rsid w:val="402CADFD"/>
    <w:rsid w:val="40648D62"/>
    <w:rsid w:val="410A0B1A"/>
    <w:rsid w:val="41D5D5DC"/>
    <w:rsid w:val="43E327E9"/>
    <w:rsid w:val="442F8209"/>
    <w:rsid w:val="445F9996"/>
    <w:rsid w:val="44749DAB"/>
    <w:rsid w:val="44A49085"/>
    <w:rsid w:val="4507CA52"/>
    <w:rsid w:val="45D91B87"/>
    <w:rsid w:val="461E1276"/>
    <w:rsid w:val="46A24875"/>
    <w:rsid w:val="46C7BE13"/>
    <w:rsid w:val="4766B006"/>
    <w:rsid w:val="47C3A062"/>
    <w:rsid w:val="487E4A68"/>
    <w:rsid w:val="48E064C8"/>
    <w:rsid w:val="497DD142"/>
    <w:rsid w:val="4A2D01ED"/>
    <w:rsid w:val="4A9EC38D"/>
    <w:rsid w:val="4B742601"/>
    <w:rsid w:val="4BA886B4"/>
    <w:rsid w:val="4C580EE3"/>
    <w:rsid w:val="4CBD9160"/>
    <w:rsid w:val="4CE011A6"/>
    <w:rsid w:val="4D75061A"/>
    <w:rsid w:val="5054423D"/>
    <w:rsid w:val="5162FAC4"/>
    <w:rsid w:val="527B363B"/>
    <w:rsid w:val="53B4BA66"/>
    <w:rsid w:val="561385FF"/>
    <w:rsid w:val="5624D98C"/>
    <w:rsid w:val="57442085"/>
    <w:rsid w:val="574E1E04"/>
    <w:rsid w:val="5823C06C"/>
    <w:rsid w:val="583BACB6"/>
    <w:rsid w:val="5841AE26"/>
    <w:rsid w:val="5B3C5434"/>
    <w:rsid w:val="5B58D178"/>
    <w:rsid w:val="5BE227DE"/>
    <w:rsid w:val="5C0D7913"/>
    <w:rsid w:val="5DAE1CEF"/>
    <w:rsid w:val="5E1DE651"/>
    <w:rsid w:val="5E9A57FE"/>
    <w:rsid w:val="5F77B8F5"/>
    <w:rsid w:val="61A8471F"/>
    <w:rsid w:val="6261CCCD"/>
    <w:rsid w:val="62BD36B5"/>
    <w:rsid w:val="645E96BC"/>
    <w:rsid w:val="64FAEE61"/>
    <w:rsid w:val="6647E20F"/>
    <w:rsid w:val="672039DB"/>
    <w:rsid w:val="6746B9B6"/>
    <w:rsid w:val="6823A40E"/>
    <w:rsid w:val="6881F530"/>
    <w:rsid w:val="692A356F"/>
    <w:rsid w:val="693BDF85"/>
    <w:rsid w:val="6A38CC11"/>
    <w:rsid w:val="6A8CAB8A"/>
    <w:rsid w:val="6AB8C60D"/>
    <w:rsid w:val="6ADF37CA"/>
    <w:rsid w:val="6C4D814F"/>
    <w:rsid w:val="6DF71ACD"/>
    <w:rsid w:val="6E827409"/>
    <w:rsid w:val="703227AD"/>
    <w:rsid w:val="704A85C1"/>
    <w:rsid w:val="70549E56"/>
    <w:rsid w:val="70966D1C"/>
    <w:rsid w:val="70A73629"/>
    <w:rsid w:val="70C71C21"/>
    <w:rsid w:val="71A6EED9"/>
    <w:rsid w:val="71EAC26B"/>
    <w:rsid w:val="721994DD"/>
    <w:rsid w:val="72BCF5A4"/>
    <w:rsid w:val="72DB39E7"/>
    <w:rsid w:val="732030D6"/>
    <w:rsid w:val="73545FB3"/>
    <w:rsid w:val="73922547"/>
    <w:rsid w:val="747D960D"/>
    <w:rsid w:val="756D2A20"/>
    <w:rsid w:val="76017B1F"/>
    <w:rsid w:val="7731B003"/>
    <w:rsid w:val="774D59F8"/>
    <w:rsid w:val="778BC522"/>
    <w:rsid w:val="77BE0659"/>
    <w:rsid w:val="7B323327"/>
    <w:rsid w:val="7B6FB050"/>
    <w:rsid w:val="7C538B14"/>
    <w:rsid w:val="7DC4245B"/>
    <w:rsid w:val="7E51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B0A93"/>
  <w15:docId w15:val="{A48601E4-D2F6-47D9-A310-544C5728D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AA490D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A490D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56100C"/>
    <w:rPr>
      <w:color w:val="800080" w:themeColor="followedHyperlink"/>
      <w:u w:val="single"/>
    </w:rPr>
  </w:style>
  <w:style w:type="paragraph" w:styleId="aa">
    <w:name w:val="List Paragraph"/>
    <w:basedOn w:val="a"/>
    <w:uiPriority w:val="34"/>
    <w:qFormat/>
    <w:rsid w:val="000C5EB8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leap.com.tw/download/LP-2900/LP-2900-5CEFA2_User's%20manual-CN-140110-s.pdf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zh.wikipedia.org/wiki/%E5%B0%84%E9%BE%8D%E9%96%80_(%E6%92%B2%E5%85%8B%E9%81%8A%E6%88%B2)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DFDDE1733417B40A24A369A9C3DACEE" ma:contentTypeVersion="2" ma:contentTypeDescription="建立新的文件。" ma:contentTypeScope="" ma:versionID="dd316282c05ae6a1251932a38179f179">
  <xsd:schema xmlns:xsd="http://www.w3.org/2001/XMLSchema" xmlns:xs="http://www.w3.org/2001/XMLSchema" xmlns:p="http://schemas.microsoft.com/office/2006/metadata/properties" xmlns:ns3="ff905ba7-72d6-4c60-ba55-9a4f2ca5cadb" targetNamespace="http://schemas.microsoft.com/office/2006/metadata/properties" ma:root="true" ma:fieldsID="da2ed57c8cba3b37c4c6c71995c97fed" ns3:_="">
    <xsd:import namespace="ff905ba7-72d6-4c60-ba55-9a4f2ca5ca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05ba7-72d6-4c60-ba55-9a4f2ca5c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CA37D6-E91A-4DD5-A8B6-B5FC7066B1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53ECC0-159E-48CD-9F2A-7CAA603FAACB}">
  <ds:schemaRefs>
    <ds:schemaRef ds:uri="ff905ba7-72d6-4c60-ba55-9a4f2ca5cadb"/>
    <ds:schemaRef ds:uri="http://schemas.microsoft.com/office/2006/metadata/properties"/>
    <ds:schemaRef ds:uri="http://purl.org/dc/elements/1.1/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16C60C0-F5AF-4226-82C6-56A40A930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05ba7-72d6-4c60-ba55-9a4f2ca5c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63</Words>
  <Characters>2074</Characters>
  <Application>Microsoft Office Word</Application>
  <DocSecurity>0</DocSecurity>
  <Lines>17</Lines>
  <Paragraphs>4</Paragraphs>
  <ScaleCrop>false</ScaleCrop>
  <Company/>
  <LinksUpToDate>false</LinksUpToDate>
  <CharactersWithSpaces>2433</CharactersWithSpaces>
  <SharedDoc>false</SharedDoc>
  <HLinks>
    <vt:vector size="12" baseType="variant">
      <vt:variant>
        <vt:i4>4915312</vt:i4>
      </vt:variant>
      <vt:variant>
        <vt:i4>3</vt:i4>
      </vt:variant>
      <vt:variant>
        <vt:i4>0</vt:i4>
      </vt:variant>
      <vt:variant>
        <vt:i4>5</vt:i4>
      </vt:variant>
      <vt:variant>
        <vt:lpwstr>http://www.leap.com.tw/download/LP-2900/LP-2900-5CEFA2_User's manual-CN-140110-s.pdf</vt:lpwstr>
      </vt:variant>
      <vt:variant>
        <vt:lpwstr/>
      </vt:variant>
      <vt:variant>
        <vt:i4>7208967</vt:i4>
      </vt:variant>
      <vt:variant>
        <vt:i4>0</vt:i4>
      </vt:variant>
      <vt:variant>
        <vt:i4>0</vt:i4>
      </vt:variant>
      <vt:variant>
        <vt:i4>5</vt:i4>
      </vt:variant>
      <vt:variant>
        <vt:lpwstr>https://zh.wikipedia.org/wiki/%E5%B0%84%E9%BE%8D%E9%96%80_(%E6%92%B2%E5%85%8B%E9%81%8A%E6%88%B2)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cp:lastModifiedBy>陳宥錡</cp:lastModifiedBy>
  <cp:revision>2</cp:revision>
  <dcterms:created xsi:type="dcterms:W3CDTF">2022-05-16T08:29:00Z</dcterms:created>
  <dcterms:modified xsi:type="dcterms:W3CDTF">2022-05-16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FDDE1733417B40A24A369A9C3DACEE</vt:lpwstr>
  </property>
</Properties>
</file>